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9BA4AD" w14:textId="04CECF98" w:rsidR="00073107" w:rsidRPr="00182CC1" w:rsidRDefault="00B66865" w:rsidP="00793DDD">
      <w:pPr>
        <w:tabs>
          <w:tab w:val="center" w:pos="5724"/>
          <w:tab w:val="center" w:pos="7234"/>
          <w:tab w:val="center" w:pos="7587"/>
          <w:tab w:val="center" w:pos="8225"/>
          <w:tab w:val="center" w:pos="9447"/>
          <w:tab w:val="right" w:pos="9926"/>
        </w:tabs>
        <w:spacing w:after="28" w:line="259" w:lineRule="auto"/>
        <w:ind w:firstLine="0"/>
        <w:jc w:val="right"/>
        <w:rPr>
          <w:sz w:val="22"/>
        </w:rPr>
      </w:pPr>
      <w:r w:rsidRPr="00182CC1">
        <w:rPr>
          <w:b w:val="0"/>
          <w:i w:val="0"/>
          <w:sz w:val="22"/>
        </w:rPr>
        <w:t>Регистрационный номер</w:t>
      </w:r>
      <w:r w:rsidR="000A1E48" w:rsidRPr="00182CC1">
        <w:rPr>
          <w:b w:val="0"/>
          <w:i w:val="0"/>
          <w:sz w:val="22"/>
        </w:rPr>
        <w:t xml:space="preserve"> выпуска</w:t>
      </w:r>
      <w:r w:rsidR="0093140A" w:rsidRPr="00182CC1">
        <w:rPr>
          <w:b w:val="0"/>
          <w:i w:val="0"/>
          <w:sz w:val="22"/>
        </w:rPr>
        <w:t xml:space="preserve"> ценных бумаг</w:t>
      </w:r>
    </w:p>
    <w:tbl>
      <w:tblPr>
        <w:tblStyle w:val="ae"/>
        <w:tblW w:w="0" w:type="auto"/>
        <w:tblInd w:w="4242" w:type="dxa"/>
        <w:tblLayout w:type="fixed"/>
        <w:tblCellMar>
          <w:left w:w="28" w:type="dxa"/>
          <w:right w:w="28" w:type="dxa"/>
        </w:tblCellMar>
        <w:tblLook w:val="01E0" w:firstRow="1" w:lastRow="1" w:firstColumn="1" w:lastColumn="1" w:noHBand="0" w:noVBand="0"/>
      </w:tblPr>
      <w:tblGrid>
        <w:gridCol w:w="5739"/>
      </w:tblGrid>
      <w:tr w:rsidR="0045219A" w:rsidRPr="00182CC1" w14:paraId="0FF0E02B" w14:textId="77777777" w:rsidTr="00846661">
        <w:trPr>
          <w:trHeight w:val="397"/>
        </w:trPr>
        <w:tc>
          <w:tcPr>
            <w:tcW w:w="5739" w:type="dxa"/>
            <w:vAlign w:val="center"/>
          </w:tcPr>
          <w:p w14:paraId="7FB9A4B6" w14:textId="7E849DFB" w:rsidR="0045219A" w:rsidRPr="00182CC1" w:rsidRDefault="00505E48" w:rsidP="00837158">
            <w:pPr>
              <w:jc w:val="center"/>
              <w:rPr>
                <w:b w:val="0"/>
                <w:i w:val="0"/>
                <w:sz w:val="22"/>
                <w:szCs w:val="22"/>
              </w:rPr>
            </w:pPr>
            <w:r>
              <w:rPr>
                <w:b w:val="0"/>
                <w:i w:val="0"/>
                <w:sz w:val="22"/>
                <w:szCs w:val="22"/>
              </w:rPr>
              <w:t>4B02-02</w:t>
            </w:r>
            <w:r w:rsidR="00182CC1" w:rsidRPr="00182CC1">
              <w:rPr>
                <w:b w:val="0"/>
                <w:i w:val="0"/>
                <w:sz w:val="22"/>
                <w:szCs w:val="22"/>
              </w:rPr>
              <w:t>-36527-R-001P</w:t>
            </w:r>
          </w:p>
        </w:tc>
      </w:tr>
    </w:tbl>
    <w:p w14:paraId="42F7B3AC" w14:textId="4BEB1E33" w:rsidR="00440E0E" w:rsidRPr="00182CC1" w:rsidRDefault="00440E0E" w:rsidP="0045219A">
      <w:pPr>
        <w:ind w:firstLine="0"/>
        <w:rPr>
          <w:sz w:val="22"/>
        </w:rPr>
      </w:pPr>
    </w:p>
    <w:p w14:paraId="33B4B350" w14:textId="77777777" w:rsidR="00073107" w:rsidRPr="00182CC1" w:rsidRDefault="00B66865">
      <w:pPr>
        <w:spacing w:after="0" w:line="259" w:lineRule="auto"/>
        <w:ind w:left="6100" w:firstLine="0"/>
        <w:jc w:val="left"/>
        <w:rPr>
          <w:sz w:val="22"/>
        </w:rPr>
      </w:pPr>
      <w:r w:rsidRPr="00182CC1">
        <w:rPr>
          <w:i w:val="0"/>
          <w:sz w:val="22"/>
        </w:rPr>
        <w:t>ПАО Московская Биржа</w:t>
      </w:r>
      <w:r w:rsidRPr="00182CC1">
        <w:rPr>
          <w:b w:val="0"/>
          <w:i w:val="0"/>
          <w:sz w:val="22"/>
        </w:rPr>
        <w:t xml:space="preserve"> </w:t>
      </w:r>
    </w:p>
    <w:p w14:paraId="364FD822" w14:textId="77777777" w:rsidR="00073107" w:rsidRPr="00182CC1" w:rsidRDefault="00B66865">
      <w:pPr>
        <w:spacing w:after="60" w:line="259" w:lineRule="auto"/>
        <w:ind w:left="4508" w:right="-29" w:firstLine="0"/>
        <w:jc w:val="left"/>
        <w:rPr>
          <w:sz w:val="22"/>
        </w:rPr>
      </w:pPr>
      <w:r w:rsidRPr="00182CC1">
        <w:rPr>
          <w:rFonts w:ascii="Calibri" w:eastAsia="Calibri" w:hAnsi="Calibri" w:cs="Calibri"/>
          <w:b w:val="0"/>
          <w:i w:val="0"/>
          <w:noProof/>
          <w:sz w:val="22"/>
        </w:rPr>
        <mc:AlternateContent>
          <mc:Choice Requires="wpg">
            <w:drawing>
              <wp:inline distT="0" distB="0" distL="0" distR="0" wp14:anchorId="0F0A5DE8" wp14:editId="1BC14914">
                <wp:extent cx="3458591" cy="6096"/>
                <wp:effectExtent l="0" t="0" r="0" b="0"/>
                <wp:docPr id="11068" name="Group 11068"/>
                <wp:cNvGraphicFramePr/>
                <a:graphic xmlns:a="http://schemas.openxmlformats.org/drawingml/2006/main">
                  <a:graphicData uri="http://schemas.microsoft.com/office/word/2010/wordprocessingGroup">
                    <wpg:wgp>
                      <wpg:cNvGrpSpPr/>
                      <wpg:grpSpPr>
                        <a:xfrm>
                          <a:off x="0" y="0"/>
                          <a:ext cx="3458591" cy="6096"/>
                          <a:chOff x="0" y="0"/>
                          <a:chExt cx="3458591" cy="6096"/>
                        </a:xfrm>
                      </wpg:grpSpPr>
                      <wps:wsp>
                        <wps:cNvPr id="12701" name="Shape 12701"/>
                        <wps:cNvSpPr/>
                        <wps:spPr>
                          <a:xfrm>
                            <a:off x="0" y="0"/>
                            <a:ext cx="3458591" cy="9144"/>
                          </a:xfrm>
                          <a:custGeom>
                            <a:avLst/>
                            <a:gdLst/>
                            <a:ahLst/>
                            <a:cxnLst/>
                            <a:rect l="0" t="0" r="0" b="0"/>
                            <a:pathLst>
                              <a:path w="3458591" h="9144">
                                <a:moveTo>
                                  <a:pt x="0" y="0"/>
                                </a:moveTo>
                                <a:lnTo>
                                  <a:pt x="3458591" y="0"/>
                                </a:lnTo>
                                <a:lnTo>
                                  <a:pt x="345859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1068" style="width:272.33pt;height:0.47998pt;mso-position-horizontal-relative:char;mso-position-vertical-relative:line" coordsize="34585,60">
                <v:shape id="Shape 12702" style="position:absolute;width:34585;height:91;left:0;top:0;" coordsize="3458591,9144" path="m0,0l3458591,0l3458591,9144l0,9144l0,0">
                  <v:stroke weight="0pt" endcap="flat" joinstyle="miter" miterlimit="10" on="false" color="#000000" opacity="0"/>
                  <v:fill on="true" color="#000000"/>
                </v:shape>
              </v:group>
            </w:pict>
          </mc:Fallback>
        </mc:AlternateContent>
      </w:r>
    </w:p>
    <w:p w14:paraId="3023628D" w14:textId="0515C8D0" w:rsidR="00073107" w:rsidRPr="00182CC1" w:rsidRDefault="00B66865">
      <w:pPr>
        <w:spacing w:after="0" w:line="259" w:lineRule="auto"/>
        <w:ind w:left="10" w:right="299" w:hanging="10"/>
        <w:jc w:val="right"/>
      </w:pPr>
      <w:r w:rsidRPr="00182CC1">
        <w:rPr>
          <w:b w:val="0"/>
          <w:i w:val="0"/>
          <w:sz w:val="18"/>
        </w:rPr>
        <w:t xml:space="preserve">(наименование </w:t>
      </w:r>
      <w:r w:rsidR="00793DDD" w:rsidRPr="00182CC1">
        <w:rPr>
          <w:b w:val="0"/>
          <w:i w:val="0"/>
          <w:sz w:val="18"/>
        </w:rPr>
        <w:t>регистрирующей организации</w:t>
      </w:r>
      <w:r w:rsidRPr="00182CC1">
        <w:rPr>
          <w:b w:val="0"/>
          <w:i w:val="0"/>
          <w:sz w:val="18"/>
        </w:rPr>
        <w:t xml:space="preserve">) </w:t>
      </w:r>
    </w:p>
    <w:p w14:paraId="036C5160" w14:textId="6D7A77A9" w:rsidR="00D332EB" w:rsidRPr="00182CC1" w:rsidRDefault="00D332EB" w:rsidP="00D332EB">
      <w:pPr>
        <w:ind w:firstLine="0"/>
      </w:pPr>
    </w:p>
    <w:p w14:paraId="73CFA1DF" w14:textId="7F629147" w:rsidR="00073107" w:rsidRPr="00182CC1" w:rsidRDefault="00B66865" w:rsidP="00D332EB">
      <w:pPr>
        <w:ind w:left="418" w:firstLine="0"/>
        <w:rPr>
          <w:i w:val="0"/>
        </w:rPr>
      </w:pPr>
      <w:r w:rsidRPr="00182CC1">
        <w:rPr>
          <w:i w:val="0"/>
        </w:rPr>
        <w:t>ДОКУМЕНТ, СОДЕРЖАЩИЙ УСЛОВИЯ РАЗМЕЩЕНИЯ ЦЕННЫХ БУМАГ</w:t>
      </w:r>
    </w:p>
    <w:p w14:paraId="6122C83A" w14:textId="0E683F80" w:rsidR="00D332EB" w:rsidRPr="00182CC1" w:rsidRDefault="00D332EB" w:rsidP="00D332EB">
      <w:pPr>
        <w:spacing w:after="0" w:line="259" w:lineRule="auto"/>
        <w:ind w:firstLine="0"/>
      </w:pPr>
    </w:p>
    <w:p w14:paraId="57090A21" w14:textId="2CDF3943" w:rsidR="00D332EB" w:rsidRPr="00182CC1" w:rsidRDefault="00D332EB" w:rsidP="00D332EB">
      <w:pPr>
        <w:widowControl w:val="0"/>
        <w:autoSpaceDE w:val="0"/>
        <w:autoSpaceDN w:val="0"/>
        <w:spacing w:after="0" w:line="240" w:lineRule="auto"/>
        <w:ind w:firstLine="0"/>
        <w:jc w:val="center"/>
        <w:rPr>
          <w:rFonts w:eastAsia="Calibri"/>
          <w:color w:val="auto"/>
          <w:sz w:val="22"/>
          <w:lang w:eastAsia="en-US"/>
        </w:rPr>
      </w:pPr>
      <w:r w:rsidRPr="00182CC1">
        <w:rPr>
          <w:rFonts w:eastAsia="Calibri"/>
          <w:color w:val="auto"/>
          <w:sz w:val="22"/>
          <w:lang w:eastAsia="en-US"/>
        </w:rPr>
        <w:t xml:space="preserve">Общество с ограниченной ответственностью </w:t>
      </w:r>
      <w:r w:rsidR="002335DC" w:rsidRPr="00182CC1">
        <w:rPr>
          <w:rFonts w:eastAsia="Calibri"/>
          <w:color w:val="auto"/>
          <w:sz w:val="22"/>
          <w:lang w:eastAsia="en-US"/>
        </w:rPr>
        <w:t>«</w:t>
      </w:r>
      <w:r w:rsidRPr="00182CC1">
        <w:rPr>
          <w:rFonts w:eastAsia="Calibri"/>
          <w:color w:val="auto"/>
          <w:sz w:val="22"/>
          <w:lang w:eastAsia="en-US"/>
        </w:rPr>
        <w:t>Восточная Стивидорная Компания</w:t>
      </w:r>
      <w:r w:rsidR="002335DC" w:rsidRPr="00182CC1">
        <w:rPr>
          <w:rFonts w:eastAsia="Calibri"/>
          <w:color w:val="auto"/>
          <w:sz w:val="22"/>
          <w:lang w:eastAsia="en-US"/>
        </w:rPr>
        <w:t>»</w:t>
      </w:r>
    </w:p>
    <w:p w14:paraId="10D66E21" w14:textId="18AB078B" w:rsidR="00D332EB" w:rsidRPr="00182CC1" w:rsidRDefault="00D332EB" w:rsidP="00D332EB">
      <w:pPr>
        <w:widowControl w:val="0"/>
        <w:pBdr>
          <w:top w:val="single" w:sz="4" w:space="1" w:color="auto"/>
        </w:pBdr>
        <w:autoSpaceDE w:val="0"/>
        <w:autoSpaceDN w:val="0"/>
        <w:spacing w:after="200" w:line="240" w:lineRule="auto"/>
        <w:ind w:firstLine="0"/>
        <w:contextualSpacing/>
        <w:jc w:val="center"/>
        <w:rPr>
          <w:rFonts w:eastAsia="Calibri"/>
          <w:b w:val="0"/>
          <w:i w:val="0"/>
          <w:color w:val="auto"/>
          <w:sz w:val="20"/>
          <w:szCs w:val="20"/>
          <w:lang w:eastAsia="en-US"/>
        </w:rPr>
      </w:pPr>
      <w:r w:rsidRPr="00182CC1">
        <w:rPr>
          <w:rFonts w:eastAsia="Calibri"/>
          <w:b w:val="0"/>
          <w:i w:val="0"/>
          <w:color w:val="auto"/>
          <w:sz w:val="20"/>
          <w:szCs w:val="20"/>
          <w:lang w:eastAsia="en-US"/>
        </w:rPr>
        <w:t>(</w:t>
      </w:r>
      <w:r w:rsidR="00FC39B1" w:rsidRPr="00182CC1">
        <w:rPr>
          <w:rFonts w:eastAsia="Calibri"/>
          <w:b w:val="0"/>
          <w:i w:val="0"/>
          <w:color w:val="auto"/>
          <w:sz w:val="20"/>
          <w:szCs w:val="20"/>
          <w:lang w:eastAsia="en-US"/>
        </w:rPr>
        <w:t>полное фирменное наименование (для коммерческих организаций) или наименование (для некоммерческих организаций)</w:t>
      </w:r>
      <w:r w:rsidRPr="00182CC1">
        <w:rPr>
          <w:rFonts w:eastAsia="Calibri"/>
          <w:b w:val="0"/>
          <w:i w:val="0"/>
          <w:color w:val="auto"/>
          <w:sz w:val="20"/>
          <w:szCs w:val="20"/>
          <w:lang w:eastAsia="en-US"/>
        </w:rPr>
        <w:t xml:space="preserve"> эмитента)</w:t>
      </w:r>
    </w:p>
    <w:p w14:paraId="0D4BAF2C" w14:textId="77777777" w:rsidR="00D332EB" w:rsidRPr="00182CC1" w:rsidRDefault="00D332EB" w:rsidP="00D332EB">
      <w:pPr>
        <w:autoSpaceDE w:val="0"/>
        <w:autoSpaceDN w:val="0"/>
        <w:spacing w:after="0" w:line="240" w:lineRule="auto"/>
        <w:ind w:firstLine="0"/>
        <w:rPr>
          <w:b w:val="0"/>
          <w:bCs/>
          <w:i w:val="0"/>
          <w:color w:val="auto"/>
          <w:sz w:val="22"/>
        </w:rPr>
      </w:pPr>
    </w:p>
    <w:p w14:paraId="2B8BF3E4" w14:textId="06511482" w:rsidR="00D332EB" w:rsidRPr="00182CC1" w:rsidRDefault="00D332EB" w:rsidP="00D332EB">
      <w:pPr>
        <w:widowControl w:val="0"/>
        <w:autoSpaceDE w:val="0"/>
        <w:autoSpaceDN w:val="0"/>
        <w:spacing w:after="0" w:line="240" w:lineRule="auto"/>
        <w:ind w:firstLine="0"/>
        <w:jc w:val="center"/>
        <w:rPr>
          <w:rFonts w:eastAsia="Calibri"/>
          <w:color w:val="auto"/>
          <w:sz w:val="22"/>
          <w:lang w:eastAsia="en-US"/>
        </w:rPr>
      </w:pPr>
      <w:r w:rsidRPr="00182CC1">
        <w:rPr>
          <w:rFonts w:eastAsia="Calibri"/>
          <w:color w:val="auto"/>
          <w:sz w:val="22"/>
          <w:lang w:eastAsia="en-US"/>
        </w:rPr>
        <w:t>биржевые облигации процентные неконвертируемые бездокументарные с централизо</w:t>
      </w:r>
      <w:r w:rsidR="00505E48">
        <w:rPr>
          <w:rFonts w:eastAsia="Calibri"/>
          <w:color w:val="auto"/>
          <w:sz w:val="22"/>
          <w:lang w:eastAsia="en-US"/>
        </w:rPr>
        <w:t>ванным учетом прав серии 001P-02</w:t>
      </w:r>
      <w:r w:rsidRPr="00182CC1">
        <w:rPr>
          <w:rFonts w:eastAsia="Calibri"/>
          <w:color w:val="auto"/>
          <w:sz w:val="22"/>
          <w:lang w:eastAsia="en-US"/>
        </w:rPr>
        <w:t xml:space="preserve">R, номинальной стоимостью 1 000 (Одна тысяча) российских рублей каждая, со сроком погашения в </w:t>
      </w:r>
      <w:r w:rsidR="00702451" w:rsidRPr="00182CC1">
        <w:rPr>
          <w:rFonts w:eastAsia="Calibri"/>
          <w:color w:val="auto"/>
          <w:sz w:val="22"/>
          <w:lang w:eastAsia="en-US"/>
        </w:rPr>
        <w:t xml:space="preserve">1 820 </w:t>
      </w:r>
      <w:r w:rsidRPr="00182CC1">
        <w:rPr>
          <w:rFonts w:eastAsia="Calibri"/>
          <w:color w:val="auto"/>
          <w:sz w:val="22"/>
          <w:lang w:eastAsia="en-US"/>
        </w:rPr>
        <w:t>день с даты начала размещения, размещаемые в рамках Программы биржевых облигаций серии 001P, имеющей регистрационный номер 4-36527-R-001P-02E от 11.11.2020, путем открытой подписки</w:t>
      </w:r>
    </w:p>
    <w:p w14:paraId="40259CFB" w14:textId="77777777" w:rsidR="00FC39B1" w:rsidRPr="00182CC1" w:rsidRDefault="00D332EB" w:rsidP="00FC39B1">
      <w:pPr>
        <w:widowControl w:val="0"/>
        <w:pBdr>
          <w:top w:val="single" w:sz="4" w:space="1" w:color="auto"/>
        </w:pBdr>
        <w:autoSpaceDE w:val="0"/>
        <w:autoSpaceDN w:val="0"/>
        <w:spacing w:after="240" w:line="240" w:lineRule="auto"/>
        <w:ind w:firstLine="0"/>
        <w:contextualSpacing/>
        <w:jc w:val="center"/>
        <w:rPr>
          <w:rFonts w:eastAsia="Calibri"/>
          <w:b w:val="0"/>
          <w:i w:val="0"/>
          <w:color w:val="auto"/>
          <w:sz w:val="20"/>
          <w:szCs w:val="20"/>
          <w:lang w:eastAsia="en-US"/>
        </w:rPr>
      </w:pPr>
      <w:r w:rsidRPr="00182CC1">
        <w:rPr>
          <w:rFonts w:eastAsia="Calibri"/>
          <w:b w:val="0"/>
          <w:i w:val="0"/>
          <w:color w:val="auto"/>
          <w:sz w:val="20"/>
          <w:szCs w:val="20"/>
          <w:lang w:eastAsia="en-US"/>
        </w:rPr>
        <w:t>(</w:t>
      </w:r>
      <w:r w:rsidR="00FC39B1" w:rsidRPr="00182CC1">
        <w:rPr>
          <w:rFonts w:eastAsia="Calibri"/>
          <w:b w:val="0"/>
          <w:i w:val="0"/>
          <w:color w:val="auto"/>
          <w:sz w:val="20"/>
          <w:szCs w:val="20"/>
          <w:lang w:eastAsia="en-US"/>
        </w:rPr>
        <w:t>указываются вид, категория (тип), серия и иные идентификационные признаки подлежащих размещению</w:t>
      </w:r>
    </w:p>
    <w:p w14:paraId="3318418E" w14:textId="2BB2FD28" w:rsidR="00D332EB" w:rsidRPr="00182CC1" w:rsidRDefault="00FC39B1" w:rsidP="00FC39B1">
      <w:pPr>
        <w:widowControl w:val="0"/>
        <w:pBdr>
          <w:top w:val="single" w:sz="4" w:space="1" w:color="auto"/>
        </w:pBdr>
        <w:autoSpaceDE w:val="0"/>
        <w:autoSpaceDN w:val="0"/>
        <w:spacing w:after="240" w:line="240" w:lineRule="auto"/>
        <w:ind w:firstLine="0"/>
        <w:contextualSpacing/>
        <w:jc w:val="center"/>
        <w:rPr>
          <w:rFonts w:eastAsia="Calibri"/>
          <w:b w:val="0"/>
          <w:i w:val="0"/>
          <w:color w:val="auto"/>
          <w:sz w:val="20"/>
          <w:szCs w:val="20"/>
          <w:lang w:eastAsia="en-US"/>
        </w:rPr>
      </w:pPr>
      <w:r w:rsidRPr="00182CC1">
        <w:rPr>
          <w:rFonts w:eastAsia="Calibri"/>
          <w:b w:val="0"/>
          <w:i w:val="0"/>
          <w:color w:val="auto"/>
          <w:sz w:val="20"/>
          <w:szCs w:val="20"/>
          <w:lang w:eastAsia="en-US"/>
        </w:rPr>
        <w:t>ценных бумаг</w:t>
      </w:r>
      <w:r w:rsidR="00D332EB" w:rsidRPr="00182CC1">
        <w:rPr>
          <w:rFonts w:eastAsia="Calibri"/>
          <w:b w:val="0"/>
          <w:i w:val="0"/>
          <w:color w:val="auto"/>
          <w:sz w:val="20"/>
          <w:szCs w:val="20"/>
          <w:lang w:eastAsia="en-US"/>
        </w:rPr>
        <w:t>)</w:t>
      </w:r>
    </w:p>
    <w:p w14:paraId="0CA6AA25" w14:textId="70DA1346" w:rsidR="00AE0CBF" w:rsidRPr="00182CC1" w:rsidRDefault="00AE0CBF" w:rsidP="00AE0CBF">
      <w:pPr>
        <w:widowControl w:val="0"/>
        <w:pBdr>
          <w:top w:val="single" w:sz="4" w:space="1" w:color="auto"/>
        </w:pBdr>
        <w:autoSpaceDE w:val="0"/>
        <w:autoSpaceDN w:val="0"/>
        <w:spacing w:after="240" w:line="240" w:lineRule="auto"/>
        <w:ind w:firstLine="0"/>
        <w:contextualSpacing/>
        <w:rPr>
          <w:rFonts w:eastAsia="Calibri"/>
          <w:b w:val="0"/>
          <w:i w:val="0"/>
          <w:color w:val="auto"/>
          <w:sz w:val="22"/>
          <w:lang w:eastAsia="en-US"/>
        </w:rPr>
      </w:pPr>
    </w:p>
    <w:p w14:paraId="7922495B" w14:textId="74EAF8F4" w:rsidR="00AE0CBF" w:rsidRPr="00182CC1" w:rsidRDefault="00AE0CBF" w:rsidP="00AE0CBF">
      <w:pPr>
        <w:widowControl w:val="0"/>
        <w:pBdr>
          <w:top w:val="single" w:sz="4" w:space="1" w:color="auto"/>
        </w:pBdr>
        <w:autoSpaceDE w:val="0"/>
        <w:autoSpaceDN w:val="0"/>
        <w:spacing w:after="240" w:line="240" w:lineRule="auto"/>
        <w:ind w:firstLine="0"/>
        <w:contextualSpacing/>
        <w:rPr>
          <w:rFonts w:eastAsia="Calibri"/>
          <w:b w:val="0"/>
          <w:i w:val="0"/>
          <w:color w:val="auto"/>
          <w:sz w:val="22"/>
          <w:lang w:eastAsia="en-US"/>
        </w:rPr>
      </w:pPr>
      <w:r w:rsidRPr="00182CC1">
        <w:rPr>
          <w:rFonts w:eastAsia="Calibri"/>
          <w:b w:val="0"/>
          <w:i w:val="0"/>
          <w:color w:val="auto"/>
          <w:sz w:val="22"/>
          <w:lang w:eastAsia="en-US"/>
        </w:rPr>
        <w:t xml:space="preserve">Место нахождения эмитента (в соответствии с его уставом): </w:t>
      </w:r>
      <w:r w:rsidRPr="00182CC1">
        <w:rPr>
          <w:rFonts w:eastAsia="Calibri"/>
          <w:bCs/>
          <w:iCs/>
          <w:color w:val="auto"/>
          <w:sz w:val="22"/>
          <w:lang w:eastAsia="en-US"/>
        </w:rPr>
        <w:t>Российская Федерация, Приморский край, г. Находка</w:t>
      </w:r>
      <w:r w:rsidRPr="00182CC1">
        <w:rPr>
          <w:rFonts w:eastAsia="Calibri"/>
          <w:b w:val="0"/>
          <w:i w:val="0"/>
          <w:color w:val="auto"/>
          <w:sz w:val="22"/>
          <w:lang w:eastAsia="en-US"/>
        </w:rPr>
        <w:t xml:space="preserve"> </w:t>
      </w:r>
    </w:p>
    <w:p w14:paraId="4A47C660" w14:textId="77777777" w:rsidR="00D332EB" w:rsidRPr="00182CC1" w:rsidRDefault="00D332EB" w:rsidP="00D332EB">
      <w:pPr>
        <w:widowControl w:val="0"/>
        <w:autoSpaceDE w:val="0"/>
        <w:autoSpaceDN w:val="0"/>
        <w:spacing w:after="0" w:line="240" w:lineRule="auto"/>
        <w:ind w:firstLine="0"/>
        <w:jc w:val="left"/>
        <w:rPr>
          <w:rFonts w:eastAsia="Calibri"/>
          <w:b w:val="0"/>
          <w:i w:val="0"/>
          <w:color w:val="auto"/>
          <w:sz w:val="22"/>
          <w:lang w:eastAsia="en-US"/>
        </w:rPr>
      </w:pPr>
    </w:p>
    <w:p w14:paraId="3E922445" w14:textId="77777777" w:rsidR="00D332EB" w:rsidRPr="00182CC1" w:rsidRDefault="00D332EB" w:rsidP="00D332EB">
      <w:pPr>
        <w:widowControl w:val="0"/>
        <w:autoSpaceDE w:val="0"/>
        <w:autoSpaceDN w:val="0"/>
        <w:spacing w:after="0" w:line="240" w:lineRule="auto"/>
        <w:ind w:firstLine="0"/>
        <w:rPr>
          <w:rFonts w:eastAsia="Calibri"/>
          <w:color w:val="auto"/>
          <w:sz w:val="22"/>
          <w:lang w:eastAsia="en-US"/>
        </w:rPr>
      </w:pPr>
      <w:r w:rsidRPr="00182CC1">
        <w:rPr>
          <w:rFonts w:eastAsia="Calibri"/>
          <w:color w:val="auto"/>
          <w:sz w:val="22"/>
          <w:lang w:eastAsia="en-US"/>
        </w:rPr>
        <w:t xml:space="preserve">Финансовый директор Общества с ограниченной ответственностью «Управляющая компания </w:t>
      </w:r>
      <w:proofErr w:type="spellStart"/>
      <w:r w:rsidRPr="00182CC1">
        <w:rPr>
          <w:rFonts w:eastAsia="Calibri"/>
          <w:color w:val="auto"/>
          <w:sz w:val="22"/>
          <w:lang w:eastAsia="en-US"/>
        </w:rPr>
        <w:t>Глобал</w:t>
      </w:r>
      <w:proofErr w:type="spellEnd"/>
      <w:r w:rsidRPr="00182CC1">
        <w:rPr>
          <w:rFonts w:eastAsia="Calibri"/>
          <w:color w:val="auto"/>
          <w:sz w:val="22"/>
          <w:lang w:eastAsia="en-US"/>
        </w:rPr>
        <w:t xml:space="preserve"> </w:t>
      </w:r>
      <w:proofErr w:type="spellStart"/>
      <w:r w:rsidRPr="00182CC1">
        <w:rPr>
          <w:rFonts w:eastAsia="Calibri"/>
          <w:color w:val="auto"/>
          <w:sz w:val="22"/>
          <w:lang w:eastAsia="en-US"/>
        </w:rPr>
        <w:t>Портс</w:t>
      </w:r>
      <w:proofErr w:type="spellEnd"/>
      <w:r w:rsidRPr="00182CC1">
        <w:rPr>
          <w:rFonts w:eastAsia="Calibri"/>
          <w:color w:val="auto"/>
          <w:sz w:val="22"/>
          <w:lang w:eastAsia="en-US"/>
        </w:rPr>
        <w:t>» - управляющей организации, осуществляющей функции единоличного исполнительного органа Общества с ограниченной ответственностью «Восточная Стивидорная Компания» на основании Договора о передаче полномочий единоличного исполнительного органа Общества с ограниченной ответственностью «Восточная Стивидорная Компания» управляющей компании № ЕИО/ВСК/9/УКГП/2019 от 01.08.2019, действующий на основании доверенности № 1655-ВСК от 23.10.2020</w:t>
      </w:r>
    </w:p>
    <w:p w14:paraId="07864B47" w14:textId="0A56FD9B" w:rsidR="00D332EB" w:rsidRPr="00182CC1" w:rsidRDefault="00D332EB" w:rsidP="00D332EB">
      <w:pPr>
        <w:widowControl w:val="0"/>
        <w:pBdr>
          <w:top w:val="single" w:sz="4" w:space="1" w:color="auto"/>
        </w:pBdr>
        <w:autoSpaceDE w:val="0"/>
        <w:autoSpaceDN w:val="0"/>
        <w:spacing w:after="360" w:line="240" w:lineRule="auto"/>
        <w:ind w:firstLine="0"/>
        <w:contextualSpacing/>
        <w:jc w:val="center"/>
        <w:rPr>
          <w:rFonts w:eastAsia="Calibri"/>
          <w:b w:val="0"/>
          <w:i w:val="0"/>
          <w:color w:val="auto"/>
          <w:sz w:val="20"/>
          <w:szCs w:val="20"/>
          <w:lang w:eastAsia="en-US"/>
        </w:rPr>
      </w:pPr>
      <w:r w:rsidRPr="00182CC1">
        <w:rPr>
          <w:rFonts w:eastAsia="Calibri"/>
          <w:b w:val="0"/>
          <w:i w:val="0"/>
          <w:color w:val="auto"/>
          <w:sz w:val="20"/>
          <w:szCs w:val="20"/>
          <w:lang w:eastAsia="en-US"/>
        </w:rPr>
        <w:t>(наименование должности лица, занимающего должность (осуществляющего функции) единоличного исполнительного органа эмитента, или уполномоченного им должностного лица эмитента, подписавшего настоящий документ; наименование и реквизиты документа, на основании которого лицу предоставлено право подписывать настоящий документ)</w:t>
      </w:r>
    </w:p>
    <w:p w14:paraId="46029EF6" w14:textId="77777777" w:rsidR="00D332EB" w:rsidRPr="00182CC1" w:rsidRDefault="00D332EB" w:rsidP="00D332EB">
      <w:pPr>
        <w:widowControl w:val="0"/>
        <w:autoSpaceDE w:val="0"/>
        <w:autoSpaceDN w:val="0"/>
        <w:spacing w:after="0" w:line="240" w:lineRule="auto"/>
        <w:ind w:right="6236" w:firstLine="0"/>
        <w:jc w:val="left"/>
        <w:rPr>
          <w:rFonts w:eastAsia="Calibri"/>
          <w:color w:val="auto"/>
          <w:sz w:val="22"/>
          <w:lang w:eastAsia="en-US"/>
        </w:rPr>
      </w:pPr>
    </w:p>
    <w:p w14:paraId="6D9917BC" w14:textId="77777777" w:rsidR="00D332EB" w:rsidRPr="00182CC1" w:rsidRDefault="00D332EB" w:rsidP="00D332EB">
      <w:pPr>
        <w:widowControl w:val="0"/>
        <w:autoSpaceDE w:val="0"/>
        <w:autoSpaceDN w:val="0"/>
        <w:spacing w:after="0" w:line="240" w:lineRule="auto"/>
        <w:ind w:right="6236" w:firstLine="0"/>
        <w:jc w:val="left"/>
        <w:rPr>
          <w:rFonts w:eastAsia="Calibri"/>
          <w:color w:val="auto"/>
          <w:sz w:val="22"/>
          <w:lang w:eastAsia="en-US"/>
        </w:rPr>
      </w:pPr>
      <w:proofErr w:type="spellStart"/>
      <w:r w:rsidRPr="00182CC1">
        <w:rPr>
          <w:rFonts w:eastAsia="Calibri"/>
          <w:color w:val="auto"/>
          <w:sz w:val="22"/>
          <w:lang w:eastAsia="en-US"/>
        </w:rPr>
        <w:t>Рославцев</w:t>
      </w:r>
      <w:proofErr w:type="spellEnd"/>
      <w:r w:rsidRPr="00182CC1">
        <w:rPr>
          <w:rFonts w:eastAsia="Calibri"/>
          <w:color w:val="auto"/>
          <w:sz w:val="22"/>
          <w:lang w:eastAsia="en-US"/>
        </w:rPr>
        <w:t xml:space="preserve"> А.Н.</w:t>
      </w:r>
    </w:p>
    <w:p w14:paraId="2530755E" w14:textId="77777777" w:rsidR="00D332EB" w:rsidRPr="00182CC1" w:rsidRDefault="00D332EB" w:rsidP="0038577B">
      <w:pPr>
        <w:widowControl w:val="0"/>
        <w:pBdr>
          <w:top w:val="single" w:sz="4" w:space="1" w:color="auto"/>
        </w:pBdr>
        <w:autoSpaceDE w:val="0"/>
        <w:autoSpaceDN w:val="0"/>
        <w:spacing w:after="240" w:line="240" w:lineRule="auto"/>
        <w:ind w:right="6237" w:firstLine="0"/>
        <w:rPr>
          <w:rFonts w:eastAsia="Calibri"/>
          <w:b w:val="0"/>
          <w:i w:val="0"/>
          <w:color w:val="auto"/>
          <w:sz w:val="20"/>
          <w:szCs w:val="20"/>
          <w:lang w:eastAsia="en-US"/>
        </w:rPr>
      </w:pPr>
      <w:r w:rsidRPr="00182CC1">
        <w:rPr>
          <w:rFonts w:eastAsia="Calibri"/>
          <w:b w:val="0"/>
          <w:i w:val="0"/>
          <w:color w:val="auto"/>
          <w:sz w:val="20"/>
          <w:szCs w:val="20"/>
          <w:lang w:eastAsia="en-US"/>
        </w:rPr>
        <w:t>(инициалы, фамилия)</w:t>
      </w:r>
    </w:p>
    <w:p w14:paraId="785D6F20" w14:textId="056E2DC0" w:rsidR="00E27C32" w:rsidRPr="00182CC1" w:rsidRDefault="00E27C32" w:rsidP="00E27C32">
      <w:pPr>
        <w:ind w:firstLine="0"/>
      </w:pPr>
    </w:p>
    <w:p w14:paraId="61C2B82A" w14:textId="77777777" w:rsidR="00E27C32" w:rsidRPr="00182CC1" w:rsidRDefault="00E27C32">
      <w:pPr>
        <w:sectPr w:rsidR="00E27C32" w:rsidRPr="00182CC1" w:rsidSect="0007468C">
          <w:headerReference w:type="default" r:id="rId8"/>
          <w:footerReference w:type="even" r:id="rId9"/>
          <w:footerReference w:type="default" r:id="rId10"/>
          <w:footerReference w:type="first" r:id="rId11"/>
          <w:pgSz w:w="11900" w:h="16820"/>
          <w:pgMar w:top="568" w:right="843" w:bottom="709" w:left="1440" w:header="567" w:footer="720" w:gutter="0"/>
          <w:cols w:space="720"/>
        </w:sectPr>
      </w:pPr>
    </w:p>
    <w:p w14:paraId="68EB852A" w14:textId="77777777" w:rsidR="00073107" w:rsidRPr="00182CC1" w:rsidRDefault="00B66865" w:rsidP="00583494">
      <w:pPr>
        <w:spacing w:after="0" w:line="240" w:lineRule="auto"/>
        <w:ind w:firstLine="567"/>
        <w:rPr>
          <w:b w:val="0"/>
          <w:i w:val="0"/>
          <w:sz w:val="22"/>
        </w:rPr>
      </w:pPr>
      <w:r w:rsidRPr="00182CC1">
        <w:rPr>
          <w:b w:val="0"/>
          <w:i w:val="0"/>
          <w:sz w:val="22"/>
        </w:rPr>
        <w:lastRenderedPageBreak/>
        <w:t xml:space="preserve">Далее в настоящем документе будут использоваться следующие термины: </w:t>
      </w:r>
    </w:p>
    <w:p w14:paraId="2E607F17" w14:textId="007F6217" w:rsidR="00073107" w:rsidRPr="00182CC1" w:rsidRDefault="00391C70" w:rsidP="00583494">
      <w:pPr>
        <w:spacing w:after="0" w:line="240" w:lineRule="auto"/>
        <w:ind w:firstLine="567"/>
        <w:rPr>
          <w:sz w:val="22"/>
        </w:rPr>
      </w:pPr>
      <w:r w:rsidRPr="00182CC1">
        <w:rPr>
          <w:sz w:val="22"/>
        </w:rPr>
        <w:t>Программа</w:t>
      </w:r>
      <w:r w:rsidR="0023014D" w:rsidRPr="00182CC1">
        <w:rPr>
          <w:sz w:val="22"/>
        </w:rPr>
        <w:t xml:space="preserve"> </w:t>
      </w:r>
      <w:r w:rsidR="00B66865" w:rsidRPr="00182CC1">
        <w:rPr>
          <w:sz w:val="22"/>
        </w:rPr>
        <w:t xml:space="preserve">– </w:t>
      </w:r>
      <w:r w:rsidRPr="00182CC1">
        <w:rPr>
          <w:sz w:val="22"/>
        </w:rPr>
        <w:t xml:space="preserve">программа биржевых облигаций серии 001P, имеющая регистрационный номер </w:t>
      </w:r>
      <w:r w:rsidR="00236F51" w:rsidRPr="00182CC1">
        <w:rPr>
          <w:sz w:val="22"/>
        </w:rPr>
        <w:t>4-36527-R-001P-02E от 11.11.2020</w:t>
      </w:r>
      <w:r w:rsidR="0023014D" w:rsidRPr="00182CC1">
        <w:rPr>
          <w:sz w:val="22"/>
        </w:rPr>
        <w:t>, в рамках которой размещается наст</w:t>
      </w:r>
      <w:r w:rsidRPr="00182CC1">
        <w:rPr>
          <w:sz w:val="22"/>
        </w:rPr>
        <w:t>оящий выпуск биржевых облигаций.</w:t>
      </w:r>
    </w:p>
    <w:p w14:paraId="46F85F3C" w14:textId="7C3136D8" w:rsidR="00073107" w:rsidRPr="00182CC1" w:rsidRDefault="00391C70" w:rsidP="00583494">
      <w:pPr>
        <w:spacing w:after="0" w:line="240" w:lineRule="auto"/>
        <w:ind w:firstLine="567"/>
        <w:rPr>
          <w:sz w:val="22"/>
        </w:rPr>
      </w:pPr>
      <w:r w:rsidRPr="00182CC1">
        <w:rPr>
          <w:sz w:val="22"/>
        </w:rPr>
        <w:t>Решение о выпуске биржевых облигаций</w:t>
      </w:r>
      <w:r w:rsidR="00DD4777" w:rsidRPr="00182CC1">
        <w:rPr>
          <w:sz w:val="22"/>
        </w:rPr>
        <w:t xml:space="preserve"> – решение о выпуске ценных бумаг, закрепляющее совокупность имущественных и неимущественных прав в отношении настоящего выпуска биржевых облигаций;</w:t>
      </w:r>
    </w:p>
    <w:p w14:paraId="28B3AA6C" w14:textId="1E878F95" w:rsidR="00073107" w:rsidRPr="00182CC1" w:rsidRDefault="00391C70" w:rsidP="00583494">
      <w:pPr>
        <w:spacing w:after="0" w:line="240" w:lineRule="auto"/>
        <w:ind w:firstLine="567"/>
        <w:rPr>
          <w:sz w:val="22"/>
        </w:rPr>
      </w:pPr>
      <w:r w:rsidRPr="00182CC1">
        <w:rPr>
          <w:sz w:val="22"/>
        </w:rPr>
        <w:t>Выпуск</w:t>
      </w:r>
      <w:r w:rsidR="00B66865" w:rsidRPr="00182CC1">
        <w:rPr>
          <w:sz w:val="22"/>
        </w:rPr>
        <w:t xml:space="preserve"> – настоящий выпуск биржевых облигаций, размещаемых в рамках Программы</w:t>
      </w:r>
      <w:r w:rsidR="00CB6B2A" w:rsidRPr="00182CC1">
        <w:rPr>
          <w:sz w:val="22"/>
        </w:rPr>
        <w:t xml:space="preserve">. Регистрационный номер выпуска </w:t>
      </w:r>
      <w:r w:rsidR="00505E48">
        <w:rPr>
          <w:sz w:val="22"/>
        </w:rPr>
        <w:t>4B02-02</w:t>
      </w:r>
      <w:r w:rsidR="00182CC1" w:rsidRPr="00182CC1">
        <w:rPr>
          <w:sz w:val="22"/>
        </w:rPr>
        <w:t>-36527-R-001P</w:t>
      </w:r>
      <w:r w:rsidR="00CB6B2A" w:rsidRPr="00182CC1">
        <w:rPr>
          <w:sz w:val="22"/>
        </w:rPr>
        <w:t xml:space="preserve"> от </w:t>
      </w:r>
      <w:r w:rsidR="00EE684A" w:rsidRPr="00837158">
        <w:rPr>
          <w:sz w:val="22"/>
        </w:rPr>
        <w:t>28.10.</w:t>
      </w:r>
      <w:r w:rsidR="00505E48" w:rsidRPr="00837158">
        <w:rPr>
          <w:sz w:val="22"/>
        </w:rPr>
        <w:t>2021</w:t>
      </w:r>
      <w:r w:rsidRPr="00837158">
        <w:rPr>
          <w:sz w:val="22"/>
        </w:rPr>
        <w:t>.</w:t>
      </w:r>
    </w:p>
    <w:p w14:paraId="4F5443E4" w14:textId="60082E66" w:rsidR="00391C70" w:rsidRPr="00182CC1" w:rsidRDefault="0023014D" w:rsidP="00391C70">
      <w:pPr>
        <w:spacing w:after="0" w:line="240" w:lineRule="auto"/>
        <w:ind w:firstLine="567"/>
        <w:rPr>
          <w:sz w:val="22"/>
        </w:rPr>
      </w:pPr>
      <w:r w:rsidRPr="00182CC1">
        <w:rPr>
          <w:sz w:val="22"/>
        </w:rPr>
        <w:t>Биржевая</w:t>
      </w:r>
      <w:r w:rsidR="00391C70" w:rsidRPr="00182CC1">
        <w:rPr>
          <w:sz w:val="22"/>
        </w:rPr>
        <w:t xml:space="preserve"> облигация (Биржевые облигации)</w:t>
      </w:r>
      <w:r w:rsidRPr="00182CC1">
        <w:rPr>
          <w:sz w:val="22"/>
        </w:rPr>
        <w:t xml:space="preserve"> – биржевые облигации (биржевая облигация), размещаемые в рамк</w:t>
      </w:r>
      <w:r w:rsidR="00391C70" w:rsidRPr="00182CC1">
        <w:rPr>
          <w:sz w:val="22"/>
        </w:rPr>
        <w:t>ах Выпуска.</w:t>
      </w:r>
    </w:p>
    <w:p w14:paraId="365F6B98" w14:textId="4145420E" w:rsidR="00236F51" w:rsidRPr="00182CC1" w:rsidRDefault="00391C70" w:rsidP="00236F51">
      <w:pPr>
        <w:spacing w:after="0" w:line="240" w:lineRule="auto"/>
        <w:ind w:firstLine="567"/>
        <w:rPr>
          <w:sz w:val="22"/>
        </w:rPr>
      </w:pPr>
      <w:r w:rsidRPr="00182CC1">
        <w:rPr>
          <w:sz w:val="22"/>
        </w:rPr>
        <w:t xml:space="preserve">Эмитент - </w:t>
      </w:r>
      <w:r w:rsidR="00236F51" w:rsidRPr="00182CC1">
        <w:rPr>
          <w:sz w:val="22"/>
        </w:rPr>
        <w:t xml:space="preserve">Общество с ограниченной ответственностью </w:t>
      </w:r>
      <w:r w:rsidR="00E744D5" w:rsidRPr="00182CC1">
        <w:rPr>
          <w:sz w:val="22"/>
        </w:rPr>
        <w:t>«</w:t>
      </w:r>
      <w:r w:rsidR="00236F51" w:rsidRPr="00182CC1">
        <w:rPr>
          <w:sz w:val="22"/>
        </w:rPr>
        <w:t>Восточная Стивидорная Компания</w:t>
      </w:r>
      <w:r w:rsidR="00E744D5" w:rsidRPr="00182CC1">
        <w:rPr>
          <w:sz w:val="22"/>
        </w:rPr>
        <w:t>»</w:t>
      </w:r>
      <w:r w:rsidR="00236F51" w:rsidRPr="00182CC1">
        <w:rPr>
          <w:sz w:val="22"/>
        </w:rPr>
        <w:t xml:space="preserve">, ООО </w:t>
      </w:r>
      <w:r w:rsidR="00E744D5" w:rsidRPr="00182CC1">
        <w:rPr>
          <w:sz w:val="22"/>
        </w:rPr>
        <w:t>«</w:t>
      </w:r>
      <w:r w:rsidR="00236F51" w:rsidRPr="00182CC1">
        <w:rPr>
          <w:sz w:val="22"/>
        </w:rPr>
        <w:t>ВСК</w:t>
      </w:r>
      <w:r w:rsidR="00E744D5" w:rsidRPr="00182CC1">
        <w:rPr>
          <w:sz w:val="22"/>
        </w:rPr>
        <w:t>»</w:t>
      </w:r>
      <w:r w:rsidR="00236F51" w:rsidRPr="00182CC1">
        <w:rPr>
          <w:sz w:val="22"/>
        </w:rPr>
        <w:t>.</w:t>
      </w:r>
    </w:p>
    <w:p w14:paraId="71095C50" w14:textId="179CBCE7" w:rsidR="007F3052" w:rsidRPr="00182CC1" w:rsidRDefault="007F3052" w:rsidP="00236F51">
      <w:pPr>
        <w:spacing w:after="0" w:line="240" w:lineRule="auto"/>
        <w:ind w:firstLine="567"/>
        <w:rPr>
          <w:sz w:val="22"/>
        </w:rPr>
      </w:pPr>
      <w:r w:rsidRPr="00182CC1">
        <w:rPr>
          <w:sz w:val="22"/>
        </w:rPr>
        <w:t xml:space="preserve">Биржа - Публичное акционерное общество </w:t>
      </w:r>
      <w:r w:rsidR="00E744D5" w:rsidRPr="00182CC1">
        <w:rPr>
          <w:sz w:val="22"/>
        </w:rPr>
        <w:t>«</w:t>
      </w:r>
      <w:r w:rsidRPr="00182CC1">
        <w:rPr>
          <w:sz w:val="22"/>
        </w:rPr>
        <w:t>Московская Биржа ММВБ-РТС</w:t>
      </w:r>
      <w:r w:rsidR="00E744D5" w:rsidRPr="00182CC1">
        <w:rPr>
          <w:sz w:val="22"/>
        </w:rPr>
        <w:t>»</w:t>
      </w:r>
      <w:r w:rsidRPr="00182CC1">
        <w:rPr>
          <w:sz w:val="22"/>
        </w:rPr>
        <w:t>, ПАО Московская Биржа.</w:t>
      </w:r>
    </w:p>
    <w:p w14:paraId="0CFDA90E" w14:textId="77777777" w:rsidR="00391C70" w:rsidRPr="00182CC1" w:rsidRDefault="00391C70" w:rsidP="003560F8">
      <w:pPr>
        <w:spacing w:after="0" w:line="240" w:lineRule="auto"/>
        <w:ind w:firstLine="0"/>
        <w:jc w:val="left"/>
        <w:rPr>
          <w:sz w:val="22"/>
        </w:rPr>
      </w:pPr>
    </w:p>
    <w:p w14:paraId="1F31AFEF" w14:textId="1E1BD98D" w:rsidR="00073107" w:rsidRPr="00182CC1" w:rsidRDefault="00B66865" w:rsidP="00583494">
      <w:pPr>
        <w:spacing w:after="0" w:line="240" w:lineRule="auto"/>
        <w:ind w:firstLine="567"/>
        <w:rPr>
          <w:sz w:val="22"/>
        </w:rPr>
      </w:pPr>
      <w:r w:rsidRPr="00182CC1">
        <w:rPr>
          <w:sz w:val="22"/>
        </w:rPr>
        <w:t>Иные термины, используемые в настоящем документе, имеют значение, определенное в Программе и Решении о выпуске</w:t>
      </w:r>
      <w:r w:rsidR="003560F8" w:rsidRPr="00182CC1">
        <w:rPr>
          <w:sz w:val="22"/>
        </w:rPr>
        <w:t xml:space="preserve"> </w:t>
      </w:r>
      <w:r w:rsidR="00391C70" w:rsidRPr="00182CC1">
        <w:rPr>
          <w:sz w:val="22"/>
        </w:rPr>
        <w:t>биржевых облигаций</w:t>
      </w:r>
      <w:r w:rsidR="006A7710" w:rsidRPr="00182CC1">
        <w:rPr>
          <w:sz w:val="22"/>
        </w:rPr>
        <w:t xml:space="preserve"> (далее – Эмиссионные документы)</w:t>
      </w:r>
      <w:r w:rsidR="003560F8" w:rsidRPr="00182CC1">
        <w:rPr>
          <w:sz w:val="22"/>
        </w:rPr>
        <w:t>.</w:t>
      </w:r>
    </w:p>
    <w:p w14:paraId="50372EFA" w14:textId="6DD65C6D" w:rsidR="00073107" w:rsidRPr="00182CC1" w:rsidRDefault="00073107" w:rsidP="00592A30">
      <w:pPr>
        <w:spacing w:after="0" w:line="240" w:lineRule="auto"/>
        <w:contextualSpacing/>
        <w:jc w:val="left"/>
        <w:rPr>
          <w:sz w:val="22"/>
        </w:rPr>
      </w:pPr>
    </w:p>
    <w:p w14:paraId="18C89D89" w14:textId="77777777" w:rsidR="00835D86" w:rsidRPr="00182CC1" w:rsidRDefault="00835D86" w:rsidP="002B4701">
      <w:pPr>
        <w:tabs>
          <w:tab w:val="left" w:pos="284"/>
        </w:tabs>
        <w:spacing w:after="0" w:line="240" w:lineRule="auto"/>
        <w:ind w:firstLine="567"/>
        <w:contextualSpacing/>
        <w:rPr>
          <w:b w:val="0"/>
          <w:i w:val="0"/>
          <w:sz w:val="22"/>
        </w:rPr>
      </w:pPr>
      <w:r w:rsidRPr="00182CC1">
        <w:rPr>
          <w:b w:val="0"/>
          <w:i w:val="0"/>
          <w:sz w:val="22"/>
        </w:rPr>
        <w:t>1. Вид, категория (тип), идентификационные признаки ценных бумаг</w:t>
      </w:r>
    </w:p>
    <w:p w14:paraId="7FA766C7" w14:textId="2B1FDA77" w:rsidR="00073107" w:rsidRPr="00182CC1" w:rsidRDefault="00B66865" w:rsidP="002B4701">
      <w:pPr>
        <w:tabs>
          <w:tab w:val="left" w:pos="284"/>
        </w:tabs>
        <w:spacing w:after="0" w:line="240" w:lineRule="auto"/>
        <w:ind w:firstLine="567"/>
        <w:contextualSpacing/>
        <w:rPr>
          <w:sz w:val="22"/>
        </w:rPr>
      </w:pPr>
      <w:r w:rsidRPr="00182CC1">
        <w:rPr>
          <w:b w:val="0"/>
          <w:i w:val="0"/>
          <w:sz w:val="22"/>
        </w:rPr>
        <w:t>Вид ценных бумаг:</w:t>
      </w:r>
      <w:r w:rsidR="00835D86" w:rsidRPr="00182CC1">
        <w:rPr>
          <w:sz w:val="22"/>
        </w:rPr>
        <w:t xml:space="preserve"> биржевые облигации</w:t>
      </w:r>
    </w:p>
    <w:p w14:paraId="04913926" w14:textId="23B993DD" w:rsidR="00835D86" w:rsidRPr="00182CC1" w:rsidRDefault="00835D86" w:rsidP="002B4701">
      <w:pPr>
        <w:tabs>
          <w:tab w:val="left" w:pos="284"/>
        </w:tabs>
        <w:spacing w:after="0" w:line="240" w:lineRule="auto"/>
        <w:ind w:firstLine="567"/>
        <w:contextualSpacing/>
        <w:rPr>
          <w:sz w:val="22"/>
        </w:rPr>
      </w:pPr>
      <w:r w:rsidRPr="00182CC1">
        <w:rPr>
          <w:b w:val="0"/>
          <w:i w:val="0"/>
          <w:sz w:val="22"/>
        </w:rPr>
        <w:t>Иные идентификационные признаки размещаемых ценных бумаг</w:t>
      </w:r>
      <w:r w:rsidR="00B66865" w:rsidRPr="00182CC1">
        <w:rPr>
          <w:b w:val="0"/>
          <w:i w:val="0"/>
          <w:sz w:val="22"/>
        </w:rPr>
        <w:t>:</w:t>
      </w:r>
      <w:r w:rsidR="00B66865" w:rsidRPr="00182CC1">
        <w:rPr>
          <w:sz w:val="22"/>
        </w:rPr>
        <w:t xml:space="preserve"> биржевые облигации процентные неконвертируемые</w:t>
      </w:r>
      <w:r w:rsidR="006A7710" w:rsidRPr="00182CC1">
        <w:rPr>
          <w:sz w:val="22"/>
        </w:rPr>
        <w:t xml:space="preserve"> бездокументарные</w:t>
      </w:r>
      <w:r w:rsidR="00B66865" w:rsidRPr="00182CC1">
        <w:rPr>
          <w:sz w:val="22"/>
        </w:rPr>
        <w:t xml:space="preserve"> </w:t>
      </w:r>
      <w:r w:rsidRPr="00182CC1">
        <w:rPr>
          <w:sz w:val="22"/>
        </w:rPr>
        <w:t xml:space="preserve">с централизованным учетом прав серии </w:t>
      </w:r>
      <w:r w:rsidR="00505E48">
        <w:rPr>
          <w:sz w:val="22"/>
        </w:rPr>
        <w:t>001P-02</w:t>
      </w:r>
      <w:r w:rsidR="00C8594E" w:rsidRPr="00182CC1">
        <w:rPr>
          <w:sz w:val="22"/>
        </w:rPr>
        <w:t>R</w:t>
      </w:r>
      <w:r w:rsidRPr="00182CC1">
        <w:rPr>
          <w:sz w:val="22"/>
        </w:rPr>
        <w:t>.</w:t>
      </w:r>
    </w:p>
    <w:p w14:paraId="30D7A0DE" w14:textId="35EC7AD9" w:rsidR="00835D86" w:rsidRPr="00182CC1" w:rsidRDefault="00835D86" w:rsidP="002B4701">
      <w:pPr>
        <w:tabs>
          <w:tab w:val="left" w:pos="284"/>
        </w:tabs>
        <w:spacing w:after="0" w:line="240" w:lineRule="auto"/>
        <w:ind w:firstLine="567"/>
        <w:contextualSpacing/>
        <w:rPr>
          <w:sz w:val="22"/>
        </w:rPr>
      </w:pPr>
    </w:p>
    <w:p w14:paraId="32C11E9F" w14:textId="77777777" w:rsidR="00835D86" w:rsidRPr="00CD2A2F" w:rsidRDefault="00835D86" w:rsidP="002B4701">
      <w:pPr>
        <w:tabs>
          <w:tab w:val="left" w:pos="284"/>
        </w:tabs>
        <w:spacing w:after="0" w:line="240" w:lineRule="auto"/>
        <w:ind w:firstLine="567"/>
        <w:contextualSpacing/>
        <w:rPr>
          <w:b w:val="0"/>
          <w:i w:val="0"/>
          <w:sz w:val="22"/>
        </w:rPr>
      </w:pPr>
      <w:r w:rsidRPr="00CD2A2F">
        <w:rPr>
          <w:b w:val="0"/>
          <w:i w:val="0"/>
          <w:sz w:val="22"/>
        </w:rPr>
        <w:t>2. Количество размещаемых эмиссионных ценных бумаг</w:t>
      </w:r>
    </w:p>
    <w:p w14:paraId="30676129" w14:textId="029D43BE" w:rsidR="00835D86" w:rsidRPr="00CD2A2F" w:rsidRDefault="00B75470" w:rsidP="002B4701">
      <w:pPr>
        <w:tabs>
          <w:tab w:val="left" w:pos="284"/>
        </w:tabs>
        <w:spacing w:after="0" w:line="240" w:lineRule="auto"/>
        <w:ind w:firstLine="567"/>
        <w:contextualSpacing/>
        <w:rPr>
          <w:sz w:val="22"/>
        </w:rPr>
      </w:pPr>
      <w:r w:rsidRPr="00CD2A2F">
        <w:rPr>
          <w:bCs/>
          <w:iCs/>
          <w:sz w:val="21"/>
          <w:szCs w:val="21"/>
        </w:rPr>
        <w:t xml:space="preserve">Примерное количество Биржевых облигаций – </w:t>
      </w:r>
      <w:r w:rsidR="001666E6" w:rsidRPr="00CD2A2F">
        <w:rPr>
          <w:sz w:val="22"/>
        </w:rPr>
        <w:t>7 500 000 (Семь</w:t>
      </w:r>
      <w:r w:rsidR="00702451" w:rsidRPr="00CD2A2F">
        <w:rPr>
          <w:sz w:val="22"/>
        </w:rPr>
        <w:t xml:space="preserve"> </w:t>
      </w:r>
      <w:r w:rsidR="00236F51" w:rsidRPr="00CD2A2F">
        <w:rPr>
          <w:sz w:val="22"/>
        </w:rPr>
        <w:t>миллионов</w:t>
      </w:r>
      <w:r w:rsidR="001666E6" w:rsidRPr="00CD2A2F">
        <w:rPr>
          <w:sz w:val="22"/>
        </w:rPr>
        <w:t xml:space="preserve"> пятьсот тысяч</w:t>
      </w:r>
      <w:r w:rsidR="009337A4" w:rsidRPr="00CD2A2F">
        <w:rPr>
          <w:sz w:val="22"/>
        </w:rPr>
        <w:t>) штук.</w:t>
      </w:r>
    </w:p>
    <w:p w14:paraId="17C3C198" w14:textId="77777777" w:rsidR="00835D86" w:rsidRPr="00CD2A2F" w:rsidRDefault="00835D86" w:rsidP="002B4701">
      <w:pPr>
        <w:tabs>
          <w:tab w:val="left" w:pos="284"/>
        </w:tabs>
        <w:spacing w:after="0" w:line="240" w:lineRule="auto"/>
        <w:ind w:firstLine="567"/>
        <w:contextualSpacing/>
        <w:rPr>
          <w:sz w:val="22"/>
        </w:rPr>
      </w:pPr>
    </w:p>
    <w:p w14:paraId="090C4ACB" w14:textId="77777777" w:rsidR="002B4701" w:rsidRPr="00CD2A2F" w:rsidRDefault="002B4701" w:rsidP="002B4701">
      <w:pPr>
        <w:autoSpaceDE w:val="0"/>
        <w:autoSpaceDN w:val="0"/>
        <w:adjustRightInd w:val="0"/>
        <w:spacing w:after="0" w:line="240" w:lineRule="auto"/>
        <w:ind w:firstLine="540"/>
        <w:contextualSpacing/>
        <w:outlineLvl w:val="0"/>
        <w:rPr>
          <w:rFonts w:eastAsiaTheme="minorEastAsia"/>
          <w:b w:val="0"/>
          <w:bCs/>
          <w:i w:val="0"/>
          <w:iCs/>
          <w:color w:val="auto"/>
          <w:sz w:val="22"/>
        </w:rPr>
      </w:pPr>
      <w:r w:rsidRPr="00CD2A2F">
        <w:rPr>
          <w:rFonts w:eastAsiaTheme="minorEastAsia"/>
          <w:b w:val="0"/>
          <w:bCs/>
          <w:i w:val="0"/>
          <w:iCs/>
          <w:color w:val="auto"/>
          <w:sz w:val="22"/>
        </w:rPr>
        <w:t>3. Срок размещения ценных бумаг</w:t>
      </w:r>
    </w:p>
    <w:p w14:paraId="31E4E383" w14:textId="6196943E" w:rsidR="002B4701" w:rsidRPr="00CD2A2F" w:rsidRDefault="002B4701" w:rsidP="002B4701">
      <w:pPr>
        <w:tabs>
          <w:tab w:val="left" w:pos="284"/>
        </w:tabs>
        <w:spacing w:after="0" w:line="240" w:lineRule="auto"/>
        <w:ind w:firstLine="567"/>
        <w:rPr>
          <w:rFonts w:eastAsiaTheme="minorEastAsia"/>
          <w:bCs/>
          <w:iCs/>
          <w:color w:val="auto"/>
          <w:sz w:val="22"/>
        </w:rPr>
      </w:pPr>
      <w:r w:rsidRPr="00CD2A2F">
        <w:rPr>
          <w:rFonts w:eastAsiaTheme="minorEastAsia"/>
          <w:bCs/>
          <w:iCs/>
          <w:color w:val="auto"/>
          <w:sz w:val="22"/>
        </w:rPr>
        <w:t>Дата начала р</w:t>
      </w:r>
      <w:r w:rsidR="004F7716" w:rsidRPr="00CD2A2F">
        <w:rPr>
          <w:rFonts w:eastAsiaTheme="minorEastAsia"/>
          <w:bCs/>
          <w:iCs/>
          <w:color w:val="auto"/>
          <w:sz w:val="22"/>
        </w:rPr>
        <w:t xml:space="preserve">азмещения Биржевых облигаций: </w:t>
      </w:r>
      <w:r w:rsidR="00CD2A2F" w:rsidRPr="00CD2A2F">
        <w:rPr>
          <w:rFonts w:eastAsiaTheme="minorEastAsia"/>
          <w:bCs/>
          <w:iCs/>
          <w:color w:val="auto"/>
          <w:sz w:val="22"/>
        </w:rPr>
        <w:t>23.11</w:t>
      </w:r>
      <w:r w:rsidR="00702451" w:rsidRPr="00CD2A2F">
        <w:rPr>
          <w:rFonts w:eastAsiaTheme="minorEastAsia"/>
          <w:bCs/>
          <w:iCs/>
          <w:color w:val="auto"/>
          <w:sz w:val="22"/>
        </w:rPr>
        <w:t>.</w:t>
      </w:r>
      <w:r w:rsidR="00B75470" w:rsidRPr="00CD2A2F">
        <w:rPr>
          <w:rFonts w:eastAsiaTheme="minorEastAsia"/>
          <w:bCs/>
          <w:iCs/>
          <w:color w:val="auto"/>
          <w:sz w:val="22"/>
        </w:rPr>
        <w:t>2021</w:t>
      </w:r>
      <w:r w:rsidR="00B95326">
        <w:rPr>
          <w:rFonts w:eastAsiaTheme="minorEastAsia"/>
          <w:bCs/>
          <w:iCs/>
          <w:color w:val="auto"/>
          <w:sz w:val="22"/>
        </w:rPr>
        <w:t>.</w:t>
      </w:r>
    </w:p>
    <w:p w14:paraId="492F2909" w14:textId="77777777" w:rsidR="002B4701" w:rsidRPr="00CD2A2F" w:rsidRDefault="002B4701" w:rsidP="002B4701">
      <w:pPr>
        <w:tabs>
          <w:tab w:val="left" w:pos="284"/>
        </w:tabs>
        <w:spacing w:after="0" w:line="240" w:lineRule="auto"/>
        <w:ind w:firstLine="567"/>
        <w:rPr>
          <w:rFonts w:eastAsiaTheme="minorEastAsia"/>
          <w:bCs/>
          <w:iCs/>
          <w:color w:val="auto"/>
          <w:sz w:val="22"/>
        </w:rPr>
      </w:pPr>
      <w:r w:rsidRPr="00CD2A2F">
        <w:rPr>
          <w:rFonts w:eastAsiaTheme="minorEastAsia"/>
          <w:bCs/>
          <w:iCs/>
          <w:color w:val="auto"/>
          <w:sz w:val="22"/>
        </w:rPr>
        <w:t xml:space="preserve">Датой окончания размещения Биржевых облигаций является наиболее ранняя из следующих дат: </w:t>
      </w:r>
    </w:p>
    <w:p w14:paraId="31461902" w14:textId="7C048E60" w:rsidR="002B4701" w:rsidRPr="00CD2A2F" w:rsidRDefault="002B4701" w:rsidP="002B4701">
      <w:pPr>
        <w:tabs>
          <w:tab w:val="left" w:pos="284"/>
        </w:tabs>
        <w:spacing w:after="0" w:line="240" w:lineRule="auto"/>
        <w:ind w:firstLine="567"/>
        <w:rPr>
          <w:rFonts w:eastAsiaTheme="minorEastAsia"/>
          <w:bCs/>
          <w:iCs/>
          <w:color w:val="auto"/>
          <w:sz w:val="22"/>
        </w:rPr>
      </w:pPr>
      <w:r w:rsidRPr="00CD2A2F">
        <w:rPr>
          <w:rFonts w:eastAsiaTheme="minorEastAsia"/>
          <w:bCs/>
          <w:iCs/>
          <w:color w:val="auto"/>
          <w:sz w:val="22"/>
        </w:rPr>
        <w:t xml:space="preserve">а) </w:t>
      </w:r>
      <w:r w:rsidR="00CD2A2F" w:rsidRPr="00CD2A2F">
        <w:rPr>
          <w:rFonts w:eastAsiaTheme="minorEastAsia"/>
          <w:bCs/>
          <w:iCs/>
          <w:color w:val="auto"/>
          <w:sz w:val="22"/>
        </w:rPr>
        <w:t>26.11</w:t>
      </w:r>
      <w:r w:rsidR="00B75470" w:rsidRPr="00CD2A2F">
        <w:rPr>
          <w:rFonts w:eastAsiaTheme="minorEastAsia"/>
          <w:bCs/>
          <w:iCs/>
          <w:color w:val="auto"/>
          <w:sz w:val="22"/>
        </w:rPr>
        <w:t>.2021</w:t>
      </w:r>
      <w:r w:rsidR="00CD2A2F" w:rsidRPr="00CD2A2F">
        <w:rPr>
          <w:rFonts w:eastAsiaTheme="minorEastAsia"/>
          <w:bCs/>
          <w:iCs/>
          <w:color w:val="auto"/>
          <w:sz w:val="22"/>
        </w:rPr>
        <w:t>;</w:t>
      </w:r>
    </w:p>
    <w:p w14:paraId="4552F37D" w14:textId="693A3A4A" w:rsidR="00073107" w:rsidRPr="00182CC1" w:rsidRDefault="002B4701" w:rsidP="002B4701">
      <w:pPr>
        <w:tabs>
          <w:tab w:val="left" w:pos="284"/>
        </w:tabs>
        <w:spacing w:after="0" w:line="240" w:lineRule="auto"/>
        <w:ind w:firstLine="567"/>
        <w:rPr>
          <w:sz w:val="22"/>
        </w:rPr>
      </w:pPr>
      <w:r w:rsidRPr="00CD2A2F">
        <w:rPr>
          <w:rFonts w:eastAsiaTheme="minorEastAsia"/>
          <w:bCs/>
          <w:iCs/>
          <w:color w:val="auto"/>
          <w:sz w:val="22"/>
        </w:rPr>
        <w:t>б) дата размещения последней Биржевой облигации Выпуска.</w:t>
      </w:r>
    </w:p>
    <w:p w14:paraId="1CD9556C" w14:textId="74BB3FA0" w:rsidR="00835D86" w:rsidRPr="00182CC1" w:rsidRDefault="00835D86" w:rsidP="00583494">
      <w:pPr>
        <w:tabs>
          <w:tab w:val="left" w:pos="284"/>
        </w:tabs>
        <w:spacing w:after="0" w:line="240" w:lineRule="auto"/>
        <w:ind w:firstLine="567"/>
        <w:rPr>
          <w:sz w:val="22"/>
        </w:rPr>
      </w:pPr>
    </w:p>
    <w:p w14:paraId="12D179DE" w14:textId="77777777" w:rsidR="005726F4" w:rsidRPr="00182CC1" w:rsidRDefault="005726F4" w:rsidP="005726F4">
      <w:pPr>
        <w:tabs>
          <w:tab w:val="left" w:pos="284"/>
        </w:tabs>
        <w:spacing w:after="0" w:line="240" w:lineRule="auto"/>
        <w:ind w:firstLine="567"/>
        <w:rPr>
          <w:b w:val="0"/>
          <w:i w:val="0"/>
          <w:sz w:val="22"/>
        </w:rPr>
      </w:pPr>
      <w:r w:rsidRPr="00182CC1">
        <w:rPr>
          <w:b w:val="0"/>
          <w:i w:val="0"/>
          <w:sz w:val="22"/>
        </w:rPr>
        <w:t>4. Порядок приобретения ценных бумаг при их размещении</w:t>
      </w:r>
    </w:p>
    <w:p w14:paraId="3C1182D6" w14:textId="77777777" w:rsidR="005726F4" w:rsidRPr="00182CC1" w:rsidRDefault="005726F4" w:rsidP="005726F4">
      <w:pPr>
        <w:tabs>
          <w:tab w:val="left" w:pos="284"/>
        </w:tabs>
        <w:spacing w:after="0" w:line="240" w:lineRule="auto"/>
        <w:ind w:firstLine="567"/>
        <w:rPr>
          <w:b w:val="0"/>
          <w:i w:val="0"/>
          <w:sz w:val="22"/>
        </w:rPr>
      </w:pPr>
    </w:p>
    <w:p w14:paraId="093CEC01" w14:textId="5B6E9330" w:rsidR="005726F4" w:rsidRPr="00182CC1" w:rsidRDefault="005726F4" w:rsidP="005726F4">
      <w:pPr>
        <w:tabs>
          <w:tab w:val="left" w:pos="284"/>
        </w:tabs>
        <w:spacing w:after="0" w:line="240" w:lineRule="auto"/>
        <w:ind w:firstLine="567"/>
        <w:rPr>
          <w:b w:val="0"/>
          <w:i w:val="0"/>
          <w:sz w:val="22"/>
        </w:rPr>
      </w:pPr>
      <w:r w:rsidRPr="00182CC1">
        <w:rPr>
          <w:b w:val="0"/>
          <w:i w:val="0"/>
          <w:sz w:val="22"/>
        </w:rPr>
        <w:t>4.1. Способ размещения ценных бумаг: открытая или закрытая подписка</w:t>
      </w:r>
    </w:p>
    <w:p w14:paraId="1F5D2B5D" w14:textId="60791C82" w:rsidR="00835D86" w:rsidRPr="00182CC1" w:rsidRDefault="005726F4" w:rsidP="00583494">
      <w:pPr>
        <w:tabs>
          <w:tab w:val="left" w:pos="284"/>
        </w:tabs>
        <w:spacing w:after="0" w:line="240" w:lineRule="auto"/>
        <w:ind w:firstLine="567"/>
        <w:rPr>
          <w:sz w:val="22"/>
        </w:rPr>
      </w:pPr>
      <w:r w:rsidRPr="00182CC1">
        <w:rPr>
          <w:sz w:val="22"/>
        </w:rPr>
        <w:t>Открытая подписка.</w:t>
      </w:r>
    </w:p>
    <w:p w14:paraId="6B2D264B" w14:textId="27DDA08B" w:rsidR="00835D86" w:rsidRPr="00182CC1" w:rsidRDefault="00835D86" w:rsidP="00583494">
      <w:pPr>
        <w:tabs>
          <w:tab w:val="left" w:pos="284"/>
        </w:tabs>
        <w:spacing w:after="0" w:line="240" w:lineRule="auto"/>
        <w:ind w:firstLine="567"/>
        <w:rPr>
          <w:sz w:val="22"/>
        </w:rPr>
      </w:pPr>
    </w:p>
    <w:p w14:paraId="432A2F66" w14:textId="77777777" w:rsidR="005726F4" w:rsidRPr="00182CC1" w:rsidRDefault="005726F4" w:rsidP="005726F4">
      <w:pPr>
        <w:tabs>
          <w:tab w:val="left" w:pos="284"/>
        </w:tabs>
        <w:spacing w:after="0" w:line="240" w:lineRule="auto"/>
        <w:ind w:firstLine="567"/>
        <w:rPr>
          <w:b w:val="0"/>
          <w:i w:val="0"/>
          <w:sz w:val="22"/>
        </w:rPr>
      </w:pPr>
      <w:r w:rsidRPr="00182CC1">
        <w:rPr>
          <w:b w:val="0"/>
          <w:i w:val="0"/>
          <w:sz w:val="22"/>
        </w:rPr>
        <w:t>4.2. Порядок размещения ценных бумаг</w:t>
      </w:r>
    </w:p>
    <w:p w14:paraId="3376E7B6" w14:textId="77777777" w:rsidR="005726F4" w:rsidRPr="00182CC1" w:rsidRDefault="005726F4" w:rsidP="005726F4">
      <w:pPr>
        <w:tabs>
          <w:tab w:val="left" w:pos="284"/>
        </w:tabs>
        <w:spacing w:after="0" w:line="240" w:lineRule="auto"/>
        <w:ind w:firstLine="567"/>
        <w:rPr>
          <w:b w:val="0"/>
          <w:i w:val="0"/>
          <w:sz w:val="22"/>
        </w:rPr>
      </w:pPr>
      <w:r w:rsidRPr="00182CC1">
        <w:rPr>
          <w:b w:val="0"/>
          <w:i w:val="0"/>
          <w:sz w:val="22"/>
        </w:rPr>
        <w:t>4.2.1. Указываются порядок и условия заключения договоров, направленных на отчуждение ценных бумаг первым владельцам в ходе их размещения (форма и способ заключения договоров, место и дата их заключения, а в случае, если заключение договоров осуществляется посредством подачи и удовлетворения заявок, - порядок и способ подачи (направления) заявок, требования к содержанию заявок и срок их рассмотрения, способ и срок направления уведомлений (сообщений) об удовлетворении (об отказе в удовлетворении) заявок).</w:t>
      </w:r>
    </w:p>
    <w:p w14:paraId="5491E33A" w14:textId="38C9F3D1" w:rsidR="00073107" w:rsidRPr="00182CC1" w:rsidRDefault="00B66865" w:rsidP="005726F4">
      <w:pPr>
        <w:tabs>
          <w:tab w:val="left" w:pos="284"/>
        </w:tabs>
        <w:spacing w:after="0" w:line="240" w:lineRule="auto"/>
        <w:ind w:firstLine="567"/>
        <w:rPr>
          <w:b w:val="0"/>
          <w:i w:val="0"/>
          <w:sz w:val="22"/>
        </w:rPr>
      </w:pPr>
      <w:r w:rsidRPr="00182CC1">
        <w:rPr>
          <w:sz w:val="22"/>
        </w:rPr>
        <w:t>Размещение Биржевых облигаций проводится путём заключения сделок купли</w:t>
      </w:r>
      <w:r w:rsidR="00C92B4C" w:rsidRPr="00182CC1">
        <w:rPr>
          <w:sz w:val="22"/>
        </w:rPr>
        <w:t>-</w:t>
      </w:r>
      <w:r w:rsidRPr="00182CC1">
        <w:rPr>
          <w:sz w:val="22"/>
        </w:rPr>
        <w:t>продажи по цене размещения Биржевых облигаций, установленной п. 4.</w:t>
      </w:r>
      <w:r w:rsidR="00B33B4E" w:rsidRPr="00182CC1">
        <w:rPr>
          <w:sz w:val="22"/>
        </w:rPr>
        <w:t>3</w:t>
      </w:r>
      <w:r w:rsidRPr="00182CC1">
        <w:rPr>
          <w:sz w:val="22"/>
        </w:rPr>
        <w:t>. настоящего документа</w:t>
      </w:r>
      <w:r w:rsidR="001F48A8" w:rsidRPr="00182CC1">
        <w:rPr>
          <w:sz w:val="22"/>
        </w:rPr>
        <w:t xml:space="preserve"> (далее – Цена размещения).</w:t>
      </w:r>
    </w:p>
    <w:p w14:paraId="7BC6FA90" w14:textId="66FF889F" w:rsidR="00073107" w:rsidRPr="00182CC1" w:rsidRDefault="00B66865" w:rsidP="00583494">
      <w:pPr>
        <w:spacing w:after="0" w:line="240" w:lineRule="auto"/>
        <w:ind w:firstLine="567"/>
        <w:rPr>
          <w:sz w:val="22"/>
        </w:rPr>
      </w:pPr>
      <w:r w:rsidRPr="00182CC1">
        <w:rPr>
          <w:sz w:val="22"/>
        </w:rPr>
        <w:t xml:space="preserve">Сделки при размещении Биржевых облигаций заключаются в </w:t>
      </w:r>
      <w:r w:rsidR="007F3052" w:rsidRPr="00182CC1">
        <w:rPr>
          <w:sz w:val="22"/>
        </w:rPr>
        <w:t xml:space="preserve">ПАО Московская Биржа </w:t>
      </w:r>
      <w:r w:rsidRPr="00182CC1">
        <w:rPr>
          <w:sz w:val="22"/>
        </w:rPr>
        <w:t xml:space="preserve">путём удовлетворения заявок на покупку Биржевых облигаций, поданных с использованием системы торгов </w:t>
      </w:r>
      <w:r w:rsidR="00F110DB">
        <w:rPr>
          <w:sz w:val="22"/>
        </w:rPr>
        <w:t xml:space="preserve">ПАО Московская Биржа </w:t>
      </w:r>
      <w:r w:rsidRPr="00182CC1">
        <w:rPr>
          <w:sz w:val="22"/>
        </w:rPr>
        <w:t xml:space="preserve">(далее – Система торгов) </w:t>
      </w:r>
      <w:r w:rsidR="003C0FA0" w:rsidRPr="00182CC1">
        <w:rPr>
          <w:sz w:val="22"/>
        </w:rPr>
        <w:t xml:space="preserve">в соответствии с </w:t>
      </w:r>
      <w:r w:rsidR="001779E9">
        <w:rPr>
          <w:sz w:val="22"/>
        </w:rPr>
        <w:t>П</w:t>
      </w:r>
      <w:r w:rsidR="001779E9" w:rsidRPr="00182CC1">
        <w:rPr>
          <w:sz w:val="22"/>
        </w:rPr>
        <w:t xml:space="preserve">равилами </w:t>
      </w:r>
      <w:r w:rsidR="003C0FA0" w:rsidRPr="00182CC1">
        <w:rPr>
          <w:sz w:val="22"/>
        </w:rPr>
        <w:t>проведения торгов</w:t>
      </w:r>
      <w:r w:rsidR="001779E9">
        <w:rPr>
          <w:sz w:val="22"/>
        </w:rPr>
        <w:t xml:space="preserve"> </w:t>
      </w:r>
      <w:r w:rsidR="001779E9" w:rsidRPr="001779E9">
        <w:rPr>
          <w:sz w:val="22"/>
        </w:rPr>
        <w:t>на фондовом рынке, рынке депозитов и рынке кредитов Публичного акционерного общества «Московская Биржа ММВБ-РТС»</w:t>
      </w:r>
      <w:r w:rsidR="003C0FA0" w:rsidRPr="00182CC1">
        <w:rPr>
          <w:sz w:val="22"/>
        </w:rPr>
        <w:t>, зарегистрированными в установленном порядке и действующими на дату проведения торгов (далее - Правила проведения торгов, Правила Биржи).</w:t>
      </w:r>
    </w:p>
    <w:p w14:paraId="38BB4385" w14:textId="77777777" w:rsidR="009E1365" w:rsidRDefault="009E1365" w:rsidP="00583494">
      <w:pPr>
        <w:spacing w:after="0" w:line="240" w:lineRule="auto"/>
        <w:ind w:firstLine="567"/>
        <w:rPr>
          <w:sz w:val="22"/>
        </w:rPr>
      </w:pPr>
    </w:p>
    <w:p w14:paraId="3FC21FAF" w14:textId="190E7D89" w:rsidR="001F48A8" w:rsidRPr="00182CC1" w:rsidRDefault="001F48A8" w:rsidP="00583494">
      <w:pPr>
        <w:spacing w:after="0" w:line="240" w:lineRule="auto"/>
        <w:ind w:firstLine="567"/>
        <w:rPr>
          <w:sz w:val="22"/>
        </w:rPr>
      </w:pPr>
      <w:r w:rsidRPr="00182CC1">
        <w:rPr>
          <w:sz w:val="22"/>
        </w:rPr>
        <w:t>В случае если потенциальный покупатель не является участником торгов Биржи (далее – «Участник торгов»), он должен заключить соответствующий договор с любым Участником торгов и дать ему поручение на приобретение Биржевых облигаций. Потенциальный покупатель Биржевых облигаций, являющийся Участником торгов, действует самостоятельно.</w:t>
      </w:r>
    </w:p>
    <w:p w14:paraId="6419EF20" w14:textId="77777777" w:rsidR="001F48A8" w:rsidRPr="00182CC1" w:rsidRDefault="001F48A8" w:rsidP="001F48A8">
      <w:pPr>
        <w:spacing w:after="0" w:line="240" w:lineRule="auto"/>
        <w:ind w:firstLine="567"/>
        <w:rPr>
          <w:sz w:val="22"/>
        </w:rPr>
      </w:pPr>
      <w:r w:rsidRPr="00182CC1">
        <w:rPr>
          <w:sz w:val="22"/>
        </w:rPr>
        <w:lastRenderedPageBreak/>
        <w:t xml:space="preserve">Для совершения сделки купли-продажи Биржевых облигаций при их размещении потенциальный покупатель обязан заранее (до даты начала размещения Биржевых облигаций) открыть соответствующий счёт депо в НРД или в ином депозитарии, осуществляющем учет прав на Биржевые облигации, за исключением НРД (ранее и далее по тексту – по отдельности «Депозитарий» или совокупно «Депозитарии»). Порядок и сроки открытия счетов депо определяются положениями регламентов соответствующих депозитариев. </w:t>
      </w:r>
    </w:p>
    <w:p w14:paraId="51F78820" w14:textId="77777777" w:rsidR="001F48A8" w:rsidRPr="00182CC1" w:rsidRDefault="001F48A8" w:rsidP="001F48A8">
      <w:pPr>
        <w:spacing w:after="0" w:line="240" w:lineRule="auto"/>
        <w:ind w:firstLine="567"/>
        <w:rPr>
          <w:sz w:val="22"/>
        </w:rPr>
      </w:pPr>
      <w:r w:rsidRPr="00182CC1">
        <w:rPr>
          <w:sz w:val="22"/>
        </w:rPr>
        <w:t xml:space="preserve">Изменение и/или расторжение договоров, заключенных при размещении Биржевых облигаций, осуществляется по основаниям и в порядке, предусмотренном гл. 29 Гражданского кодекса Российской Федерации. </w:t>
      </w:r>
    </w:p>
    <w:p w14:paraId="5BF2AE0F" w14:textId="202E03E0" w:rsidR="001F48A8" w:rsidRPr="00182CC1" w:rsidRDefault="001F48A8" w:rsidP="001F48A8">
      <w:pPr>
        <w:spacing w:after="0" w:line="240" w:lineRule="auto"/>
        <w:ind w:firstLine="567"/>
        <w:rPr>
          <w:sz w:val="22"/>
        </w:rPr>
      </w:pPr>
      <w:r w:rsidRPr="00182CC1">
        <w:rPr>
          <w:sz w:val="22"/>
        </w:rPr>
        <w:t>Торги проводятся в соответствии с Правилами проведения торгов, зарегистрированными в установленном порядке и действующими на дату проведения торгов.</w:t>
      </w:r>
    </w:p>
    <w:p w14:paraId="583838F4" w14:textId="6D1F3D1A" w:rsidR="00073107" w:rsidRPr="00182CC1" w:rsidRDefault="00B66865" w:rsidP="00583494">
      <w:pPr>
        <w:spacing w:after="0" w:line="240" w:lineRule="auto"/>
        <w:ind w:firstLine="567"/>
        <w:rPr>
          <w:sz w:val="22"/>
        </w:rPr>
      </w:pPr>
      <w:r w:rsidRPr="00182CC1">
        <w:rPr>
          <w:sz w:val="22"/>
        </w:rPr>
        <w:t xml:space="preserve">Размещение осуществляется </w:t>
      </w:r>
      <w:r w:rsidR="00CB1D63" w:rsidRPr="00182CC1">
        <w:rPr>
          <w:sz w:val="22"/>
        </w:rPr>
        <w:t xml:space="preserve">путем сбора адресных заявок со стороны </w:t>
      </w:r>
      <w:r w:rsidR="00F83489">
        <w:rPr>
          <w:sz w:val="22"/>
        </w:rPr>
        <w:t>приобретателей</w:t>
      </w:r>
      <w:r w:rsidR="00CB1D63" w:rsidRPr="00182CC1">
        <w:rPr>
          <w:sz w:val="22"/>
        </w:rPr>
        <w:t xml:space="preserve"> на приобретение Биржевых облигаций по фиксированной цене и </w:t>
      </w:r>
      <w:r w:rsidR="00F83489">
        <w:rPr>
          <w:sz w:val="22"/>
        </w:rPr>
        <w:t xml:space="preserve">процентной </w:t>
      </w:r>
      <w:r w:rsidR="00CB1D63" w:rsidRPr="00182CC1">
        <w:rPr>
          <w:sz w:val="22"/>
        </w:rPr>
        <w:t>ставке</w:t>
      </w:r>
      <w:r w:rsidR="00F83489">
        <w:rPr>
          <w:sz w:val="22"/>
        </w:rPr>
        <w:t xml:space="preserve"> по первому купону</w:t>
      </w:r>
      <w:r w:rsidR="00CB1D63" w:rsidRPr="00182CC1">
        <w:rPr>
          <w:sz w:val="22"/>
        </w:rPr>
        <w:t>, заранее определенной Эмитентом (далее – Формирование книги заявок)</w:t>
      </w:r>
      <w:r w:rsidRPr="00182CC1">
        <w:rPr>
          <w:sz w:val="22"/>
        </w:rPr>
        <w:t xml:space="preserve">. </w:t>
      </w:r>
    </w:p>
    <w:p w14:paraId="65C1589B" w14:textId="77777777" w:rsidR="00255CA6" w:rsidRPr="00182CC1" w:rsidRDefault="00255CA6" w:rsidP="00583494">
      <w:pPr>
        <w:spacing w:after="0" w:line="240" w:lineRule="auto"/>
        <w:ind w:firstLine="567"/>
        <w:rPr>
          <w:sz w:val="22"/>
        </w:rPr>
      </w:pPr>
    </w:p>
    <w:p w14:paraId="7FEDD8BB" w14:textId="30DEEEB3" w:rsidR="00073107" w:rsidRPr="00182CC1" w:rsidRDefault="00B66865" w:rsidP="00583494">
      <w:pPr>
        <w:spacing w:after="0" w:line="240" w:lineRule="auto"/>
        <w:ind w:firstLine="567"/>
        <w:rPr>
          <w:sz w:val="22"/>
        </w:rPr>
      </w:pPr>
      <w:r w:rsidRPr="00182CC1">
        <w:rPr>
          <w:sz w:val="22"/>
        </w:rPr>
        <w:t xml:space="preserve">При размещении Биржевых облигаций путем Формирования книги заявок </w:t>
      </w:r>
      <w:r w:rsidR="003C0FA0" w:rsidRPr="00182CC1">
        <w:rPr>
          <w:sz w:val="22"/>
        </w:rPr>
        <w:t>Эмитент принимает решение о величине процентной ставки купона на первый купонный период до даты начала размещения Биржевых облигаций.</w:t>
      </w:r>
    </w:p>
    <w:p w14:paraId="76498124" w14:textId="77777777" w:rsidR="003C0FA0" w:rsidRPr="00182CC1" w:rsidRDefault="003C0FA0" w:rsidP="003C0FA0">
      <w:pPr>
        <w:spacing w:after="0" w:line="240" w:lineRule="auto"/>
        <w:ind w:firstLine="567"/>
        <w:rPr>
          <w:sz w:val="22"/>
        </w:rPr>
      </w:pPr>
    </w:p>
    <w:p w14:paraId="5072703A" w14:textId="77777777" w:rsidR="00255CA6" w:rsidRPr="00182CC1" w:rsidRDefault="00255CA6" w:rsidP="00583494">
      <w:pPr>
        <w:adjustRightInd w:val="0"/>
        <w:spacing w:after="0" w:line="240" w:lineRule="auto"/>
        <w:ind w:firstLine="567"/>
        <w:rPr>
          <w:sz w:val="22"/>
        </w:rPr>
      </w:pPr>
      <w:r w:rsidRPr="00182CC1">
        <w:rPr>
          <w:sz w:val="22"/>
        </w:rPr>
        <w:t>Размещение Биржевых облигаций путем Формирования книги заявок предусматривает адресованное неопределенному кругу лиц приглашение делать предложения (оферты) о приобретении размещаемых ценных бумаг. Адресные заявки со стороны Участников торгов являются офертами Участников торгов на приобретение размещаемых Биржевых облигаций.</w:t>
      </w:r>
    </w:p>
    <w:p w14:paraId="51483CDB" w14:textId="77777777" w:rsidR="00255CA6" w:rsidRPr="00182CC1" w:rsidRDefault="00255CA6" w:rsidP="00583494">
      <w:pPr>
        <w:adjustRightInd w:val="0"/>
        <w:spacing w:after="0" w:line="240" w:lineRule="auto"/>
        <w:ind w:firstLine="567"/>
        <w:rPr>
          <w:sz w:val="22"/>
        </w:rPr>
      </w:pPr>
      <w:r w:rsidRPr="00182CC1">
        <w:rPr>
          <w:sz w:val="22"/>
        </w:rPr>
        <w:t>Ответ о принятии предложений (оферт) о приобретении размещаемых Биржевых облигаций направляется Участникам торгов, определяемым по усмотрению Эмитента из числа Участников торгов, сделавших такие предложения (оферты), путем выставления встречных адресных заявок. При этом Участник торгов соглашается с тем, что его заявка может быть отклонена, акцептована полностью или в части.</w:t>
      </w:r>
    </w:p>
    <w:p w14:paraId="5B538AF4" w14:textId="40A160AB" w:rsidR="00255CA6" w:rsidRPr="00182CC1" w:rsidRDefault="00801C8A" w:rsidP="00583494">
      <w:pPr>
        <w:spacing w:after="0" w:line="240" w:lineRule="auto"/>
        <w:ind w:firstLine="567"/>
        <w:rPr>
          <w:sz w:val="22"/>
        </w:rPr>
      </w:pPr>
      <w:r w:rsidRPr="00182CC1">
        <w:rPr>
          <w:sz w:val="22"/>
        </w:rPr>
        <w:t xml:space="preserve">В дату начала размещения Биржевых облигаций Участники торгов в течение периода подачи заявок на приобретение Биржевых облигаций подают адресные заявки на покупку Биржевых облигаций с использованием Системы торгов, как за свой счет, так и </w:t>
      </w:r>
      <w:proofErr w:type="gramStart"/>
      <w:r w:rsidRPr="00182CC1">
        <w:rPr>
          <w:sz w:val="22"/>
        </w:rPr>
        <w:t>за счет</w:t>
      </w:r>
      <w:proofErr w:type="gramEnd"/>
      <w:r w:rsidRPr="00182CC1">
        <w:rPr>
          <w:sz w:val="22"/>
        </w:rPr>
        <w:t xml:space="preserve"> и по поручению потенциальных покупателей</w:t>
      </w:r>
      <w:r w:rsidR="00255CA6" w:rsidRPr="00182CC1">
        <w:rPr>
          <w:sz w:val="22"/>
        </w:rPr>
        <w:t xml:space="preserve">. </w:t>
      </w:r>
    </w:p>
    <w:p w14:paraId="2F0693F9" w14:textId="7B9FF1FF" w:rsidR="00255CA6" w:rsidRPr="00182CC1" w:rsidRDefault="00255CA6" w:rsidP="00583494">
      <w:pPr>
        <w:spacing w:after="0" w:line="240" w:lineRule="auto"/>
        <w:ind w:firstLine="567"/>
        <w:rPr>
          <w:sz w:val="22"/>
        </w:rPr>
      </w:pPr>
      <w:r w:rsidRPr="00182CC1">
        <w:rPr>
          <w:sz w:val="22"/>
        </w:rPr>
        <w:t>Время и порядок подачи адресных заявок в течение периода подачи заявок устанавливается Биржей по согласованию с Эмитентом и/или Андеррайтером.</w:t>
      </w:r>
    </w:p>
    <w:p w14:paraId="2A678F6D" w14:textId="1BDE3F3F" w:rsidR="00255CA6" w:rsidRPr="00182CC1" w:rsidRDefault="00801C8A" w:rsidP="00583494">
      <w:pPr>
        <w:spacing w:after="0" w:line="240" w:lineRule="auto"/>
        <w:ind w:firstLine="567"/>
        <w:rPr>
          <w:sz w:val="22"/>
        </w:rPr>
      </w:pPr>
      <w:r w:rsidRPr="00182CC1">
        <w:rPr>
          <w:sz w:val="22"/>
        </w:rPr>
        <w:t>По окончании периода подачи заявок на приобретение Биржевых облигаций, Биржа составляет Сводный реестр заявок и передает его Эмитенту или Андеррайтеру</w:t>
      </w:r>
      <w:r w:rsidR="00255CA6" w:rsidRPr="00182CC1">
        <w:rPr>
          <w:sz w:val="22"/>
        </w:rPr>
        <w:t>.</w:t>
      </w:r>
    </w:p>
    <w:p w14:paraId="61F60583" w14:textId="756D46C0" w:rsidR="00255CA6" w:rsidRPr="00182CC1" w:rsidRDefault="00255CA6" w:rsidP="00583494">
      <w:pPr>
        <w:spacing w:after="0" w:line="240" w:lineRule="auto"/>
        <w:ind w:firstLine="567"/>
        <w:rPr>
          <w:sz w:val="22"/>
        </w:rPr>
      </w:pPr>
      <w:r w:rsidRPr="00182CC1">
        <w:rPr>
          <w:sz w:val="22"/>
        </w:rPr>
        <w:t xml:space="preserve">Сводный реестр заявок содержит все значимые условия каждой заявки – цену приобретения, количество ценных бумаг, дату и время поступления заявки, номер заявки, а также иные реквизиты в соответствии с Правилами </w:t>
      </w:r>
      <w:r w:rsidR="00801C8A" w:rsidRPr="00182CC1">
        <w:rPr>
          <w:sz w:val="22"/>
        </w:rPr>
        <w:t>проведения торгов</w:t>
      </w:r>
      <w:r w:rsidRPr="00182CC1">
        <w:rPr>
          <w:sz w:val="22"/>
        </w:rPr>
        <w:t>.</w:t>
      </w:r>
    </w:p>
    <w:p w14:paraId="363E6648" w14:textId="2C7D283A" w:rsidR="00255CA6" w:rsidRPr="00182CC1" w:rsidRDefault="00255CA6" w:rsidP="00583494">
      <w:pPr>
        <w:spacing w:after="0" w:line="240" w:lineRule="auto"/>
        <w:ind w:firstLine="567"/>
        <w:rPr>
          <w:sz w:val="22"/>
        </w:rPr>
      </w:pPr>
      <w:r w:rsidRPr="00182CC1">
        <w:rPr>
          <w:sz w:val="22"/>
        </w:rPr>
        <w:t>На основании анализа Сводного реестра заявок</w:t>
      </w:r>
      <w:r w:rsidR="00801C8A" w:rsidRPr="00182CC1">
        <w:rPr>
          <w:sz w:val="22"/>
        </w:rPr>
        <w:t xml:space="preserve"> </w:t>
      </w:r>
      <w:r w:rsidRPr="00182CC1">
        <w:rPr>
          <w:sz w:val="22"/>
        </w:rPr>
        <w:t>Эмитент определяет приобретателей, которым он намеревается продать Биржевые облигации, а также количество Биржевых облигаций, которые он намеревается продать данным приобретателям и передает данную информацию Андеррайтеру.</w:t>
      </w:r>
    </w:p>
    <w:p w14:paraId="12E69D05" w14:textId="7095AD92" w:rsidR="00255CA6" w:rsidRPr="00182CC1" w:rsidRDefault="00255CA6" w:rsidP="00583494">
      <w:pPr>
        <w:spacing w:after="0" w:line="240" w:lineRule="auto"/>
        <w:ind w:firstLine="567"/>
        <w:rPr>
          <w:sz w:val="22"/>
        </w:rPr>
      </w:pPr>
      <w:r w:rsidRPr="00182CC1">
        <w:rPr>
          <w:sz w:val="22"/>
        </w:rPr>
        <w:t xml:space="preserve">Андеррайтер заключает сделки с приобретателями, которым Эмитент желает продать Биржевые облигации, путем выставления встречных адресных заявок в соответствии с Правилами </w:t>
      </w:r>
      <w:r w:rsidR="00801C8A" w:rsidRPr="00182CC1">
        <w:rPr>
          <w:sz w:val="22"/>
        </w:rPr>
        <w:t>проведения торгов</w:t>
      </w:r>
      <w:r w:rsidRPr="00182CC1">
        <w:rPr>
          <w:sz w:val="22"/>
        </w:rPr>
        <w:t xml:space="preserve"> с указанием количества бумаг, которое Эмитент желает продать данному приобретателю</w:t>
      </w:r>
      <w:r w:rsidR="00801C8A" w:rsidRPr="00182CC1">
        <w:rPr>
          <w:sz w:val="22"/>
        </w:rPr>
        <w:t>.</w:t>
      </w:r>
    </w:p>
    <w:p w14:paraId="34227985" w14:textId="748BAF91" w:rsidR="00255CA6" w:rsidRPr="00182CC1" w:rsidRDefault="00255CA6" w:rsidP="00583494">
      <w:pPr>
        <w:spacing w:after="0" w:line="240" w:lineRule="auto"/>
        <w:ind w:firstLine="567"/>
        <w:rPr>
          <w:sz w:val="22"/>
        </w:rPr>
      </w:pPr>
      <w:r w:rsidRPr="00182CC1">
        <w:rPr>
          <w:sz w:val="22"/>
        </w:rPr>
        <w:t xml:space="preserve">Первоочередному удовлетворению подлежат заявки тех приобретателей, с которыми, либо с клиентами которых (в случае, если приобретатель Биржевых облигаций действует в качестве агента по приобретению Биржевых облигаций в ходе размещения), Андеррайтер заключил </w:t>
      </w:r>
      <w:r w:rsidR="00801C8A" w:rsidRPr="00182CC1">
        <w:rPr>
          <w:sz w:val="22"/>
        </w:rPr>
        <w:t>п</w:t>
      </w:r>
      <w:r w:rsidRPr="00182CC1">
        <w:rPr>
          <w:sz w:val="22"/>
        </w:rPr>
        <w:t xml:space="preserve">редварительные договоры в соответствии с которыми потенциальный приобретатель и </w:t>
      </w:r>
      <w:r w:rsidR="00B902C9" w:rsidRPr="00182CC1">
        <w:rPr>
          <w:sz w:val="22"/>
        </w:rPr>
        <w:t xml:space="preserve">Эмитент (через </w:t>
      </w:r>
      <w:r w:rsidRPr="00182CC1">
        <w:rPr>
          <w:sz w:val="22"/>
        </w:rPr>
        <w:t>Андеррайтер</w:t>
      </w:r>
      <w:r w:rsidR="00B902C9" w:rsidRPr="00182CC1">
        <w:rPr>
          <w:sz w:val="22"/>
        </w:rPr>
        <w:t>а)</w:t>
      </w:r>
      <w:r w:rsidRPr="00182CC1">
        <w:rPr>
          <w:sz w:val="22"/>
        </w:rPr>
        <w:t xml:space="preserve"> обязуются заключить в дату начала размещения Биржевых облигаций основные договоры купли-продажи Биржевых облигаций, при условии, что такие заявки поданы указанными приобретателями в исполнение заключенных с ними Предварительных договоров. </w:t>
      </w:r>
    </w:p>
    <w:p w14:paraId="299CBFB4" w14:textId="3CEBABBC" w:rsidR="00255CA6" w:rsidRPr="00182CC1" w:rsidRDefault="00255CA6" w:rsidP="00583494">
      <w:pPr>
        <w:spacing w:after="0" w:line="240" w:lineRule="auto"/>
        <w:ind w:firstLine="567"/>
        <w:rPr>
          <w:sz w:val="22"/>
        </w:rPr>
      </w:pPr>
      <w:r w:rsidRPr="00182CC1">
        <w:rPr>
          <w:sz w:val="22"/>
        </w:rPr>
        <w:t xml:space="preserve">После удовлетворения заявок, поданных в течение периода подачи заявок, в случае неполного размещения </w:t>
      </w:r>
      <w:r w:rsidR="00801C8A" w:rsidRPr="00182CC1">
        <w:rPr>
          <w:sz w:val="22"/>
        </w:rPr>
        <w:t>В</w:t>
      </w:r>
      <w:r w:rsidRPr="00182CC1">
        <w:rPr>
          <w:sz w:val="22"/>
        </w:rPr>
        <w:t xml:space="preserve">ыпуска Биржевых облигаций по его итогам, Участники торгов, действующие как за свой счет, так и </w:t>
      </w:r>
      <w:proofErr w:type="gramStart"/>
      <w:r w:rsidRPr="00182CC1">
        <w:rPr>
          <w:sz w:val="22"/>
        </w:rPr>
        <w:t>за счет</w:t>
      </w:r>
      <w:proofErr w:type="gramEnd"/>
      <w:r w:rsidRPr="00182CC1">
        <w:rPr>
          <w:sz w:val="22"/>
        </w:rPr>
        <w:t xml:space="preserve"> и по поручению потенциальных приобретателей, могут в течение срока размещения подавать адресные заявки на покупку Биржевых облигаций по Цене размещения в адрес Андеррайтера.</w:t>
      </w:r>
    </w:p>
    <w:p w14:paraId="7D7334CD" w14:textId="77777777" w:rsidR="00255CA6" w:rsidRPr="00182CC1" w:rsidRDefault="00255CA6" w:rsidP="00583494">
      <w:pPr>
        <w:spacing w:after="0" w:line="240" w:lineRule="auto"/>
        <w:ind w:firstLine="567"/>
        <w:rPr>
          <w:sz w:val="22"/>
        </w:rPr>
      </w:pPr>
      <w:r w:rsidRPr="00182CC1">
        <w:rPr>
          <w:sz w:val="22"/>
        </w:rPr>
        <w:lastRenderedPageBreak/>
        <w:t>Эмитент рассматривает такие заявки и определяет приобретателей, которым он намеревается продать Биржевые облигации, а также количество Биржевых облигаций, которые он намеревается продать данным приобретателям, и передает данную информацию Андеррайтеру.</w:t>
      </w:r>
    </w:p>
    <w:p w14:paraId="47BDA990" w14:textId="6C5DEE27" w:rsidR="00255CA6" w:rsidRPr="00182CC1" w:rsidRDefault="00255CA6" w:rsidP="00583494">
      <w:pPr>
        <w:spacing w:after="0" w:line="240" w:lineRule="auto"/>
        <w:ind w:firstLine="567"/>
        <w:rPr>
          <w:sz w:val="22"/>
        </w:rPr>
      </w:pPr>
      <w:r w:rsidRPr="00182CC1">
        <w:rPr>
          <w:sz w:val="22"/>
        </w:rPr>
        <w:t xml:space="preserve">Андеррайтер заключает сделки с приобретателями, которым Эмитент желает продать Биржевые облигации, путем выставления встречных адресных заявок в соответствии с Правилами </w:t>
      </w:r>
      <w:r w:rsidR="00801C8A" w:rsidRPr="00182CC1">
        <w:rPr>
          <w:sz w:val="22"/>
        </w:rPr>
        <w:t>проведения торгов</w:t>
      </w:r>
      <w:r w:rsidRPr="00182CC1">
        <w:rPr>
          <w:sz w:val="22"/>
        </w:rPr>
        <w:t xml:space="preserve"> с указанием количества бумаг, которое Эмитент желает продать данному прио</w:t>
      </w:r>
      <w:r w:rsidR="00801C8A" w:rsidRPr="00182CC1">
        <w:rPr>
          <w:sz w:val="22"/>
        </w:rPr>
        <w:t>бретателю</w:t>
      </w:r>
      <w:r w:rsidRPr="00182CC1">
        <w:rPr>
          <w:sz w:val="22"/>
        </w:rPr>
        <w:t>.</w:t>
      </w:r>
    </w:p>
    <w:p w14:paraId="521ED459" w14:textId="77777777" w:rsidR="00255CA6" w:rsidRPr="00182CC1" w:rsidRDefault="00255CA6" w:rsidP="00583494">
      <w:pPr>
        <w:spacing w:after="0" w:line="240" w:lineRule="auto"/>
        <w:ind w:firstLine="567"/>
        <w:rPr>
          <w:sz w:val="22"/>
        </w:rPr>
      </w:pPr>
      <w:r w:rsidRPr="00182CC1">
        <w:rPr>
          <w:sz w:val="22"/>
        </w:rPr>
        <w:t>Заявки на приобретение Биржевых облигаций направляются Участниками торгов в адрес Андеррайтера.</w:t>
      </w:r>
    </w:p>
    <w:p w14:paraId="03C54EC6" w14:textId="77777777" w:rsidR="00255CA6" w:rsidRPr="00182CC1" w:rsidRDefault="00255CA6" w:rsidP="00583494">
      <w:pPr>
        <w:spacing w:after="0" w:line="240" w:lineRule="auto"/>
        <w:ind w:firstLine="567"/>
        <w:rPr>
          <w:sz w:val="22"/>
        </w:rPr>
      </w:pPr>
      <w:r w:rsidRPr="00182CC1">
        <w:rPr>
          <w:sz w:val="22"/>
        </w:rPr>
        <w:t>Заявка на приобретение должна содержать следующие значимые условия:</w:t>
      </w:r>
    </w:p>
    <w:p w14:paraId="436BBFBF" w14:textId="77777777" w:rsidR="00255CA6" w:rsidRPr="00182CC1" w:rsidRDefault="00255CA6" w:rsidP="00583494">
      <w:pPr>
        <w:numPr>
          <w:ilvl w:val="0"/>
          <w:numId w:val="5"/>
        </w:numPr>
        <w:autoSpaceDE w:val="0"/>
        <w:autoSpaceDN w:val="0"/>
        <w:spacing w:after="0" w:line="240" w:lineRule="auto"/>
        <w:ind w:left="0" w:firstLine="567"/>
        <w:rPr>
          <w:sz w:val="22"/>
        </w:rPr>
      </w:pPr>
      <w:r w:rsidRPr="00182CC1">
        <w:rPr>
          <w:sz w:val="22"/>
        </w:rPr>
        <w:t>цена приобретения;</w:t>
      </w:r>
    </w:p>
    <w:p w14:paraId="17A7D69C" w14:textId="77777777" w:rsidR="00255CA6" w:rsidRPr="00182CC1" w:rsidRDefault="00255CA6" w:rsidP="00583494">
      <w:pPr>
        <w:numPr>
          <w:ilvl w:val="0"/>
          <w:numId w:val="5"/>
        </w:numPr>
        <w:autoSpaceDE w:val="0"/>
        <w:autoSpaceDN w:val="0"/>
        <w:spacing w:after="0" w:line="240" w:lineRule="auto"/>
        <w:ind w:left="0" w:firstLine="567"/>
        <w:rPr>
          <w:sz w:val="22"/>
        </w:rPr>
      </w:pPr>
      <w:r w:rsidRPr="00182CC1">
        <w:rPr>
          <w:sz w:val="22"/>
        </w:rPr>
        <w:t>количество Биржевых облигаций;</w:t>
      </w:r>
    </w:p>
    <w:p w14:paraId="1CE0D872" w14:textId="1B0FBAD9" w:rsidR="00255CA6" w:rsidRPr="00182CC1" w:rsidRDefault="00801C8A" w:rsidP="00583494">
      <w:pPr>
        <w:numPr>
          <w:ilvl w:val="0"/>
          <w:numId w:val="5"/>
        </w:numPr>
        <w:autoSpaceDE w:val="0"/>
        <w:autoSpaceDN w:val="0"/>
        <w:spacing w:after="0" w:line="240" w:lineRule="auto"/>
        <w:ind w:left="0" w:firstLine="567"/>
        <w:rPr>
          <w:sz w:val="22"/>
        </w:rPr>
      </w:pPr>
      <w:r w:rsidRPr="00182CC1">
        <w:rPr>
          <w:sz w:val="22"/>
        </w:rPr>
        <w:t>код расчетов</w:t>
      </w:r>
      <w:r w:rsidR="00255CA6" w:rsidRPr="00182CC1">
        <w:rPr>
          <w:sz w:val="22"/>
        </w:rPr>
        <w:t>;</w:t>
      </w:r>
    </w:p>
    <w:p w14:paraId="78DC429C" w14:textId="5E9893C2" w:rsidR="00255CA6" w:rsidRPr="00182CC1" w:rsidRDefault="00255CA6" w:rsidP="00583494">
      <w:pPr>
        <w:numPr>
          <w:ilvl w:val="0"/>
          <w:numId w:val="5"/>
        </w:numPr>
        <w:autoSpaceDE w:val="0"/>
        <w:autoSpaceDN w:val="0"/>
        <w:spacing w:after="0" w:line="240" w:lineRule="auto"/>
        <w:ind w:left="0" w:firstLine="567"/>
        <w:rPr>
          <w:sz w:val="22"/>
        </w:rPr>
      </w:pPr>
      <w:r w:rsidRPr="00182CC1">
        <w:rPr>
          <w:sz w:val="22"/>
        </w:rPr>
        <w:t xml:space="preserve">прочие параметры в соответствии с Правилами </w:t>
      </w:r>
      <w:r w:rsidR="00801C8A" w:rsidRPr="00182CC1">
        <w:rPr>
          <w:sz w:val="22"/>
        </w:rPr>
        <w:t>проведения торгов</w:t>
      </w:r>
      <w:r w:rsidRPr="00182CC1">
        <w:rPr>
          <w:sz w:val="22"/>
        </w:rPr>
        <w:t>.</w:t>
      </w:r>
    </w:p>
    <w:p w14:paraId="34F45987" w14:textId="6D46AA40" w:rsidR="00255CA6" w:rsidRPr="00182CC1" w:rsidRDefault="00255CA6" w:rsidP="00583494">
      <w:pPr>
        <w:spacing w:after="0" w:line="240" w:lineRule="auto"/>
        <w:ind w:firstLine="567"/>
        <w:rPr>
          <w:sz w:val="22"/>
        </w:rPr>
      </w:pPr>
      <w:r w:rsidRPr="00182CC1">
        <w:rPr>
          <w:sz w:val="22"/>
        </w:rPr>
        <w:t>В качестве цены приобретения должна быть указана Цена размещения</w:t>
      </w:r>
      <w:r w:rsidR="0050524D">
        <w:rPr>
          <w:sz w:val="22"/>
        </w:rPr>
        <w:t xml:space="preserve"> </w:t>
      </w:r>
      <w:r w:rsidR="0050524D" w:rsidRPr="00837158">
        <w:rPr>
          <w:sz w:val="22"/>
        </w:rPr>
        <w:t>(в процентах от номинальной стоимости Биржевых облигаций с точностью до сотой доли процента)</w:t>
      </w:r>
      <w:r w:rsidRPr="00182CC1">
        <w:rPr>
          <w:sz w:val="22"/>
        </w:rPr>
        <w:t>.</w:t>
      </w:r>
    </w:p>
    <w:p w14:paraId="7E55F722" w14:textId="23284A1D" w:rsidR="001F48A8" w:rsidRPr="00182CC1" w:rsidRDefault="00255CA6" w:rsidP="001F48A8">
      <w:pPr>
        <w:spacing w:after="0" w:line="240" w:lineRule="auto"/>
        <w:ind w:firstLine="567"/>
        <w:rPr>
          <w:sz w:val="22"/>
        </w:rPr>
      </w:pPr>
      <w:r w:rsidRPr="00182CC1">
        <w:rPr>
          <w:sz w:val="22"/>
        </w:rPr>
        <w:t xml:space="preserve">В качестве количества Биржевых облигаций должно быть указано то количество Биржевых облигаций, которое потенциальный покупатель хотел бы приобрести по определенной до даты начала размещения ставке купона на первый купонный период. </w:t>
      </w:r>
    </w:p>
    <w:p w14:paraId="1A2F94CC" w14:textId="761932C7" w:rsidR="0050524D" w:rsidRDefault="0050524D" w:rsidP="0050524D">
      <w:pPr>
        <w:spacing w:after="0" w:line="240" w:lineRule="auto"/>
        <w:ind w:firstLine="567"/>
        <w:rPr>
          <w:sz w:val="22"/>
        </w:rPr>
      </w:pPr>
      <w:r w:rsidRPr="00182CC1">
        <w:rPr>
          <w:sz w:val="22"/>
        </w:rPr>
        <w:t>В качестве кода расчетов, указывается код расчетов, используемый при заключении сделки с ценными бумагами, который определяется Эмитентом в соответствии с Правилами проведения торгов по согласованию с Биржей.</w:t>
      </w:r>
    </w:p>
    <w:p w14:paraId="24BDE7CA" w14:textId="52E79AEF" w:rsidR="001F48A8" w:rsidRPr="00182CC1" w:rsidRDefault="001F48A8" w:rsidP="001F48A8">
      <w:pPr>
        <w:spacing w:after="0" w:line="240" w:lineRule="auto"/>
        <w:ind w:firstLine="567"/>
        <w:rPr>
          <w:sz w:val="22"/>
        </w:rPr>
      </w:pPr>
      <w:r w:rsidRPr="00182CC1">
        <w:rPr>
          <w:sz w:val="22"/>
        </w:rPr>
        <w:t>Минимальная сумма заявки на покупку Биржевых облигаций, которая может быть подана Участником торгов, действующим за свой счет или за счет и по поручению потенциального приобретателя Биржевых облигаций, составляет 1 400 000 (Один миллион четыреста тысяч) российских рублей. Минимальная сумма, на которую Эмитент может удовлетворить поданную заявку Участника торгов, составляет 1 400 000 (Один миллион четыреста тысяч) российских рублей.</w:t>
      </w:r>
    </w:p>
    <w:p w14:paraId="3CF6B497" w14:textId="77777777" w:rsidR="00255CA6" w:rsidRPr="00182CC1" w:rsidRDefault="00255CA6" w:rsidP="00583494">
      <w:pPr>
        <w:spacing w:after="0" w:line="240" w:lineRule="auto"/>
        <w:ind w:firstLine="567"/>
        <w:rPr>
          <w:sz w:val="22"/>
        </w:rPr>
      </w:pPr>
      <w:r w:rsidRPr="00182CC1">
        <w:rPr>
          <w:sz w:val="22"/>
        </w:rPr>
        <w:t>При этом денежные средства должны быть зарезервированы на торговых счетах Участников торгов в НРД в сумме, достаточной для полной оплаты Биржевых облигаций, указанных в заявках на приобретение Биржевых облигаций, с учётом всех необходимых комиссионных сборов.</w:t>
      </w:r>
    </w:p>
    <w:p w14:paraId="5F7AC837" w14:textId="77777777" w:rsidR="00255CA6" w:rsidRPr="00182CC1" w:rsidRDefault="00255CA6" w:rsidP="00583494">
      <w:pPr>
        <w:widowControl w:val="0"/>
        <w:adjustRightInd w:val="0"/>
        <w:spacing w:after="0" w:line="240" w:lineRule="auto"/>
        <w:ind w:firstLine="567"/>
        <w:rPr>
          <w:sz w:val="22"/>
        </w:rPr>
      </w:pPr>
      <w:r w:rsidRPr="00182CC1">
        <w:rPr>
          <w:sz w:val="22"/>
        </w:rPr>
        <w:t>Заявки, не соответствующие изложенным выше требованиям, не принимаются.</w:t>
      </w:r>
    </w:p>
    <w:p w14:paraId="6E5573D3" w14:textId="28BC1493" w:rsidR="00073107" w:rsidRPr="00182CC1" w:rsidRDefault="00255CA6" w:rsidP="00583494">
      <w:pPr>
        <w:spacing w:after="0" w:line="240" w:lineRule="auto"/>
        <w:ind w:firstLine="567"/>
        <w:rPr>
          <w:sz w:val="22"/>
        </w:rPr>
      </w:pPr>
      <w:r w:rsidRPr="00182CC1">
        <w:rPr>
          <w:sz w:val="22"/>
        </w:rPr>
        <w:t>Приобретение Биржевых облигаций Эмитента в ходе их размещения не может быть осуществлено за счет Эмитента</w:t>
      </w:r>
      <w:r w:rsidR="00B66865" w:rsidRPr="00182CC1">
        <w:rPr>
          <w:sz w:val="22"/>
        </w:rPr>
        <w:t xml:space="preserve"> </w:t>
      </w:r>
    </w:p>
    <w:p w14:paraId="5F495AB0" w14:textId="5C18E552" w:rsidR="00073107" w:rsidRPr="00182CC1" w:rsidRDefault="00073107" w:rsidP="00583494">
      <w:pPr>
        <w:spacing w:after="0" w:line="240" w:lineRule="auto"/>
        <w:ind w:left="428" w:firstLine="567"/>
        <w:jc w:val="left"/>
        <w:rPr>
          <w:sz w:val="22"/>
        </w:rPr>
      </w:pPr>
    </w:p>
    <w:p w14:paraId="1C2907A7" w14:textId="02B823EA" w:rsidR="00073107" w:rsidRPr="00182CC1" w:rsidRDefault="005726F4" w:rsidP="00583494">
      <w:pPr>
        <w:spacing w:after="0" w:line="240" w:lineRule="auto"/>
        <w:ind w:left="-15" w:firstLine="567"/>
        <w:rPr>
          <w:sz w:val="22"/>
        </w:rPr>
      </w:pPr>
      <w:r w:rsidRPr="00182CC1">
        <w:rPr>
          <w:b w:val="0"/>
          <w:i w:val="0"/>
          <w:sz w:val="22"/>
        </w:rPr>
        <w:t xml:space="preserve">4.2.2. Указывается наличие возможности преимущественного права приобретения размещаемых ценных бумаг, в том числе возможности осуществления преимущественного права приобретения ценных бумаг, предусмотренного статьями 40 и 41 Федерального закона </w:t>
      </w:r>
      <w:r w:rsidR="00887DA3" w:rsidRPr="00182CC1">
        <w:rPr>
          <w:b w:val="0"/>
          <w:i w:val="0"/>
          <w:sz w:val="22"/>
        </w:rPr>
        <w:t>«</w:t>
      </w:r>
      <w:r w:rsidRPr="00182CC1">
        <w:rPr>
          <w:b w:val="0"/>
          <w:i w:val="0"/>
          <w:sz w:val="22"/>
        </w:rPr>
        <w:t>Об акционерных обществах</w:t>
      </w:r>
      <w:r w:rsidR="00887DA3" w:rsidRPr="00182CC1">
        <w:rPr>
          <w:b w:val="0"/>
          <w:i w:val="0"/>
          <w:sz w:val="22"/>
        </w:rPr>
        <w:t>»</w:t>
      </w:r>
      <w:r w:rsidRPr="00182CC1">
        <w:rPr>
          <w:b w:val="0"/>
          <w:i w:val="0"/>
          <w:sz w:val="22"/>
        </w:rPr>
        <w:t>.</w:t>
      </w:r>
    </w:p>
    <w:p w14:paraId="6D1752DA" w14:textId="77777777" w:rsidR="00073107" w:rsidRPr="00182CC1" w:rsidRDefault="00B66865" w:rsidP="00583494">
      <w:pPr>
        <w:spacing w:after="0" w:line="240" w:lineRule="auto"/>
        <w:ind w:left="-15" w:firstLine="567"/>
        <w:rPr>
          <w:sz w:val="22"/>
        </w:rPr>
      </w:pPr>
      <w:r w:rsidRPr="00182CC1">
        <w:rPr>
          <w:sz w:val="22"/>
        </w:rPr>
        <w:t xml:space="preserve">Возможность преимущественного приобретения размещаемых Биржевых облигаций не установлена. </w:t>
      </w:r>
    </w:p>
    <w:p w14:paraId="32D27673" w14:textId="09403CF2" w:rsidR="00073107" w:rsidRPr="00182CC1" w:rsidRDefault="00073107" w:rsidP="00583494">
      <w:pPr>
        <w:spacing w:after="0" w:line="240" w:lineRule="auto"/>
        <w:ind w:left="428" w:firstLine="567"/>
        <w:jc w:val="left"/>
        <w:rPr>
          <w:sz w:val="22"/>
        </w:rPr>
      </w:pPr>
    </w:p>
    <w:p w14:paraId="4F16D9FE" w14:textId="0951021B" w:rsidR="00073107" w:rsidRPr="00182CC1" w:rsidRDefault="005726F4" w:rsidP="00583494">
      <w:pPr>
        <w:spacing w:after="0" w:line="240" w:lineRule="auto"/>
        <w:ind w:left="-15" w:firstLine="567"/>
        <w:rPr>
          <w:sz w:val="22"/>
        </w:rPr>
      </w:pPr>
      <w:r w:rsidRPr="00182CC1">
        <w:rPr>
          <w:b w:val="0"/>
          <w:i w:val="0"/>
          <w:sz w:val="22"/>
        </w:rPr>
        <w:t>4.2.3. Указываются лицо, которому эмитент выдает (направляет) распоряжение (поручение), являющееся основанием для внесения приходных записей по лицевым счетам (счетам депо) первых владельцев и (или) номинальных держателей, срок и иные условия направления распоряжения (поручения).</w:t>
      </w:r>
    </w:p>
    <w:p w14:paraId="3AB5B24D" w14:textId="0A3F33EA" w:rsidR="00073107" w:rsidRPr="00182CC1" w:rsidRDefault="00B66865" w:rsidP="00583494">
      <w:pPr>
        <w:spacing w:after="0" w:line="240" w:lineRule="auto"/>
        <w:ind w:left="-15" w:firstLine="567"/>
        <w:rPr>
          <w:sz w:val="22"/>
        </w:rPr>
      </w:pPr>
      <w:r w:rsidRPr="00182CC1">
        <w:rPr>
          <w:sz w:val="22"/>
        </w:rPr>
        <w:t>Внесение приходных записей по лицевым счетам (счетам депо) первых владельцев и (или) номинальных держателей</w:t>
      </w:r>
      <w:r w:rsidR="00506DBF" w:rsidRPr="00182CC1">
        <w:rPr>
          <w:sz w:val="22"/>
        </w:rPr>
        <w:t xml:space="preserve"> Биржевых облигаций</w:t>
      </w:r>
      <w:r w:rsidRPr="00182CC1">
        <w:rPr>
          <w:sz w:val="22"/>
        </w:rPr>
        <w:t xml:space="preserve"> осуществляет: </w:t>
      </w:r>
    </w:p>
    <w:p w14:paraId="67860352" w14:textId="3FDF96B9" w:rsidR="00073107" w:rsidRPr="00182CC1" w:rsidRDefault="00073107" w:rsidP="00583494">
      <w:pPr>
        <w:spacing w:after="0" w:line="240" w:lineRule="auto"/>
        <w:ind w:firstLine="567"/>
        <w:jc w:val="left"/>
        <w:rPr>
          <w:sz w:val="22"/>
        </w:rPr>
      </w:pPr>
    </w:p>
    <w:p w14:paraId="4E134D8D" w14:textId="4CBAA606" w:rsidR="005726F4" w:rsidRPr="00182CC1" w:rsidRDefault="00B66865" w:rsidP="00583494">
      <w:pPr>
        <w:spacing w:after="0" w:line="240" w:lineRule="auto"/>
        <w:ind w:left="-15" w:firstLine="567"/>
        <w:rPr>
          <w:b w:val="0"/>
          <w:i w:val="0"/>
          <w:sz w:val="22"/>
        </w:rPr>
      </w:pPr>
      <w:r w:rsidRPr="00182CC1">
        <w:rPr>
          <w:b w:val="0"/>
          <w:i w:val="0"/>
          <w:sz w:val="22"/>
        </w:rPr>
        <w:t xml:space="preserve">Полное фирменное наименование: </w:t>
      </w:r>
      <w:r w:rsidRPr="00182CC1">
        <w:rPr>
          <w:sz w:val="22"/>
        </w:rPr>
        <w:t>Небанковская кредитная организация акционерное общество «Национальный расчетный депозитарий»</w:t>
      </w:r>
      <w:bookmarkStart w:id="0" w:name="_GoBack"/>
      <w:bookmarkEnd w:id="0"/>
    </w:p>
    <w:p w14:paraId="1B3A4858" w14:textId="1E76C940" w:rsidR="00073107" w:rsidRPr="00182CC1" w:rsidRDefault="00B66865" w:rsidP="00583494">
      <w:pPr>
        <w:spacing w:after="0" w:line="240" w:lineRule="auto"/>
        <w:ind w:left="-15" w:firstLine="567"/>
        <w:rPr>
          <w:sz w:val="22"/>
        </w:rPr>
      </w:pPr>
      <w:r w:rsidRPr="00182CC1">
        <w:rPr>
          <w:b w:val="0"/>
          <w:i w:val="0"/>
          <w:sz w:val="22"/>
        </w:rPr>
        <w:t xml:space="preserve">Сокращенное фирменное наименование: </w:t>
      </w:r>
      <w:r w:rsidRPr="00182CC1">
        <w:rPr>
          <w:sz w:val="22"/>
        </w:rPr>
        <w:t>НКО АО НРД</w:t>
      </w:r>
      <w:r w:rsidRPr="00182CC1">
        <w:rPr>
          <w:b w:val="0"/>
          <w:i w:val="0"/>
          <w:sz w:val="22"/>
        </w:rPr>
        <w:t xml:space="preserve"> </w:t>
      </w:r>
    </w:p>
    <w:p w14:paraId="05170785" w14:textId="7873069D" w:rsidR="00765AB4" w:rsidRPr="00182CC1" w:rsidRDefault="00B66865" w:rsidP="00583494">
      <w:pPr>
        <w:spacing w:after="0" w:line="240" w:lineRule="auto"/>
        <w:ind w:left="-15" w:right="2053" w:firstLine="567"/>
        <w:rPr>
          <w:b w:val="0"/>
          <w:i w:val="0"/>
          <w:sz w:val="22"/>
        </w:rPr>
      </w:pPr>
      <w:r w:rsidRPr="00182CC1">
        <w:rPr>
          <w:b w:val="0"/>
          <w:i w:val="0"/>
          <w:sz w:val="22"/>
        </w:rPr>
        <w:t xml:space="preserve">Место нахождения: </w:t>
      </w:r>
      <w:r w:rsidR="005726F4" w:rsidRPr="00182CC1">
        <w:rPr>
          <w:sz w:val="22"/>
        </w:rPr>
        <w:t>Российская Федерация. город Москва</w:t>
      </w:r>
    </w:p>
    <w:p w14:paraId="25F60C7F" w14:textId="4335E174" w:rsidR="00073107" w:rsidRPr="00182CC1" w:rsidRDefault="00B66865" w:rsidP="00583494">
      <w:pPr>
        <w:spacing w:after="0" w:line="240" w:lineRule="auto"/>
        <w:ind w:left="-15" w:right="2053" w:firstLine="567"/>
        <w:rPr>
          <w:sz w:val="22"/>
        </w:rPr>
      </w:pPr>
      <w:r w:rsidRPr="00182CC1">
        <w:rPr>
          <w:b w:val="0"/>
          <w:i w:val="0"/>
          <w:sz w:val="22"/>
        </w:rPr>
        <w:t xml:space="preserve">Почтовый адрес: </w:t>
      </w:r>
      <w:r w:rsidRPr="00182CC1">
        <w:rPr>
          <w:sz w:val="22"/>
        </w:rPr>
        <w:t>105066, г. Москва, ул. Спартаковская, дом 12</w:t>
      </w:r>
      <w:r w:rsidRPr="00182CC1">
        <w:rPr>
          <w:b w:val="0"/>
          <w:i w:val="0"/>
          <w:sz w:val="22"/>
        </w:rPr>
        <w:t xml:space="preserve"> </w:t>
      </w:r>
    </w:p>
    <w:p w14:paraId="6B4A2446" w14:textId="77777777" w:rsidR="00073107" w:rsidRPr="00182CC1" w:rsidRDefault="00B66865" w:rsidP="00583494">
      <w:pPr>
        <w:spacing w:after="0" w:line="240" w:lineRule="auto"/>
        <w:ind w:left="-15" w:firstLine="567"/>
        <w:rPr>
          <w:sz w:val="22"/>
        </w:rPr>
      </w:pPr>
      <w:r w:rsidRPr="00182CC1">
        <w:rPr>
          <w:b w:val="0"/>
          <w:i w:val="0"/>
          <w:sz w:val="22"/>
        </w:rPr>
        <w:t xml:space="preserve">ИНН: </w:t>
      </w:r>
      <w:r w:rsidRPr="00182CC1">
        <w:rPr>
          <w:sz w:val="22"/>
        </w:rPr>
        <w:t>7702165310</w:t>
      </w:r>
      <w:r w:rsidRPr="00182CC1">
        <w:rPr>
          <w:b w:val="0"/>
          <w:i w:val="0"/>
          <w:sz w:val="22"/>
        </w:rPr>
        <w:t xml:space="preserve"> </w:t>
      </w:r>
    </w:p>
    <w:p w14:paraId="4B05CFDA" w14:textId="77777777" w:rsidR="005726F4" w:rsidRPr="00182CC1" w:rsidRDefault="005726F4" w:rsidP="005726F4">
      <w:pPr>
        <w:spacing w:after="0" w:line="240" w:lineRule="auto"/>
        <w:ind w:left="-15" w:right="3063" w:firstLine="567"/>
        <w:rPr>
          <w:sz w:val="22"/>
        </w:rPr>
      </w:pPr>
    </w:p>
    <w:p w14:paraId="1BCF098E" w14:textId="716642AD" w:rsidR="005726F4" w:rsidRPr="00182CC1" w:rsidRDefault="005726F4" w:rsidP="005726F4">
      <w:pPr>
        <w:spacing w:after="0" w:line="240" w:lineRule="auto"/>
        <w:ind w:left="-15" w:right="1" w:firstLine="567"/>
        <w:rPr>
          <w:sz w:val="22"/>
        </w:rPr>
      </w:pPr>
      <w:r w:rsidRPr="00182CC1">
        <w:rPr>
          <w:sz w:val="22"/>
        </w:rPr>
        <w:t>Срок и иные условия учета прав на Биржевые облигации регулируется Федеральным законом от 22.04.1996 № 39-ФЗ</w:t>
      </w:r>
      <w:r w:rsidR="003372DD" w:rsidRPr="00182CC1">
        <w:rPr>
          <w:sz w:val="22"/>
        </w:rPr>
        <w:t xml:space="preserve"> «</w:t>
      </w:r>
      <w:r w:rsidRPr="00182CC1">
        <w:rPr>
          <w:sz w:val="22"/>
        </w:rPr>
        <w:t>О рынке ценных бумаг</w:t>
      </w:r>
      <w:r w:rsidR="003372DD" w:rsidRPr="00182CC1">
        <w:rPr>
          <w:sz w:val="22"/>
        </w:rPr>
        <w:t>»</w:t>
      </w:r>
      <w:r w:rsidRPr="00182CC1">
        <w:rPr>
          <w:sz w:val="22"/>
        </w:rPr>
        <w:t>, а также иными нормативными правовыми актами Российской Федерации и внутренними документами депозитария.</w:t>
      </w:r>
    </w:p>
    <w:p w14:paraId="34F9C912" w14:textId="7F7CBAD8" w:rsidR="00073107" w:rsidRPr="00182CC1" w:rsidRDefault="00073107" w:rsidP="00583494">
      <w:pPr>
        <w:spacing w:after="0" w:line="240" w:lineRule="auto"/>
        <w:ind w:left="428" w:firstLine="567"/>
        <w:jc w:val="left"/>
        <w:rPr>
          <w:sz w:val="22"/>
        </w:rPr>
      </w:pPr>
    </w:p>
    <w:p w14:paraId="6DA37547" w14:textId="29AC5F67" w:rsidR="00073107" w:rsidRPr="00182CC1" w:rsidRDefault="0038218E" w:rsidP="00583494">
      <w:pPr>
        <w:spacing w:after="0" w:line="240" w:lineRule="auto"/>
        <w:ind w:left="-15" w:firstLine="567"/>
        <w:rPr>
          <w:sz w:val="22"/>
        </w:rPr>
      </w:pPr>
      <w:r w:rsidRPr="00182CC1">
        <w:rPr>
          <w:b w:val="0"/>
          <w:i w:val="0"/>
          <w:sz w:val="22"/>
        </w:rPr>
        <w:t xml:space="preserve">4.2.4. В случае размещения акционерным обществом акций, ценных бумаг, конвертируемых в акции, и опционов эмитента путем закрытой подписки только среди всех акционеров с предоставлением указанным </w:t>
      </w:r>
      <w:r w:rsidRPr="00182CC1">
        <w:rPr>
          <w:b w:val="0"/>
          <w:i w:val="0"/>
          <w:sz w:val="22"/>
        </w:rPr>
        <w:lastRenderedPageBreak/>
        <w:t>акционерам возможности приобретения целого числа размещаемых ценных бумаг, пропорционального количеству принадлежащих им акций соответствующей категории (типа), указываются</w:t>
      </w:r>
      <w:r w:rsidR="00B66865" w:rsidRPr="00182CC1">
        <w:rPr>
          <w:b w:val="0"/>
          <w:i w:val="0"/>
          <w:sz w:val="22"/>
        </w:rPr>
        <w:t>:</w:t>
      </w:r>
      <w:r w:rsidR="00B66865" w:rsidRPr="00182CC1">
        <w:rPr>
          <w:sz w:val="22"/>
        </w:rPr>
        <w:t xml:space="preserve"> Не применимо. </w:t>
      </w:r>
    </w:p>
    <w:p w14:paraId="32D71869" w14:textId="77777777" w:rsidR="00073107" w:rsidRPr="00182CC1" w:rsidRDefault="00B66865" w:rsidP="00583494">
      <w:pPr>
        <w:spacing w:after="0" w:line="240" w:lineRule="auto"/>
        <w:ind w:left="428" w:firstLine="567"/>
        <w:jc w:val="left"/>
        <w:rPr>
          <w:sz w:val="22"/>
        </w:rPr>
      </w:pPr>
      <w:r w:rsidRPr="00182CC1">
        <w:rPr>
          <w:sz w:val="22"/>
        </w:rPr>
        <w:t xml:space="preserve"> </w:t>
      </w:r>
    </w:p>
    <w:p w14:paraId="4C174DFC" w14:textId="77777777" w:rsidR="0038218E" w:rsidRPr="00182CC1" w:rsidRDefault="0038218E" w:rsidP="0038218E">
      <w:pPr>
        <w:spacing w:after="0" w:line="240" w:lineRule="auto"/>
        <w:ind w:firstLine="567"/>
        <w:rPr>
          <w:b w:val="0"/>
          <w:i w:val="0"/>
          <w:sz w:val="22"/>
        </w:rPr>
      </w:pPr>
      <w:r w:rsidRPr="00182CC1">
        <w:rPr>
          <w:b w:val="0"/>
          <w:i w:val="0"/>
          <w:sz w:val="22"/>
        </w:rPr>
        <w:t>4.2.5. В случае если ценные бумаги размещаются посредством подписки путем проведения торгов, указываются полное фирменное наименование (для коммерческих организаций) или наименование (для некоммерческих организаций) лица, организующего проведение торгов, его место нахождения и основной государственный регистрационный номер.</w:t>
      </w:r>
    </w:p>
    <w:p w14:paraId="1FA6F469" w14:textId="7052F818" w:rsidR="00073107" w:rsidRPr="00182CC1" w:rsidRDefault="00B66865" w:rsidP="0038218E">
      <w:pPr>
        <w:spacing w:after="0" w:line="240" w:lineRule="auto"/>
        <w:ind w:firstLine="567"/>
        <w:rPr>
          <w:b w:val="0"/>
          <w:i w:val="0"/>
          <w:sz w:val="22"/>
        </w:rPr>
      </w:pPr>
      <w:r w:rsidRPr="00182CC1">
        <w:rPr>
          <w:b w:val="0"/>
          <w:i w:val="0"/>
          <w:sz w:val="22"/>
        </w:rPr>
        <w:t>Полное фирменное наименование:</w:t>
      </w:r>
      <w:r w:rsidRPr="00182CC1">
        <w:rPr>
          <w:sz w:val="22"/>
        </w:rPr>
        <w:t xml:space="preserve"> Публичное акционерное общество «Московская Биржа ММВБ-РТС» </w:t>
      </w:r>
    </w:p>
    <w:p w14:paraId="5F03ABE6" w14:textId="77777777" w:rsidR="00634AF7" w:rsidRPr="00182CC1" w:rsidRDefault="00B66865" w:rsidP="00583494">
      <w:pPr>
        <w:spacing w:after="0" w:line="240" w:lineRule="auto"/>
        <w:ind w:firstLine="567"/>
        <w:rPr>
          <w:sz w:val="22"/>
        </w:rPr>
      </w:pPr>
      <w:r w:rsidRPr="00182CC1">
        <w:rPr>
          <w:b w:val="0"/>
          <w:i w:val="0"/>
          <w:sz w:val="22"/>
        </w:rPr>
        <w:t>Место нахождения:</w:t>
      </w:r>
      <w:r w:rsidRPr="00182CC1">
        <w:rPr>
          <w:sz w:val="22"/>
        </w:rPr>
        <w:t xml:space="preserve"> Российская Федерация, г. Москва </w:t>
      </w:r>
    </w:p>
    <w:p w14:paraId="71E81B6B" w14:textId="77777777" w:rsidR="00073107" w:rsidRPr="00182CC1" w:rsidRDefault="00B66865" w:rsidP="00583494">
      <w:pPr>
        <w:spacing w:after="0" w:line="240" w:lineRule="auto"/>
        <w:ind w:firstLine="567"/>
        <w:rPr>
          <w:sz w:val="22"/>
        </w:rPr>
      </w:pPr>
      <w:r w:rsidRPr="00182CC1">
        <w:rPr>
          <w:b w:val="0"/>
          <w:i w:val="0"/>
          <w:sz w:val="22"/>
        </w:rPr>
        <w:t>ОГРН:</w:t>
      </w:r>
      <w:r w:rsidRPr="00182CC1">
        <w:rPr>
          <w:sz w:val="22"/>
        </w:rPr>
        <w:t xml:space="preserve"> 1027739387411 </w:t>
      </w:r>
    </w:p>
    <w:p w14:paraId="5AB3E3A3" w14:textId="77777777" w:rsidR="0038218E" w:rsidRPr="00182CC1" w:rsidRDefault="0038218E" w:rsidP="00583494">
      <w:pPr>
        <w:spacing w:after="0" w:line="240" w:lineRule="auto"/>
        <w:ind w:left="-15" w:firstLine="567"/>
        <w:rPr>
          <w:b w:val="0"/>
          <w:i w:val="0"/>
          <w:sz w:val="22"/>
        </w:rPr>
      </w:pPr>
    </w:p>
    <w:p w14:paraId="52BCC85B" w14:textId="4BAD33E5" w:rsidR="00DC7006" w:rsidRPr="00182CC1" w:rsidRDefault="00433A00" w:rsidP="00583494">
      <w:pPr>
        <w:spacing w:after="0" w:line="240" w:lineRule="auto"/>
        <w:ind w:left="-15" w:firstLine="567"/>
        <w:rPr>
          <w:sz w:val="22"/>
        </w:rPr>
      </w:pPr>
      <w:r w:rsidRPr="00182CC1">
        <w:rPr>
          <w:b w:val="0"/>
          <w:i w:val="0"/>
          <w:sz w:val="22"/>
        </w:rPr>
        <w:t>4.2.6. В случае если эмитент и (или) уполномоченное им лицо намереваются заключать предварительные договоры, содержащие обязанность заключить в будущем основной договор, направленный на отчуждение размещаемых ценных бумаг первому владельцу, или собирать предварительные заявки на приобретение размещаемых ценных бумаг, указывается порядок заключения таких предварительных договоров или порядок подачи и сбора таких предварительных заявок.</w:t>
      </w:r>
    </w:p>
    <w:p w14:paraId="62FC0978" w14:textId="3F49625E" w:rsidR="00CC385C" w:rsidRPr="00182CC1" w:rsidRDefault="00DC7006" w:rsidP="00583494">
      <w:pPr>
        <w:spacing w:after="0" w:line="240" w:lineRule="auto"/>
        <w:ind w:left="-15" w:firstLine="567"/>
        <w:rPr>
          <w:b w:val="0"/>
          <w:i w:val="0"/>
          <w:sz w:val="22"/>
        </w:rPr>
      </w:pPr>
      <w:r w:rsidRPr="00182CC1">
        <w:rPr>
          <w:sz w:val="22"/>
        </w:rPr>
        <w:t xml:space="preserve">На </w:t>
      </w:r>
      <w:r w:rsidR="009768E1" w:rsidRPr="00182CC1">
        <w:rPr>
          <w:sz w:val="22"/>
        </w:rPr>
        <w:t>момент</w:t>
      </w:r>
      <w:r w:rsidRPr="00182CC1">
        <w:rPr>
          <w:sz w:val="22"/>
        </w:rPr>
        <w:t xml:space="preserve"> подписания </w:t>
      </w:r>
      <w:r w:rsidR="00E55D5E" w:rsidRPr="00182CC1">
        <w:rPr>
          <w:sz w:val="22"/>
        </w:rPr>
        <w:t xml:space="preserve">настоящего документа </w:t>
      </w:r>
      <w:r w:rsidRPr="00182CC1">
        <w:rPr>
          <w:sz w:val="22"/>
        </w:rPr>
        <w:t>истек срок для заключения предварительных договоров, содержащих обязанность заключить в будущем основной договор, направленный на отчуждение размещаемых ценных бумаг первому владельцу.</w:t>
      </w:r>
    </w:p>
    <w:p w14:paraId="6F50DF45" w14:textId="77777777" w:rsidR="00433A00" w:rsidRPr="00182CC1" w:rsidRDefault="00433A00" w:rsidP="00583494">
      <w:pPr>
        <w:spacing w:after="0" w:line="240" w:lineRule="auto"/>
        <w:ind w:left="-15" w:firstLine="567"/>
        <w:rPr>
          <w:b w:val="0"/>
          <w:i w:val="0"/>
          <w:sz w:val="22"/>
        </w:rPr>
      </w:pPr>
    </w:p>
    <w:p w14:paraId="3EAFA8E9" w14:textId="77777777" w:rsidR="00433A00" w:rsidRPr="00182CC1" w:rsidRDefault="00433A00" w:rsidP="00583494">
      <w:pPr>
        <w:adjustRightInd w:val="0"/>
        <w:spacing w:after="0" w:line="240" w:lineRule="auto"/>
        <w:ind w:firstLine="567"/>
        <w:rPr>
          <w:b w:val="0"/>
          <w:i w:val="0"/>
          <w:sz w:val="22"/>
        </w:rPr>
      </w:pPr>
      <w:r w:rsidRPr="00182CC1">
        <w:rPr>
          <w:b w:val="0"/>
          <w:i w:val="0"/>
          <w:sz w:val="22"/>
        </w:rPr>
        <w:t>4.2.7. В случае если размещение ценных бумаг осуществляется эмитентом с привлечением брокеров, оказывающих эмитенту услуги по размещению и (или) по организации размещения ценных бумаг (включая консультационные услуги, а также услуги, связанные с приобретением брокером за свой счет размещаемых ценных бумаг), по каждому такому лицу указываются:</w:t>
      </w:r>
    </w:p>
    <w:p w14:paraId="253744FF" w14:textId="70E93BFF" w:rsidR="00A020D7" w:rsidRPr="00182CC1" w:rsidRDefault="00A020D7" w:rsidP="00583494">
      <w:pPr>
        <w:adjustRightInd w:val="0"/>
        <w:spacing w:after="0" w:line="240" w:lineRule="auto"/>
        <w:ind w:firstLine="567"/>
        <w:rPr>
          <w:rFonts w:eastAsia="Calibri"/>
          <w:sz w:val="22"/>
          <w:lang w:eastAsia="en-US"/>
        </w:rPr>
      </w:pPr>
      <w:r w:rsidRPr="00182CC1">
        <w:rPr>
          <w:rFonts w:eastAsia="Calibri"/>
          <w:sz w:val="22"/>
          <w:lang w:eastAsia="en-US"/>
        </w:rPr>
        <w:t>Информация об организациях, которые оказывают Эмитенту услуги по организации размещения Биржевых облигаций (далее – Организаторы):</w:t>
      </w:r>
    </w:p>
    <w:p w14:paraId="545EBB42" w14:textId="088159E4" w:rsidR="00A020D7" w:rsidRPr="00182CC1" w:rsidRDefault="00A020D7" w:rsidP="00C80E4F">
      <w:pPr>
        <w:adjustRightInd w:val="0"/>
        <w:spacing w:after="0" w:line="240" w:lineRule="auto"/>
        <w:ind w:firstLine="567"/>
        <w:rPr>
          <w:b w:val="0"/>
          <w:i w:val="0"/>
          <w:sz w:val="22"/>
        </w:rPr>
      </w:pPr>
    </w:p>
    <w:p w14:paraId="0B8D5565" w14:textId="77777777" w:rsidR="00DB2B9A" w:rsidRPr="00182CC1" w:rsidRDefault="00DB2B9A" w:rsidP="00C80E4F">
      <w:pPr>
        <w:spacing w:after="0" w:line="240" w:lineRule="auto"/>
        <w:ind w:firstLine="567"/>
        <w:rPr>
          <w:b w:val="0"/>
          <w:i w:val="0"/>
          <w:sz w:val="22"/>
        </w:rPr>
      </w:pPr>
      <w:r w:rsidRPr="00182CC1">
        <w:rPr>
          <w:b w:val="0"/>
          <w:i w:val="0"/>
          <w:sz w:val="22"/>
        </w:rPr>
        <w:t xml:space="preserve">Полное фирменное наименование: </w:t>
      </w:r>
      <w:r w:rsidRPr="00182CC1">
        <w:rPr>
          <w:bCs/>
          <w:iCs/>
          <w:sz w:val="22"/>
        </w:rPr>
        <w:t>Акционерное общество ВТБ Капитал</w:t>
      </w:r>
    </w:p>
    <w:p w14:paraId="4811BD03" w14:textId="77777777" w:rsidR="00DB2B9A" w:rsidRPr="00182CC1" w:rsidRDefault="00DB2B9A" w:rsidP="00C80E4F">
      <w:pPr>
        <w:spacing w:after="0" w:line="240" w:lineRule="auto"/>
        <w:ind w:firstLine="567"/>
        <w:rPr>
          <w:b w:val="0"/>
          <w:i w:val="0"/>
          <w:sz w:val="22"/>
        </w:rPr>
      </w:pPr>
      <w:r w:rsidRPr="00182CC1">
        <w:rPr>
          <w:b w:val="0"/>
          <w:i w:val="0"/>
          <w:sz w:val="22"/>
        </w:rPr>
        <w:t xml:space="preserve">ОГРН: </w:t>
      </w:r>
      <w:r w:rsidRPr="00182CC1">
        <w:rPr>
          <w:sz w:val="22"/>
        </w:rPr>
        <w:t>1067746393780</w:t>
      </w:r>
    </w:p>
    <w:p w14:paraId="6B8CF434" w14:textId="77777777" w:rsidR="00DB2B9A" w:rsidRPr="00182CC1" w:rsidRDefault="00DB2B9A" w:rsidP="00C80E4F">
      <w:pPr>
        <w:spacing w:after="0" w:line="240" w:lineRule="auto"/>
        <w:ind w:firstLine="567"/>
        <w:rPr>
          <w:bCs/>
          <w:iCs/>
          <w:sz w:val="22"/>
        </w:rPr>
      </w:pPr>
      <w:r w:rsidRPr="00182CC1">
        <w:rPr>
          <w:b w:val="0"/>
          <w:i w:val="0"/>
          <w:sz w:val="22"/>
        </w:rPr>
        <w:t xml:space="preserve">Место нахождения: </w:t>
      </w:r>
      <w:r w:rsidRPr="00182CC1">
        <w:rPr>
          <w:bCs/>
          <w:iCs/>
          <w:sz w:val="22"/>
        </w:rPr>
        <w:t>г. Москва</w:t>
      </w:r>
    </w:p>
    <w:p w14:paraId="656235B3" w14:textId="0F8B9518" w:rsidR="00DB2B9A" w:rsidRPr="00182CC1" w:rsidRDefault="00DB2B9A" w:rsidP="00C80E4F">
      <w:pPr>
        <w:adjustRightInd w:val="0"/>
        <w:spacing w:after="0" w:line="240" w:lineRule="auto"/>
        <w:ind w:firstLine="567"/>
        <w:rPr>
          <w:b w:val="0"/>
          <w:i w:val="0"/>
          <w:sz w:val="22"/>
        </w:rPr>
      </w:pPr>
    </w:p>
    <w:p w14:paraId="28D63C42" w14:textId="77777777" w:rsidR="00DB2B9A" w:rsidRPr="00182CC1" w:rsidRDefault="00DB2B9A" w:rsidP="00C80E4F">
      <w:pPr>
        <w:spacing w:after="0" w:line="240" w:lineRule="auto"/>
        <w:ind w:firstLine="567"/>
        <w:rPr>
          <w:b w:val="0"/>
          <w:i w:val="0"/>
          <w:sz w:val="22"/>
        </w:rPr>
      </w:pPr>
      <w:r w:rsidRPr="00182CC1">
        <w:rPr>
          <w:b w:val="0"/>
          <w:i w:val="0"/>
          <w:sz w:val="22"/>
        </w:rPr>
        <w:t xml:space="preserve">Полное фирменное наименование: </w:t>
      </w:r>
      <w:r w:rsidRPr="00182CC1">
        <w:rPr>
          <w:bCs/>
          <w:iCs/>
          <w:sz w:val="22"/>
        </w:rPr>
        <w:t xml:space="preserve">«Газпромбанк» (Акционерное общество) </w:t>
      </w:r>
    </w:p>
    <w:p w14:paraId="3DD2883E" w14:textId="77777777" w:rsidR="00DB2B9A" w:rsidRPr="00182CC1" w:rsidRDefault="00DB2B9A" w:rsidP="00C80E4F">
      <w:pPr>
        <w:spacing w:after="0" w:line="240" w:lineRule="auto"/>
        <w:ind w:firstLine="567"/>
        <w:rPr>
          <w:b w:val="0"/>
          <w:i w:val="0"/>
          <w:sz w:val="22"/>
        </w:rPr>
      </w:pPr>
      <w:r w:rsidRPr="00182CC1">
        <w:rPr>
          <w:b w:val="0"/>
          <w:i w:val="0"/>
          <w:sz w:val="22"/>
        </w:rPr>
        <w:t xml:space="preserve">ОГРН: </w:t>
      </w:r>
      <w:r w:rsidRPr="00182CC1">
        <w:rPr>
          <w:sz w:val="22"/>
        </w:rPr>
        <w:t xml:space="preserve">1027700167110 </w:t>
      </w:r>
    </w:p>
    <w:p w14:paraId="78E38578" w14:textId="7E1D32F5" w:rsidR="00DB2B9A" w:rsidRPr="00182CC1" w:rsidRDefault="00DB2B9A" w:rsidP="00C80E4F">
      <w:pPr>
        <w:spacing w:after="0" w:line="240" w:lineRule="auto"/>
        <w:ind w:firstLine="567"/>
        <w:rPr>
          <w:bCs/>
          <w:iCs/>
          <w:sz w:val="22"/>
        </w:rPr>
      </w:pPr>
      <w:r w:rsidRPr="00182CC1">
        <w:rPr>
          <w:b w:val="0"/>
          <w:i w:val="0"/>
          <w:sz w:val="22"/>
        </w:rPr>
        <w:t xml:space="preserve">Место нахождения: </w:t>
      </w:r>
      <w:r w:rsidRPr="00182CC1">
        <w:rPr>
          <w:bCs/>
          <w:iCs/>
          <w:sz w:val="22"/>
        </w:rPr>
        <w:t>г. Москва</w:t>
      </w:r>
    </w:p>
    <w:p w14:paraId="1AEFAB26" w14:textId="0C837CA4" w:rsidR="000C5C1B" w:rsidRPr="00182CC1" w:rsidRDefault="000C5C1B" w:rsidP="00724178">
      <w:pPr>
        <w:pStyle w:val="ConsPlusNormal"/>
        <w:ind w:firstLine="0"/>
        <w:jc w:val="both"/>
        <w:rPr>
          <w:b/>
          <w:i/>
          <w:color w:val="000000"/>
        </w:rPr>
      </w:pPr>
    </w:p>
    <w:p w14:paraId="221078D5" w14:textId="77777777" w:rsidR="00724178" w:rsidRPr="00182CC1" w:rsidRDefault="00724178" w:rsidP="00724178">
      <w:pPr>
        <w:spacing w:after="0" w:line="240" w:lineRule="auto"/>
        <w:ind w:firstLine="567"/>
        <w:rPr>
          <w:bCs/>
          <w:iCs/>
          <w:sz w:val="22"/>
        </w:rPr>
      </w:pPr>
      <w:r w:rsidRPr="00182CC1">
        <w:rPr>
          <w:b w:val="0"/>
          <w:i w:val="0"/>
          <w:sz w:val="22"/>
        </w:rPr>
        <w:t xml:space="preserve">Полное фирменное наименование: </w:t>
      </w:r>
      <w:r w:rsidRPr="00182CC1">
        <w:rPr>
          <w:bCs/>
          <w:iCs/>
          <w:sz w:val="22"/>
        </w:rPr>
        <w:t>Акционерное общество «Райффайзенбанк».</w:t>
      </w:r>
    </w:p>
    <w:p w14:paraId="6CF84D08" w14:textId="77777777" w:rsidR="00724178" w:rsidRPr="00182CC1" w:rsidRDefault="00724178" w:rsidP="00724178">
      <w:pPr>
        <w:spacing w:after="0" w:line="240" w:lineRule="auto"/>
        <w:ind w:firstLine="567"/>
        <w:rPr>
          <w:b w:val="0"/>
          <w:i w:val="0"/>
          <w:sz w:val="22"/>
        </w:rPr>
      </w:pPr>
      <w:r w:rsidRPr="00182CC1">
        <w:rPr>
          <w:b w:val="0"/>
          <w:i w:val="0"/>
          <w:sz w:val="22"/>
        </w:rPr>
        <w:t xml:space="preserve">ОГРН: </w:t>
      </w:r>
      <w:r w:rsidRPr="00182CC1">
        <w:rPr>
          <w:bCs/>
          <w:iCs/>
          <w:sz w:val="22"/>
        </w:rPr>
        <w:t>1027739326449.</w:t>
      </w:r>
    </w:p>
    <w:p w14:paraId="74FB75C5" w14:textId="77777777" w:rsidR="00996581" w:rsidRDefault="00724178" w:rsidP="00996581">
      <w:pPr>
        <w:spacing w:after="0" w:line="240" w:lineRule="auto"/>
        <w:ind w:firstLine="567"/>
        <w:rPr>
          <w:bCs/>
          <w:iCs/>
          <w:sz w:val="22"/>
        </w:rPr>
      </w:pPr>
      <w:r w:rsidRPr="00182CC1">
        <w:rPr>
          <w:b w:val="0"/>
          <w:i w:val="0"/>
          <w:sz w:val="22"/>
        </w:rPr>
        <w:t xml:space="preserve">Место нахождения: </w:t>
      </w:r>
      <w:r w:rsidRPr="00182CC1">
        <w:rPr>
          <w:bCs/>
          <w:iCs/>
          <w:sz w:val="22"/>
        </w:rPr>
        <w:t>Р</w:t>
      </w:r>
      <w:r w:rsidR="00CB18C1">
        <w:rPr>
          <w:bCs/>
          <w:iCs/>
          <w:sz w:val="22"/>
        </w:rPr>
        <w:t>оссийская Федерация, г. Москва.</w:t>
      </w:r>
    </w:p>
    <w:p w14:paraId="56FF8C89" w14:textId="77777777" w:rsidR="00996581" w:rsidRDefault="00996581" w:rsidP="00996581">
      <w:pPr>
        <w:spacing w:after="0" w:line="240" w:lineRule="auto"/>
        <w:ind w:firstLine="567"/>
        <w:rPr>
          <w:b w:val="0"/>
          <w:bCs/>
          <w:i w:val="0"/>
          <w:iCs/>
          <w:sz w:val="22"/>
        </w:rPr>
      </w:pPr>
    </w:p>
    <w:p w14:paraId="015EB1B4" w14:textId="5613F735" w:rsidR="00996581" w:rsidRPr="00996581" w:rsidRDefault="00996581" w:rsidP="00996581">
      <w:pPr>
        <w:spacing w:after="0" w:line="240" w:lineRule="auto"/>
        <w:ind w:firstLine="567"/>
        <w:rPr>
          <w:bCs/>
          <w:iCs/>
          <w:sz w:val="22"/>
        </w:rPr>
      </w:pPr>
      <w:r w:rsidRPr="00996581">
        <w:rPr>
          <w:b w:val="0"/>
          <w:bCs/>
          <w:i w:val="0"/>
          <w:iCs/>
          <w:sz w:val="22"/>
        </w:rPr>
        <w:t xml:space="preserve">Полное фирменное наименование: </w:t>
      </w:r>
      <w:r w:rsidRPr="00996581">
        <w:rPr>
          <w:bCs/>
          <w:iCs/>
          <w:sz w:val="22"/>
        </w:rPr>
        <w:t>А</w:t>
      </w:r>
      <w:r>
        <w:rPr>
          <w:bCs/>
          <w:iCs/>
          <w:sz w:val="22"/>
        </w:rPr>
        <w:t xml:space="preserve">кционерное общество «Российский </w:t>
      </w:r>
      <w:r w:rsidRPr="00996581">
        <w:rPr>
          <w:bCs/>
          <w:iCs/>
          <w:sz w:val="22"/>
        </w:rPr>
        <w:t>Сельскохозяйственный банк»</w:t>
      </w:r>
    </w:p>
    <w:p w14:paraId="28D407CE" w14:textId="77777777" w:rsidR="00996581" w:rsidRPr="00996581" w:rsidRDefault="00996581" w:rsidP="00996581">
      <w:pPr>
        <w:spacing w:after="0" w:line="240" w:lineRule="auto"/>
        <w:ind w:firstLine="567"/>
        <w:rPr>
          <w:bCs/>
          <w:iCs/>
          <w:sz w:val="22"/>
        </w:rPr>
      </w:pPr>
      <w:r w:rsidRPr="00996581">
        <w:rPr>
          <w:b w:val="0"/>
          <w:bCs/>
          <w:i w:val="0"/>
          <w:iCs/>
          <w:sz w:val="22"/>
        </w:rPr>
        <w:t>ОГРН:</w:t>
      </w:r>
      <w:r w:rsidRPr="00996581">
        <w:rPr>
          <w:bCs/>
          <w:iCs/>
          <w:sz w:val="22"/>
        </w:rPr>
        <w:t xml:space="preserve"> 1027700342890</w:t>
      </w:r>
    </w:p>
    <w:p w14:paraId="162040ED" w14:textId="693C3344" w:rsidR="00CB18C1" w:rsidRPr="00182CC1" w:rsidRDefault="00996581" w:rsidP="00996581">
      <w:pPr>
        <w:spacing w:after="0" w:line="240" w:lineRule="auto"/>
        <w:ind w:firstLine="567"/>
        <w:rPr>
          <w:bCs/>
          <w:iCs/>
          <w:sz w:val="22"/>
        </w:rPr>
      </w:pPr>
      <w:r w:rsidRPr="00996581">
        <w:rPr>
          <w:b w:val="0"/>
          <w:bCs/>
          <w:i w:val="0"/>
          <w:iCs/>
          <w:sz w:val="22"/>
        </w:rPr>
        <w:t>Место нахождения:</w:t>
      </w:r>
      <w:r w:rsidRPr="00996581">
        <w:rPr>
          <w:bCs/>
          <w:iCs/>
          <w:sz w:val="22"/>
        </w:rPr>
        <w:t xml:space="preserve"> город Москва</w:t>
      </w:r>
    </w:p>
    <w:p w14:paraId="22A797A7" w14:textId="77777777" w:rsidR="00724178" w:rsidRPr="00182CC1" w:rsidRDefault="00724178" w:rsidP="00724178">
      <w:pPr>
        <w:spacing w:after="0" w:line="240" w:lineRule="auto"/>
        <w:ind w:firstLine="567"/>
        <w:rPr>
          <w:bCs/>
          <w:iCs/>
        </w:rPr>
      </w:pPr>
    </w:p>
    <w:p w14:paraId="585F8AC9" w14:textId="77777777" w:rsidR="00724178" w:rsidRPr="00182CC1" w:rsidRDefault="00724178" w:rsidP="00724178">
      <w:pPr>
        <w:spacing w:after="0" w:line="240" w:lineRule="auto"/>
        <w:ind w:firstLine="567"/>
        <w:rPr>
          <w:b w:val="0"/>
          <w:i w:val="0"/>
          <w:sz w:val="22"/>
        </w:rPr>
      </w:pPr>
      <w:r w:rsidRPr="00182CC1">
        <w:rPr>
          <w:b w:val="0"/>
          <w:i w:val="0"/>
          <w:sz w:val="22"/>
        </w:rPr>
        <w:t xml:space="preserve">Полное фирменное наименование: </w:t>
      </w:r>
      <w:r w:rsidRPr="00182CC1">
        <w:rPr>
          <w:sz w:val="22"/>
        </w:rPr>
        <w:t>Акционерное общество «Сбербанк КИБ»</w:t>
      </w:r>
    </w:p>
    <w:p w14:paraId="645C3455" w14:textId="77777777" w:rsidR="00724178" w:rsidRPr="00182CC1" w:rsidRDefault="00724178" w:rsidP="00724178">
      <w:pPr>
        <w:spacing w:after="0" w:line="240" w:lineRule="auto"/>
        <w:ind w:firstLine="567"/>
        <w:rPr>
          <w:b w:val="0"/>
          <w:i w:val="0"/>
          <w:sz w:val="22"/>
        </w:rPr>
      </w:pPr>
      <w:r w:rsidRPr="00182CC1">
        <w:rPr>
          <w:b w:val="0"/>
          <w:i w:val="0"/>
          <w:sz w:val="22"/>
        </w:rPr>
        <w:t xml:space="preserve">ОГРН: </w:t>
      </w:r>
      <w:r w:rsidRPr="00182CC1">
        <w:rPr>
          <w:sz w:val="22"/>
        </w:rPr>
        <w:t>1027739007768</w:t>
      </w:r>
    </w:p>
    <w:p w14:paraId="74D5214F" w14:textId="77777777" w:rsidR="00724178" w:rsidRPr="00182CC1" w:rsidRDefault="00724178" w:rsidP="00724178">
      <w:pPr>
        <w:spacing w:after="0" w:line="240" w:lineRule="auto"/>
        <w:ind w:firstLine="567"/>
        <w:rPr>
          <w:sz w:val="22"/>
        </w:rPr>
      </w:pPr>
      <w:r w:rsidRPr="00182CC1">
        <w:rPr>
          <w:b w:val="0"/>
          <w:i w:val="0"/>
          <w:sz w:val="22"/>
        </w:rPr>
        <w:t xml:space="preserve">Место нахождения: </w:t>
      </w:r>
      <w:r w:rsidRPr="00182CC1">
        <w:rPr>
          <w:sz w:val="22"/>
        </w:rPr>
        <w:t>Российская Федерация, город Москва</w:t>
      </w:r>
    </w:p>
    <w:p w14:paraId="0DC286D2" w14:textId="77777777" w:rsidR="00724178" w:rsidRPr="00182CC1" w:rsidRDefault="00724178" w:rsidP="00724178">
      <w:pPr>
        <w:spacing w:after="0" w:line="240" w:lineRule="auto"/>
        <w:ind w:firstLine="567"/>
        <w:rPr>
          <w:sz w:val="22"/>
        </w:rPr>
      </w:pPr>
    </w:p>
    <w:p w14:paraId="4F38B540" w14:textId="77777777" w:rsidR="00724178" w:rsidRPr="00182CC1" w:rsidRDefault="00724178" w:rsidP="00724178">
      <w:pPr>
        <w:spacing w:after="0" w:line="240" w:lineRule="auto"/>
        <w:ind w:firstLine="567"/>
        <w:rPr>
          <w:sz w:val="22"/>
        </w:rPr>
      </w:pPr>
      <w:r w:rsidRPr="00182CC1">
        <w:rPr>
          <w:rFonts w:eastAsiaTheme="minorEastAsia"/>
          <w:b w:val="0"/>
          <w:i w:val="0"/>
          <w:sz w:val="23"/>
          <w:szCs w:val="23"/>
        </w:rPr>
        <w:t xml:space="preserve">Полное фирменное наименование: </w:t>
      </w:r>
      <w:r w:rsidRPr="00182CC1">
        <w:rPr>
          <w:rFonts w:eastAsiaTheme="minorEastAsia"/>
          <w:bCs/>
          <w:iCs/>
          <w:sz w:val="23"/>
          <w:szCs w:val="23"/>
        </w:rPr>
        <w:t>Публичное акционерное общество «</w:t>
      </w:r>
      <w:proofErr w:type="spellStart"/>
      <w:r w:rsidRPr="00182CC1">
        <w:rPr>
          <w:rFonts w:eastAsiaTheme="minorEastAsia"/>
          <w:bCs/>
          <w:iCs/>
          <w:sz w:val="23"/>
          <w:szCs w:val="23"/>
        </w:rPr>
        <w:t>Совкомбанк</w:t>
      </w:r>
      <w:proofErr w:type="spellEnd"/>
      <w:r w:rsidRPr="00182CC1">
        <w:rPr>
          <w:rFonts w:eastAsiaTheme="minorEastAsia"/>
          <w:bCs/>
          <w:iCs/>
          <w:sz w:val="23"/>
          <w:szCs w:val="23"/>
        </w:rPr>
        <w:t xml:space="preserve">» </w:t>
      </w:r>
    </w:p>
    <w:p w14:paraId="3480466A" w14:textId="77777777" w:rsidR="00724178" w:rsidRPr="00182CC1" w:rsidRDefault="00724178" w:rsidP="00724178">
      <w:pPr>
        <w:spacing w:after="0" w:line="240" w:lineRule="auto"/>
        <w:ind w:firstLine="567"/>
        <w:rPr>
          <w:sz w:val="22"/>
        </w:rPr>
      </w:pPr>
      <w:r w:rsidRPr="00182CC1">
        <w:rPr>
          <w:rFonts w:eastAsiaTheme="minorEastAsia"/>
          <w:b w:val="0"/>
          <w:i w:val="0"/>
          <w:sz w:val="23"/>
          <w:szCs w:val="23"/>
        </w:rPr>
        <w:t xml:space="preserve">ОГРН: </w:t>
      </w:r>
      <w:r w:rsidRPr="00182CC1">
        <w:rPr>
          <w:rFonts w:eastAsiaTheme="minorEastAsia"/>
          <w:bCs/>
          <w:iCs/>
          <w:sz w:val="23"/>
          <w:szCs w:val="23"/>
        </w:rPr>
        <w:t xml:space="preserve">1144400000425 </w:t>
      </w:r>
    </w:p>
    <w:p w14:paraId="73F0D330" w14:textId="05292067" w:rsidR="00724178" w:rsidRDefault="00724178" w:rsidP="00724178">
      <w:pPr>
        <w:spacing w:after="0" w:line="240" w:lineRule="auto"/>
        <w:ind w:firstLine="567"/>
        <w:rPr>
          <w:rFonts w:eastAsiaTheme="minorEastAsia"/>
          <w:bCs/>
          <w:iCs/>
          <w:sz w:val="23"/>
          <w:szCs w:val="23"/>
        </w:rPr>
      </w:pPr>
      <w:r w:rsidRPr="00182CC1">
        <w:rPr>
          <w:rFonts w:eastAsiaTheme="minorEastAsia"/>
          <w:b w:val="0"/>
          <w:i w:val="0"/>
          <w:sz w:val="23"/>
          <w:szCs w:val="23"/>
        </w:rPr>
        <w:t xml:space="preserve">Место нахождения: </w:t>
      </w:r>
      <w:r w:rsidRPr="00182CC1">
        <w:rPr>
          <w:rFonts w:eastAsiaTheme="minorEastAsia"/>
          <w:bCs/>
          <w:iCs/>
          <w:sz w:val="23"/>
          <w:szCs w:val="23"/>
        </w:rPr>
        <w:t>Российская Федерация, 156000, Костромская область, г. Кострома, проспект Текстильщиков, д. 46</w:t>
      </w:r>
    </w:p>
    <w:p w14:paraId="15CCCE96" w14:textId="7CDC147C" w:rsidR="00CB18C1" w:rsidRDefault="00CB18C1" w:rsidP="00724178">
      <w:pPr>
        <w:spacing w:after="0" w:line="240" w:lineRule="auto"/>
        <w:ind w:firstLine="567"/>
        <w:rPr>
          <w:rFonts w:eastAsiaTheme="minorEastAsia"/>
          <w:bCs/>
          <w:iCs/>
          <w:sz w:val="23"/>
          <w:szCs w:val="23"/>
        </w:rPr>
      </w:pPr>
    </w:p>
    <w:p w14:paraId="171DCC75" w14:textId="77777777" w:rsidR="00CB18C1" w:rsidRPr="00CB18C1" w:rsidRDefault="00CB18C1" w:rsidP="00CB18C1">
      <w:pPr>
        <w:autoSpaceDE w:val="0"/>
        <w:autoSpaceDN w:val="0"/>
        <w:adjustRightInd w:val="0"/>
        <w:spacing w:after="0" w:line="240" w:lineRule="auto"/>
        <w:ind w:firstLine="567"/>
        <w:jc w:val="left"/>
        <w:rPr>
          <w:rFonts w:eastAsiaTheme="minorEastAsia"/>
          <w:b w:val="0"/>
          <w:i w:val="0"/>
          <w:sz w:val="22"/>
        </w:rPr>
      </w:pPr>
      <w:r w:rsidRPr="00CB18C1">
        <w:rPr>
          <w:rFonts w:eastAsiaTheme="minorEastAsia"/>
          <w:b w:val="0"/>
          <w:i w:val="0"/>
          <w:sz w:val="22"/>
        </w:rPr>
        <w:t xml:space="preserve">Полное фирменное наименование: </w:t>
      </w:r>
      <w:r w:rsidRPr="00CB18C1">
        <w:rPr>
          <w:rFonts w:eastAsiaTheme="minorEastAsia"/>
          <w:bCs/>
          <w:iCs/>
          <w:sz w:val="22"/>
        </w:rPr>
        <w:t xml:space="preserve">Акционерное общество «ЮниКредит Банк» </w:t>
      </w:r>
    </w:p>
    <w:p w14:paraId="6D396EC1" w14:textId="77777777" w:rsidR="00CB18C1" w:rsidRPr="00CB18C1" w:rsidRDefault="00CB18C1" w:rsidP="00CB18C1">
      <w:pPr>
        <w:autoSpaceDE w:val="0"/>
        <w:autoSpaceDN w:val="0"/>
        <w:adjustRightInd w:val="0"/>
        <w:spacing w:after="0" w:line="240" w:lineRule="auto"/>
        <w:ind w:firstLine="567"/>
        <w:jc w:val="left"/>
        <w:rPr>
          <w:rFonts w:eastAsiaTheme="minorEastAsia"/>
          <w:b w:val="0"/>
          <w:i w:val="0"/>
          <w:sz w:val="22"/>
        </w:rPr>
      </w:pPr>
      <w:r w:rsidRPr="00CB18C1">
        <w:rPr>
          <w:rFonts w:eastAsiaTheme="minorEastAsia"/>
          <w:b w:val="0"/>
          <w:i w:val="0"/>
          <w:sz w:val="22"/>
        </w:rPr>
        <w:t xml:space="preserve">ОГРН: </w:t>
      </w:r>
      <w:r w:rsidRPr="00CB18C1">
        <w:rPr>
          <w:rFonts w:eastAsiaTheme="minorEastAsia"/>
          <w:bCs/>
          <w:iCs/>
          <w:sz w:val="22"/>
        </w:rPr>
        <w:t xml:space="preserve">1027739082106 </w:t>
      </w:r>
    </w:p>
    <w:p w14:paraId="220AC3F9" w14:textId="4F5AE28A" w:rsidR="00CB18C1" w:rsidRPr="00182CC1" w:rsidRDefault="00CB18C1" w:rsidP="00CB18C1">
      <w:pPr>
        <w:spacing w:after="0" w:line="240" w:lineRule="auto"/>
        <w:ind w:firstLine="567"/>
        <w:rPr>
          <w:sz w:val="22"/>
        </w:rPr>
      </w:pPr>
      <w:r w:rsidRPr="00CB18C1">
        <w:rPr>
          <w:rFonts w:eastAsiaTheme="minorEastAsia"/>
          <w:b w:val="0"/>
          <w:i w:val="0"/>
          <w:sz w:val="22"/>
        </w:rPr>
        <w:t xml:space="preserve">Место нахождения: </w:t>
      </w:r>
      <w:r w:rsidRPr="00CB18C1">
        <w:rPr>
          <w:rFonts w:eastAsiaTheme="minorEastAsia"/>
          <w:bCs/>
          <w:iCs/>
          <w:sz w:val="22"/>
        </w:rPr>
        <w:t>119034, г. Москва, Пречистенская наб., д. 9</w:t>
      </w:r>
    </w:p>
    <w:p w14:paraId="046B2A6B" w14:textId="77777777" w:rsidR="00724178" w:rsidRPr="00182CC1" w:rsidRDefault="00724178" w:rsidP="00724178">
      <w:pPr>
        <w:spacing w:after="0" w:line="240" w:lineRule="auto"/>
        <w:ind w:firstLine="567"/>
        <w:rPr>
          <w:bCs/>
          <w:iCs/>
        </w:rPr>
      </w:pPr>
    </w:p>
    <w:p w14:paraId="2332D133" w14:textId="202F24AA" w:rsidR="00A020D7" w:rsidRPr="00837158" w:rsidRDefault="00A020D7" w:rsidP="00724178">
      <w:pPr>
        <w:spacing w:after="0" w:line="240" w:lineRule="auto"/>
        <w:ind w:firstLine="567"/>
        <w:rPr>
          <w:sz w:val="22"/>
        </w:rPr>
      </w:pPr>
      <w:r w:rsidRPr="00837158">
        <w:rPr>
          <w:sz w:val="22"/>
        </w:rPr>
        <w:lastRenderedPageBreak/>
        <w:t>Организацией, оказывающей Эмитенту услуги по размещению Биржевых облигаций, является агент по размещению ценных бумаг, действующий по поручению и за счёт Эмитента (далее - Андеррайтер):</w:t>
      </w:r>
    </w:p>
    <w:p w14:paraId="4B9E4222" w14:textId="77777777" w:rsidR="00685D6F" w:rsidRPr="00182CC1" w:rsidRDefault="00685D6F" w:rsidP="00724178">
      <w:pPr>
        <w:spacing w:after="0" w:line="240" w:lineRule="auto"/>
        <w:ind w:firstLine="567"/>
        <w:rPr>
          <w:bCs/>
          <w:iCs/>
        </w:rPr>
      </w:pPr>
    </w:p>
    <w:p w14:paraId="2F362BDA" w14:textId="77777777" w:rsidR="00DB2B9A" w:rsidRPr="00182CC1" w:rsidRDefault="00DB2B9A" w:rsidP="00DB2B9A">
      <w:pPr>
        <w:spacing w:after="0" w:line="240" w:lineRule="auto"/>
        <w:ind w:firstLine="567"/>
        <w:rPr>
          <w:b w:val="0"/>
          <w:i w:val="0"/>
          <w:sz w:val="22"/>
        </w:rPr>
      </w:pPr>
      <w:r w:rsidRPr="00182CC1">
        <w:rPr>
          <w:b w:val="0"/>
          <w:i w:val="0"/>
          <w:sz w:val="22"/>
        </w:rPr>
        <w:t xml:space="preserve">Полное фирменное наименование: </w:t>
      </w:r>
      <w:r w:rsidRPr="00182CC1">
        <w:rPr>
          <w:sz w:val="22"/>
        </w:rPr>
        <w:t>Акционерное общество «Сбербанк КИБ»</w:t>
      </w:r>
    </w:p>
    <w:p w14:paraId="4C3D0A69" w14:textId="77777777" w:rsidR="00DB2B9A" w:rsidRPr="00182CC1" w:rsidRDefault="00DB2B9A" w:rsidP="00DB2B9A">
      <w:pPr>
        <w:spacing w:after="0" w:line="240" w:lineRule="auto"/>
        <w:ind w:firstLine="567"/>
        <w:rPr>
          <w:b w:val="0"/>
          <w:i w:val="0"/>
          <w:sz w:val="22"/>
        </w:rPr>
      </w:pPr>
      <w:r w:rsidRPr="00182CC1">
        <w:rPr>
          <w:b w:val="0"/>
          <w:i w:val="0"/>
          <w:sz w:val="22"/>
        </w:rPr>
        <w:t xml:space="preserve">ОГРН: </w:t>
      </w:r>
      <w:r w:rsidRPr="00182CC1">
        <w:rPr>
          <w:sz w:val="22"/>
        </w:rPr>
        <w:t>1027739007768</w:t>
      </w:r>
    </w:p>
    <w:p w14:paraId="5CC52B2B" w14:textId="77777777" w:rsidR="00DB2B9A" w:rsidRPr="00182CC1" w:rsidRDefault="00DB2B9A" w:rsidP="00DB2B9A">
      <w:pPr>
        <w:spacing w:after="0" w:line="240" w:lineRule="auto"/>
        <w:ind w:firstLine="567"/>
        <w:rPr>
          <w:sz w:val="22"/>
        </w:rPr>
      </w:pPr>
      <w:r w:rsidRPr="00182CC1">
        <w:rPr>
          <w:b w:val="0"/>
          <w:i w:val="0"/>
          <w:sz w:val="22"/>
        </w:rPr>
        <w:t xml:space="preserve">Место нахождения: </w:t>
      </w:r>
      <w:r w:rsidRPr="00182CC1">
        <w:rPr>
          <w:sz w:val="22"/>
        </w:rPr>
        <w:t>Российская Федерация, город Москва</w:t>
      </w:r>
    </w:p>
    <w:p w14:paraId="0E82071D" w14:textId="213B4267" w:rsidR="00C80E4F" w:rsidRPr="00182CC1" w:rsidRDefault="00C80E4F" w:rsidP="00111968">
      <w:pPr>
        <w:widowControl w:val="0"/>
        <w:ind w:firstLine="0"/>
        <w:rPr>
          <w:b w:val="0"/>
          <w:i w:val="0"/>
          <w:sz w:val="22"/>
        </w:rPr>
      </w:pPr>
    </w:p>
    <w:p w14:paraId="0200BE78" w14:textId="33266445" w:rsidR="00A020D7" w:rsidRPr="00182CC1" w:rsidRDefault="00C4303C" w:rsidP="00EA7C76">
      <w:pPr>
        <w:autoSpaceDE w:val="0"/>
        <w:autoSpaceDN w:val="0"/>
        <w:adjustRightInd w:val="0"/>
        <w:spacing w:after="0" w:line="240" w:lineRule="auto"/>
        <w:ind w:firstLine="567"/>
        <w:contextualSpacing/>
        <w:rPr>
          <w:b w:val="0"/>
          <w:bCs/>
          <w:i w:val="0"/>
          <w:iCs/>
          <w:sz w:val="22"/>
        </w:rPr>
      </w:pPr>
      <w:r w:rsidRPr="00182CC1">
        <w:rPr>
          <w:b w:val="0"/>
          <w:bCs/>
          <w:i w:val="0"/>
          <w:iCs/>
          <w:sz w:val="22"/>
        </w:rPr>
        <w:t>Основные обязанности данного лица в соответствии с его договором с эмитентом, в том числе:</w:t>
      </w:r>
    </w:p>
    <w:p w14:paraId="06972A93" w14:textId="766AA25F" w:rsidR="00C4303C" w:rsidRPr="00182CC1" w:rsidRDefault="00C4303C" w:rsidP="00EA7C76">
      <w:pPr>
        <w:spacing w:after="0" w:line="240" w:lineRule="auto"/>
        <w:ind w:firstLine="567"/>
        <w:contextualSpacing/>
        <w:rPr>
          <w:b w:val="0"/>
          <w:bCs/>
          <w:i w:val="0"/>
          <w:iCs/>
          <w:sz w:val="22"/>
        </w:rPr>
      </w:pPr>
      <w:r w:rsidRPr="00182CC1">
        <w:rPr>
          <w:b w:val="0"/>
          <w:bCs/>
          <w:i w:val="0"/>
          <w:iCs/>
          <w:sz w:val="22"/>
        </w:rPr>
        <w:t>Основные обязанности Организаторов:</w:t>
      </w:r>
    </w:p>
    <w:p w14:paraId="5F8FB64C" w14:textId="32CA33BD" w:rsidR="00111968" w:rsidRPr="00182CC1" w:rsidRDefault="00111968" w:rsidP="00EA7C76">
      <w:pPr>
        <w:autoSpaceDE w:val="0"/>
        <w:autoSpaceDN w:val="0"/>
        <w:adjustRightInd w:val="0"/>
        <w:spacing w:after="0" w:line="240" w:lineRule="auto"/>
        <w:ind w:firstLine="567"/>
        <w:contextualSpacing/>
        <w:rPr>
          <w:sz w:val="22"/>
        </w:rPr>
      </w:pPr>
      <w:r w:rsidRPr="00182CC1">
        <w:rPr>
          <w:sz w:val="22"/>
        </w:rPr>
        <w:t xml:space="preserve">- </w:t>
      </w:r>
      <w:r w:rsidR="002A0A0A" w:rsidRPr="00182CC1">
        <w:rPr>
          <w:sz w:val="22"/>
        </w:rPr>
        <w:t>предоставление Эмитенту консультаций по организационно-техническим вопросам проведения размещения Биржевых облигаций;</w:t>
      </w:r>
    </w:p>
    <w:p w14:paraId="5E003905" w14:textId="61D81F33" w:rsidR="00460417" w:rsidRPr="00182CC1" w:rsidRDefault="00460417" w:rsidP="00EA7C76">
      <w:pPr>
        <w:autoSpaceDE w:val="0"/>
        <w:autoSpaceDN w:val="0"/>
        <w:adjustRightInd w:val="0"/>
        <w:spacing w:after="0" w:line="240" w:lineRule="auto"/>
        <w:ind w:firstLine="567"/>
        <w:contextualSpacing/>
        <w:rPr>
          <w:sz w:val="22"/>
        </w:rPr>
      </w:pPr>
      <w:r w:rsidRPr="00182CC1">
        <w:rPr>
          <w:sz w:val="22"/>
        </w:rPr>
        <w:t>- подготовка, организация и проведение маркетинговых презентационных мероприятий перед размещением Биржевых облигаций;</w:t>
      </w:r>
    </w:p>
    <w:p w14:paraId="2751699D" w14:textId="20FEDD5E" w:rsidR="00111968" w:rsidRPr="00182CC1" w:rsidRDefault="00703336" w:rsidP="00EA7C76">
      <w:pPr>
        <w:autoSpaceDE w:val="0"/>
        <w:autoSpaceDN w:val="0"/>
        <w:adjustRightInd w:val="0"/>
        <w:spacing w:after="0" w:line="240" w:lineRule="auto"/>
        <w:ind w:firstLine="567"/>
        <w:contextualSpacing/>
        <w:rPr>
          <w:sz w:val="22"/>
        </w:rPr>
      </w:pPr>
      <w:r w:rsidRPr="00182CC1">
        <w:rPr>
          <w:sz w:val="22"/>
        </w:rPr>
        <w:t>- предоставление консультаций по вопросам рыночной практики выпуска Биржевых облигаций, их размещения, обращения и погашения (не содержащих в себе индивидуальных инвестиционных рекомендаций), в том числе предоставление консультаций при раскрытии информации на этапах процедуры эмиссии (размещения) Облигаций и при подготовке соответствующих информационных сообщений</w:t>
      </w:r>
      <w:r w:rsidR="002A0A0A" w:rsidRPr="00182CC1">
        <w:rPr>
          <w:sz w:val="22"/>
        </w:rPr>
        <w:t>;</w:t>
      </w:r>
    </w:p>
    <w:p w14:paraId="0837A539" w14:textId="03B601D6" w:rsidR="00111968" w:rsidRPr="00182CC1" w:rsidRDefault="00703336" w:rsidP="00EA7C76">
      <w:pPr>
        <w:autoSpaceDE w:val="0"/>
        <w:autoSpaceDN w:val="0"/>
        <w:adjustRightInd w:val="0"/>
        <w:spacing w:after="0" w:line="240" w:lineRule="auto"/>
        <w:ind w:firstLine="567"/>
        <w:contextualSpacing/>
        <w:rPr>
          <w:sz w:val="22"/>
        </w:rPr>
      </w:pPr>
      <w:r w:rsidRPr="00182CC1">
        <w:rPr>
          <w:sz w:val="22"/>
        </w:rPr>
        <w:t>- консультации Эмитента при подготовке проектов документов, необходимых для выпуска, размещения и обращения Биржевых облигаций, которые должны быть подписаны Эмитентом</w:t>
      </w:r>
      <w:r w:rsidR="002A0A0A" w:rsidRPr="00182CC1">
        <w:rPr>
          <w:sz w:val="22"/>
        </w:rPr>
        <w:t>.</w:t>
      </w:r>
    </w:p>
    <w:p w14:paraId="190F404F" w14:textId="77777777" w:rsidR="00111968" w:rsidRPr="00182CC1" w:rsidRDefault="00111968" w:rsidP="00EA7C76">
      <w:pPr>
        <w:autoSpaceDE w:val="0"/>
        <w:autoSpaceDN w:val="0"/>
        <w:adjustRightInd w:val="0"/>
        <w:spacing w:after="0" w:line="240" w:lineRule="auto"/>
        <w:ind w:firstLine="567"/>
        <w:contextualSpacing/>
        <w:rPr>
          <w:b w:val="0"/>
          <w:bCs/>
          <w:i w:val="0"/>
          <w:iCs/>
          <w:sz w:val="22"/>
        </w:rPr>
      </w:pPr>
    </w:p>
    <w:p w14:paraId="21B70400" w14:textId="5B9A8608" w:rsidR="00C4303C" w:rsidRPr="00182CC1" w:rsidRDefault="00C4303C" w:rsidP="00EA7C76">
      <w:pPr>
        <w:ind w:firstLine="567"/>
        <w:contextualSpacing/>
        <w:rPr>
          <w:b w:val="0"/>
          <w:bCs/>
          <w:i w:val="0"/>
          <w:iCs/>
          <w:sz w:val="22"/>
        </w:rPr>
      </w:pPr>
      <w:r w:rsidRPr="00182CC1">
        <w:rPr>
          <w:b w:val="0"/>
          <w:bCs/>
          <w:i w:val="0"/>
          <w:iCs/>
          <w:sz w:val="22"/>
        </w:rPr>
        <w:t>Основные обязанности Андеррайтера:</w:t>
      </w:r>
    </w:p>
    <w:p w14:paraId="0521478D" w14:textId="4FBD7165" w:rsidR="00C4303C" w:rsidRPr="00182CC1" w:rsidRDefault="00C4303C" w:rsidP="00EA7C76">
      <w:pPr>
        <w:ind w:firstLine="567"/>
        <w:contextualSpacing/>
        <w:rPr>
          <w:bCs/>
          <w:iCs/>
          <w:sz w:val="22"/>
        </w:rPr>
      </w:pPr>
      <w:r w:rsidRPr="00182CC1">
        <w:rPr>
          <w:bCs/>
          <w:iCs/>
          <w:sz w:val="22"/>
        </w:rPr>
        <w:t xml:space="preserve">1. прием (сбор) письменных предложений (оферт) от потенциальных приобретателей заключить </w:t>
      </w:r>
      <w:r w:rsidR="00460417" w:rsidRPr="00182CC1">
        <w:rPr>
          <w:bCs/>
          <w:iCs/>
          <w:sz w:val="22"/>
        </w:rPr>
        <w:t>П</w:t>
      </w:r>
      <w:r w:rsidRPr="00182CC1">
        <w:rPr>
          <w:bCs/>
          <w:iCs/>
          <w:sz w:val="22"/>
        </w:rPr>
        <w:t>редварительные договоры;</w:t>
      </w:r>
    </w:p>
    <w:p w14:paraId="68C28DA3" w14:textId="15614C99" w:rsidR="00C4303C" w:rsidRPr="00182CC1" w:rsidRDefault="00C4303C" w:rsidP="00EA7C76">
      <w:pPr>
        <w:ind w:firstLine="567"/>
        <w:contextualSpacing/>
        <w:rPr>
          <w:bCs/>
          <w:iCs/>
          <w:sz w:val="22"/>
        </w:rPr>
      </w:pPr>
      <w:r w:rsidRPr="00182CC1">
        <w:rPr>
          <w:bCs/>
          <w:iCs/>
          <w:sz w:val="22"/>
        </w:rPr>
        <w:t xml:space="preserve">2. заключение </w:t>
      </w:r>
      <w:r w:rsidR="00460417" w:rsidRPr="00182CC1">
        <w:rPr>
          <w:bCs/>
          <w:iCs/>
          <w:sz w:val="22"/>
        </w:rPr>
        <w:t>П</w:t>
      </w:r>
      <w:r w:rsidRPr="00182CC1">
        <w:rPr>
          <w:bCs/>
          <w:iCs/>
          <w:sz w:val="22"/>
        </w:rPr>
        <w:t xml:space="preserve">редварительных договоров путем направления потенциальным приобретателям, определяемым по усмотрению Эмитента, ответов (акцептов) Эмитента о принятии предложений (оферт) заключить </w:t>
      </w:r>
      <w:r w:rsidR="00460417" w:rsidRPr="00182CC1">
        <w:rPr>
          <w:bCs/>
          <w:iCs/>
          <w:sz w:val="22"/>
        </w:rPr>
        <w:t>П</w:t>
      </w:r>
      <w:r w:rsidRPr="00182CC1">
        <w:rPr>
          <w:bCs/>
          <w:iCs/>
          <w:sz w:val="22"/>
        </w:rPr>
        <w:t>редварительные договоры;</w:t>
      </w:r>
    </w:p>
    <w:p w14:paraId="0AC0A6DF" w14:textId="65C56DB0" w:rsidR="00C4303C" w:rsidRPr="00182CC1" w:rsidRDefault="00C4303C" w:rsidP="00EA7C76">
      <w:pPr>
        <w:ind w:firstLine="567"/>
        <w:contextualSpacing/>
        <w:rPr>
          <w:bCs/>
          <w:iCs/>
          <w:sz w:val="22"/>
        </w:rPr>
      </w:pPr>
      <w:r w:rsidRPr="00182CC1">
        <w:rPr>
          <w:bCs/>
          <w:iCs/>
          <w:sz w:val="22"/>
        </w:rPr>
        <w:t>3. удовлетворение заявок на покупку Биржевых облигаций по поручению и за счет Эмитента в соответствии с условиями договора и процедурой, установленной Программой</w:t>
      </w:r>
      <w:r w:rsidR="00EB71AC" w:rsidRPr="00182CC1">
        <w:rPr>
          <w:bCs/>
          <w:iCs/>
          <w:sz w:val="22"/>
        </w:rPr>
        <w:t xml:space="preserve"> и Условиями размещения</w:t>
      </w:r>
      <w:r w:rsidRPr="00182CC1">
        <w:rPr>
          <w:bCs/>
          <w:iCs/>
          <w:sz w:val="22"/>
        </w:rPr>
        <w:t>;</w:t>
      </w:r>
    </w:p>
    <w:p w14:paraId="1BCE67C5" w14:textId="49254F3B" w:rsidR="00C4303C" w:rsidRPr="00182CC1" w:rsidRDefault="00C4303C" w:rsidP="00EA7C76">
      <w:pPr>
        <w:ind w:firstLine="567"/>
        <w:contextualSpacing/>
        <w:rPr>
          <w:bCs/>
          <w:iCs/>
          <w:sz w:val="22"/>
        </w:rPr>
      </w:pPr>
      <w:r w:rsidRPr="00182CC1">
        <w:rPr>
          <w:bCs/>
          <w:iCs/>
          <w:sz w:val="22"/>
        </w:rPr>
        <w:t>4. информирование Эмитента о количестве фактически размещенных Биржевых облигаций, а также о размере полученных от продажи Биржевых облигаций денежных средств;</w:t>
      </w:r>
    </w:p>
    <w:p w14:paraId="586FB13A" w14:textId="30623D03" w:rsidR="00C4303C" w:rsidRPr="00182CC1" w:rsidRDefault="00C4303C" w:rsidP="00EA7C76">
      <w:pPr>
        <w:ind w:firstLine="567"/>
        <w:contextualSpacing/>
        <w:rPr>
          <w:bCs/>
          <w:iCs/>
          <w:sz w:val="22"/>
        </w:rPr>
      </w:pPr>
      <w:r w:rsidRPr="00182CC1">
        <w:rPr>
          <w:bCs/>
          <w:iCs/>
          <w:sz w:val="22"/>
        </w:rPr>
        <w:t xml:space="preserve">5. перечисление денежных средств, получаемых Андеррайтером от приобретателей Биржевых облигаций в счет их оплаты, на расчетный счет Эмитента в соответствии с </w:t>
      </w:r>
      <w:r w:rsidR="0083383E" w:rsidRPr="00182CC1">
        <w:rPr>
          <w:bCs/>
          <w:iCs/>
          <w:sz w:val="22"/>
        </w:rPr>
        <w:t>условиями заключенного договора.</w:t>
      </w:r>
    </w:p>
    <w:p w14:paraId="43CB7435" w14:textId="77777777" w:rsidR="00182CC1" w:rsidRPr="00182CC1" w:rsidRDefault="00182CC1" w:rsidP="00EA7C76">
      <w:pPr>
        <w:ind w:firstLine="567"/>
        <w:contextualSpacing/>
        <w:rPr>
          <w:bCs/>
          <w:iCs/>
          <w:sz w:val="22"/>
        </w:rPr>
      </w:pPr>
    </w:p>
    <w:p w14:paraId="6847135C" w14:textId="761F4000" w:rsidR="00A020D7" w:rsidRPr="00182CC1" w:rsidRDefault="00EA7C76" w:rsidP="00583494">
      <w:pPr>
        <w:autoSpaceDE w:val="0"/>
        <w:autoSpaceDN w:val="0"/>
        <w:adjustRightInd w:val="0"/>
        <w:spacing w:after="0" w:line="240" w:lineRule="auto"/>
        <w:ind w:firstLine="567"/>
        <w:rPr>
          <w:b w:val="0"/>
          <w:bCs/>
          <w:i w:val="0"/>
          <w:iCs/>
          <w:sz w:val="22"/>
        </w:rPr>
      </w:pPr>
      <w:r w:rsidRPr="00182CC1">
        <w:rPr>
          <w:b w:val="0"/>
          <w:bCs/>
          <w:i w:val="0"/>
          <w:iCs/>
          <w:sz w:val="22"/>
        </w:rPr>
        <w:t>наличие у такого лица обязанностей по приобретению ценных бумаг, а при наличии такой обязанности - также количество (порядок определения количества) ценных бумаг, которое обязано приобрести указанное лицо, и срок (порядок определения срока), в который (по истечении которого) указанное лицо обязано приобрести такое количество ценных бумаг:</w:t>
      </w:r>
      <w:r w:rsidR="00A020D7" w:rsidRPr="00182CC1">
        <w:rPr>
          <w:b w:val="0"/>
          <w:bCs/>
          <w:i w:val="0"/>
          <w:iCs/>
          <w:sz w:val="22"/>
        </w:rPr>
        <w:t xml:space="preserve"> </w:t>
      </w:r>
      <w:r w:rsidRPr="00182CC1">
        <w:rPr>
          <w:bCs/>
          <w:iCs/>
          <w:sz w:val="22"/>
        </w:rPr>
        <w:t>указанная обязанность у Организаторов и Андеррайтера отсутствует.</w:t>
      </w:r>
    </w:p>
    <w:p w14:paraId="38B19471" w14:textId="77777777" w:rsidR="00BF21DA" w:rsidRPr="00182CC1" w:rsidRDefault="00BF21DA" w:rsidP="00583494">
      <w:pPr>
        <w:autoSpaceDE w:val="0"/>
        <w:autoSpaceDN w:val="0"/>
        <w:adjustRightInd w:val="0"/>
        <w:spacing w:after="0" w:line="240" w:lineRule="auto"/>
        <w:ind w:firstLine="567"/>
        <w:rPr>
          <w:b w:val="0"/>
          <w:bCs/>
          <w:i w:val="0"/>
          <w:iCs/>
          <w:sz w:val="22"/>
        </w:rPr>
      </w:pPr>
    </w:p>
    <w:p w14:paraId="09BE950E" w14:textId="3C7BB935" w:rsidR="00A020D7" w:rsidRPr="00182CC1" w:rsidRDefault="00EA7C76" w:rsidP="00583494">
      <w:pPr>
        <w:autoSpaceDE w:val="0"/>
        <w:autoSpaceDN w:val="0"/>
        <w:adjustRightInd w:val="0"/>
        <w:spacing w:after="0" w:line="240" w:lineRule="auto"/>
        <w:ind w:firstLine="567"/>
        <w:rPr>
          <w:b w:val="0"/>
          <w:bCs/>
          <w:i w:val="0"/>
          <w:iCs/>
          <w:sz w:val="22"/>
        </w:rPr>
      </w:pPr>
      <w:r w:rsidRPr="00182CC1">
        <w:rPr>
          <w:b w:val="0"/>
          <w:bCs/>
          <w:i w:val="0"/>
          <w:iCs/>
          <w:sz w:val="22"/>
        </w:rPr>
        <w:t xml:space="preserve">наличие у такого лица обязанностей, связанных с поддержанием цен на размещаемые ценные бумаги на определенном уровне в течение определенного срока после завершения их размещения (обязанностей, связанных с оказанием услуг </w:t>
      </w:r>
      <w:proofErr w:type="spellStart"/>
      <w:r w:rsidRPr="00182CC1">
        <w:rPr>
          <w:b w:val="0"/>
          <w:bCs/>
          <w:i w:val="0"/>
          <w:iCs/>
          <w:sz w:val="22"/>
        </w:rPr>
        <w:t>маркет-мейкера</w:t>
      </w:r>
      <w:proofErr w:type="spellEnd"/>
      <w:r w:rsidRPr="00182CC1">
        <w:rPr>
          <w:b w:val="0"/>
          <w:bCs/>
          <w:i w:val="0"/>
          <w:iCs/>
          <w:sz w:val="22"/>
        </w:rPr>
        <w:t xml:space="preserve">), а при наличии такой обязанности - также срок (порядок определения срока), в течение которого указанное лицо обязано оказывать услуги </w:t>
      </w:r>
      <w:proofErr w:type="spellStart"/>
      <w:r w:rsidRPr="00182CC1">
        <w:rPr>
          <w:b w:val="0"/>
          <w:bCs/>
          <w:i w:val="0"/>
          <w:iCs/>
          <w:sz w:val="22"/>
        </w:rPr>
        <w:t>маркет-мейкера</w:t>
      </w:r>
      <w:proofErr w:type="spellEnd"/>
      <w:r w:rsidR="00A020D7" w:rsidRPr="00182CC1">
        <w:rPr>
          <w:b w:val="0"/>
          <w:bCs/>
          <w:i w:val="0"/>
          <w:iCs/>
          <w:sz w:val="22"/>
        </w:rPr>
        <w:t xml:space="preserve">: </w:t>
      </w:r>
      <w:r w:rsidRPr="00182CC1">
        <w:rPr>
          <w:bCs/>
          <w:iCs/>
          <w:sz w:val="22"/>
        </w:rPr>
        <w:t>указанная обязанность у Организаторов и Андеррайтера отсутствует.</w:t>
      </w:r>
    </w:p>
    <w:p w14:paraId="70B1A413" w14:textId="77777777" w:rsidR="00BF21DA" w:rsidRPr="00182CC1" w:rsidRDefault="00BF21DA" w:rsidP="00583494">
      <w:pPr>
        <w:autoSpaceDE w:val="0"/>
        <w:autoSpaceDN w:val="0"/>
        <w:adjustRightInd w:val="0"/>
        <w:spacing w:after="0" w:line="240" w:lineRule="auto"/>
        <w:ind w:firstLine="567"/>
        <w:rPr>
          <w:b w:val="0"/>
          <w:bCs/>
          <w:i w:val="0"/>
          <w:iCs/>
          <w:sz w:val="22"/>
        </w:rPr>
      </w:pPr>
    </w:p>
    <w:p w14:paraId="6F68EB63" w14:textId="567176D0" w:rsidR="00A020D7" w:rsidRPr="00182CC1" w:rsidRDefault="00EA7C76" w:rsidP="00583494">
      <w:pPr>
        <w:autoSpaceDE w:val="0"/>
        <w:autoSpaceDN w:val="0"/>
        <w:adjustRightInd w:val="0"/>
        <w:spacing w:after="0" w:line="240" w:lineRule="auto"/>
        <w:ind w:firstLine="567"/>
        <w:rPr>
          <w:bCs/>
          <w:iCs/>
          <w:sz w:val="22"/>
        </w:rPr>
      </w:pPr>
      <w:r w:rsidRPr="00182CC1">
        <w:rPr>
          <w:b w:val="0"/>
          <w:bCs/>
          <w:i w:val="0"/>
          <w:iCs/>
          <w:sz w:val="22"/>
        </w:rPr>
        <w:t xml:space="preserve">наличие у такого лица права на приобретение дополнительного количества ценных бумаг эмитента из числа размещенных (находящихся в обращении) ценных бумаг эмитента того же вида, категории (типа), что и размещаемые ценные бумаги, которое может быть реализовано или не реализовано в зависимости от результатов размещения ценных бумаг, а при наличии такого права - дополнительное количество (порядок определения количества) ценных бумаг, которое может быть приобретено указанным лицом, и срок (порядок определения срока), в течение которого указанным лицом может быть реализовано право на приобретение дополнительного количества ценных бумаг: </w:t>
      </w:r>
      <w:r w:rsidRPr="00182CC1">
        <w:rPr>
          <w:bCs/>
          <w:iCs/>
          <w:sz w:val="22"/>
        </w:rPr>
        <w:t>указанное право у Организаторов и Андеррайтера отсутствует.</w:t>
      </w:r>
    </w:p>
    <w:p w14:paraId="2387784A" w14:textId="77777777" w:rsidR="00A020D7" w:rsidRPr="00182CC1" w:rsidRDefault="00A020D7" w:rsidP="00583494">
      <w:pPr>
        <w:ind w:firstLine="567"/>
        <w:rPr>
          <w:b w:val="0"/>
          <w:bCs/>
          <w:i w:val="0"/>
          <w:iCs/>
          <w:sz w:val="22"/>
        </w:rPr>
      </w:pPr>
    </w:p>
    <w:p w14:paraId="015C3672" w14:textId="1C49DEA4" w:rsidR="00A020D7" w:rsidRPr="00182CC1" w:rsidRDefault="00EA7C76" w:rsidP="00583494">
      <w:pPr>
        <w:spacing w:after="0" w:line="240" w:lineRule="auto"/>
        <w:ind w:firstLine="567"/>
        <w:rPr>
          <w:bCs/>
          <w:iCs/>
          <w:sz w:val="22"/>
        </w:rPr>
      </w:pPr>
      <w:r w:rsidRPr="00182CC1">
        <w:rPr>
          <w:b w:val="0"/>
          <w:bCs/>
          <w:i w:val="0"/>
          <w:iCs/>
          <w:sz w:val="22"/>
        </w:rPr>
        <w:t xml:space="preserve">размер (порядок определения размера) вознаграждения такого лица, а если вознаграждение (часть вознаграждения) выплачивается указанному лицу за оказание услуг, связанных с поддержанием цен на размещаемые ценные бумаги на определенном уровне в течение определенного срока после завершения их размещения (услуг </w:t>
      </w:r>
      <w:proofErr w:type="spellStart"/>
      <w:r w:rsidRPr="00182CC1">
        <w:rPr>
          <w:b w:val="0"/>
          <w:bCs/>
          <w:i w:val="0"/>
          <w:iCs/>
          <w:sz w:val="22"/>
        </w:rPr>
        <w:t>маркет-мейкера</w:t>
      </w:r>
      <w:proofErr w:type="spellEnd"/>
      <w:r w:rsidRPr="00182CC1">
        <w:rPr>
          <w:b w:val="0"/>
          <w:bCs/>
          <w:i w:val="0"/>
          <w:iCs/>
          <w:sz w:val="22"/>
        </w:rPr>
        <w:t>), - также размер (порядок определения размера) такого вознаграждения:</w:t>
      </w:r>
      <w:r w:rsidR="00A020D7" w:rsidRPr="00182CC1">
        <w:rPr>
          <w:b w:val="0"/>
          <w:bCs/>
          <w:i w:val="0"/>
          <w:iCs/>
          <w:sz w:val="22"/>
        </w:rPr>
        <w:t xml:space="preserve"> </w:t>
      </w:r>
      <w:r w:rsidR="00A020D7" w:rsidRPr="00182CC1">
        <w:rPr>
          <w:bCs/>
          <w:iCs/>
          <w:sz w:val="22"/>
        </w:rPr>
        <w:t>не превышает 1% от номинальной стоимости Биржевых облигаций</w:t>
      </w:r>
      <w:r w:rsidR="003E2FF6" w:rsidRPr="00182CC1">
        <w:rPr>
          <w:bCs/>
          <w:iCs/>
          <w:sz w:val="22"/>
        </w:rPr>
        <w:t xml:space="preserve"> </w:t>
      </w:r>
      <w:r w:rsidRPr="00182CC1">
        <w:rPr>
          <w:bCs/>
          <w:iCs/>
          <w:sz w:val="22"/>
        </w:rPr>
        <w:t>по всем лицам, оказывающим</w:t>
      </w:r>
      <w:r w:rsidR="003E2FF6" w:rsidRPr="00182CC1">
        <w:rPr>
          <w:bCs/>
          <w:iCs/>
          <w:sz w:val="22"/>
        </w:rPr>
        <w:t xml:space="preserve"> Эмитенту услуги по размещению и/или организации размещения Биржевых облигаций</w:t>
      </w:r>
    </w:p>
    <w:p w14:paraId="10C7EFC5" w14:textId="43B086F4" w:rsidR="00CC385C" w:rsidRPr="00182CC1" w:rsidRDefault="00CC385C" w:rsidP="00EA7C76">
      <w:pPr>
        <w:spacing w:after="0" w:line="240" w:lineRule="auto"/>
        <w:ind w:firstLine="0"/>
        <w:rPr>
          <w:sz w:val="22"/>
        </w:rPr>
      </w:pPr>
    </w:p>
    <w:p w14:paraId="5AEC29C4" w14:textId="70B85548" w:rsidR="00073107" w:rsidRPr="00182CC1" w:rsidRDefault="00EA7C76" w:rsidP="00583494">
      <w:pPr>
        <w:spacing w:after="0" w:line="240" w:lineRule="auto"/>
        <w:ind w:left="-15" w:firstLine="567"/>
        <w:rPr>
          <w:sz w:val="22"/>
        </w:rPr>
      </w:pPr>
      <w:r w:rsidRPr="00182CC1">
        <w:rPr>
          <w:b w:val="0"/>
          <w:i w:val="0"/>
          <w:sz w:val="22"/>
        </w:rPr>
        <w:t>4.2.8. В случае если размещение ценных бумаг предполагается осуществлять за пределами Российской Федерации, в том числе посредством размещения соответствующих иностранных ценных бумаг, указывается данное обстоятельство</w:t>
      </w:r>
      <w:r w:rsidR="00B66865" w:rsidRPr="00182CC1">
        <w:rPr>
          <w:b w:val="0"/>
          <w:i w:val="0"/>
          <w:sz w:val="22"/>
        </w:rPr>
        <w:t xml:space="preserve">: </w:t>
      </w:r>
      <w:r w:rsidR="00B66865" w:rsidRPr="00182CC1">
        <w:rPr>
          <w:sz w:val="22"/>
        </w:rPr>
        <w:t>не планируется.</w:t>
      </w:r>
      <w:r w:rsidR="00B66865" w:rsidRPr="00182CC1">
        <w:rPr>
          <w:b w:val="0"/>
          <w:i w:val="0"/>
          <w:sz w:val="22"/>
        </w:rPr>
        <w:t xml:space="preserve"> </w:t>
      </w:r>
    </w:p>
    <w:p w14:paraId="310B2516" w14:textId="7798DCBE" w:rsidR="00073107" w:rsidRPr="00182CC1" w:rsidRDefault="00073107" w:rsidP="003266D0">
      <w:pPr>
        <w:spacing w:after="0" w:line="240" w:lineRule="auto"/>
        <w:ind w:firstLine="0"/>
        <w:jc w:val="left"/>
        <w:rPr>
          <w:sz w:val="22"/>
        </w:rPr>
      </w:pPr>
    </w:p>
    <w:p w14:paraId="139A9184" w14:textId="77777777" w:rsidR="00073107" w:rsidRPr="00182CC1" w:rsidRDefault="00B66865" w:rsidP="00583494">
      <w:pPr>
        <w:spacing w:after="0" w:line="240" w:lineRule="auto"/>
        <w:ind w:left="-15" w:firstLine="567"/>
        <w:rPr>
          <w:sz w:val="22"/>
        </w:rPr>
      </w:pPr>
      <w:r w:rsidRPr="00182CC1">
        <w:rPr>
          <w:b w:val="0"/>
          <w:i w:val="0"/>
          <w:sz w:val="22"/>
        </w:rPr>
        <w:t xml:space="preserve">В случае, если одновременно с размещением ценных бумаг планируется предложить к приобретению, в том числе за пределами Российской Федерации посредством размещения соответствующих иностранных ценных бумаг, ранее размещенные (находящиеся в обращении) ценные бумаги эмитента того же вида, категории (типа), указываются: </w:t>
      </w:r>
      <w:r w:rsidRPr="00182CC1">
        <w:rPr>
          <w:sz w:val="22"/>
        </w:rPr>
        <w:t>не планируется.</w:t>
      </w:r>
      <w:r w:rsidRPr="00182CC1">
        <w:rPr>
          <w:b w:val="0"/>
          <w:i w:val="0"/>
          <w:sz w:val="22"/>
        </w:rPr>
        <w:t xml:space="preserve"> </w:t>
      </w:r>
    </w:p>
    <w:p w14:paraId="2BCD243C" w14:textId="46504372" w:rsidR="00073107" w:rsidRPr="00182CC1" w:rsidRDefault="00073107" w:rsidP="006031FB">
      <w:pPr>
        <w:spacing w:after="0" w:line="240" w:lineRule="auto"/>
        <w:ind w:firstLine="0"/>
        <w:jc w:val="left"/>
        <w:rPr>
          <w:sz w:val="22"/>
        </w:rPr>
      </w:pPr>
    </w:p>
    <w:p w14:paraId="713D4B71" w14:textId="23E0D704" w:rsidR="006031FB" w:rsidRPr="00182CC1" w:rsidRDefault="006031FB" w:rsidP="006031FB">
      <w:pPr>
        <w:spacing w:after="0" w:line="240" w:lineRule="auto"/>
        <w:ind w:left="-15" w:firstLine="567"/>
        <w:rPr>
          <w:sz w:val="22"/>
        </w:rPr>
      </w:pPr>
      <w:r w:rsidRPr="00182CC1">
        <w:rPr>
          <w:b w:val="0"/>
          <w:i w:val="0"/>
          <w:sz w:val="22"/>
        </w:rPr>
        <w:t xml:space="preserve">4.2.9. В случае если эмитент в соответствии с Федеральным законом </w:t>
      </w:r>
      <w:r w:rsidR="0037031C" w:rsidRPr="00182CC1">
        <w:rPr>
          <w:b w:val="0"/>
          <w:i w:val="0"/>
          <w:sz w:val="22"/>
        </w:rPr>
        <w:t>«</w:t>
      </w:r>
      <w:r w:rsidRPr="00182CC1">
        <w:rPr>
          <w:b w:val="0"/>
          <w:i w:val="0"/>
          <w:sz w:val="22"/>
        </w:rPr>
        <w:t>О порядке осуществления иностранных инвестиций в хозяйственные общества, имеющие стратегическое значение для обеспечения обороны страны и безопасности государства</w:t>
      </w:r>
      <w:r w:rsidR="0037031C" w:rsidRPr="00182CC1">
        <w:rPr>
          <w:b w:val="0"/>
          <w:i w:val="0"/>
          <w:sz w:val="22"/>
        </w:rPr>
        <w:t>»</w:t>
      </w:r>
      <w:r w:rsidRPr="00182CC1">
        <w:rPr>
          <w:b w:val="0"/>
          <w:i w:val="0"/>
          <w:sz w:val="22"/>
        </w:rPr>
        <w:t xml:space="preserve"> является хозяйственным обществом, имеющим стратегическое значение для обеспечения обороны страны и безопасности государства, указывается данное обстоятельство, а также приводятся основания признания эмитента таким хозяйственным обществом</w:t>
      </w:r>
      <w:r w:rsidR="00B66865" w:rsidRPr="00182CC1">
        <w:rPr>
          <w:b w:val="0"/>
          <w:i w:val="0"/>
          <w:sz w:val="22"/>
        </w:rPr>
        <w:t xml:space="preserve">: </w:t>
      </w:r>
      <w:r w:rsidR="00674278" w:rsidRPr="00182CC1">
        <w:rPr>
          <w:sz w:val="22"/>
        </w:rPr>
        <w:t>Эмитент</w:t>
      </w:r>
      <w:r w:rsidR="002A0A0A" w:rsidRPr="00182CC1">
        <w:rPr>
          <w:sz w:val="22"/>
        </w:rPr>
        <w:t xml:space="preserve"> не</w:t>
      </w:r>
      <w:r w:rsidR="00674278" w:rsidRPr="00182CC1">
        <w:rPr>
          <w:sz w:val="22"/>
        </w:rPr>
        <w:t xml:space="preserve"> является хозяйственным обществом, имеющим стратегическое значение для обеспечения обороны страны и безопасности государства в соответствии с </w:t>
      </w:r>
      <w:r w:rsidR="002A0A0A" w:rsidRPr="00182CC1">
        <w:rPr>
          <w:sz w:val="22"/>
        </w:rPr>
        <w:t>Федеральным законом</w:t>
      </w:r>
      <w:r w:rsidR="00674278" w:rsidRPr="00182CC1">
        <w:rPr>
          <w:sz w:val="22"/>
        </w:rPr>
        <w:t xml:space="preserve"> от 29.04.2008 № 57-ФЗ «О порядке осуществления иностранных инвестиций в хозяйственные общества, имеющие стратегическое значение для обеспечения обороны страны и безопасности государства».</w:t>
      </w:r>
    </w:p>
    <w:p w14:paraId="616D575D" w14:textId="554169AF" w:rsidR="00073107" w:rsidRPr="00182CC1" w:rsidRDefault="006031FB" w:rsidP="006031FB">
      <w:pPr>
        <w:spacing w:after="0" w:line="240" w:lineRule="auto"/>
        <w:ind w:left="-15" w:firstLine="567"/>
        <w:rPr>
          <w:sz w:val="22"/>
        </w:rPr>
      </w:pPr>
      <w:r w:rsidRPr="00182CC1">
        <w:rPr>
          <w:b w:val="0"/>
          <w:i w:val="0"/>
          <w:sz w:val="22"/>
        </w:rPr>
        <w:t xml:space="preserve">В случае если заключение договоров, направленных на отчуждение ценных бумаг эмитента, являющегося хозяйственным обществом, имеющим стратегическое значение для обеспечения обороны страны и безопасности государства, первым владельцам в ходе их размещения может потребовать принятия решения о предварительном согласовании указанных договоров в соответствии с Федеральным законом </w:t>
      </w:r>
      <w:r w:rsidR="0037031C" w:rsidRPr="00182CC1">
        <w:rPr>
          <w:b w:val="0"/>
          <w:i w:val="0"/>
          <w:sz w:val="22"/>
        </w:rPr>
        <w:t>«</w:t>
      </w:r>
      <w:r w:rsidRPr="00182CC1">
        <w:rPr>
          <w:b w:val="0"/>
          <w:i w:val="0"/>
          <w:sz w:val="22"/>
        </w:rPr>
        <w:t>О порядке осуществления иностранных инвестиций в хозяйственные общества, имеющие стратегическое значение для обеспечения обороны страны и безопасности государства</w:t>
      </w:r>
      <w:r w:rsidR="0037031C" w:rsidRPr="00182CC1">
        <w:rPr>
          <w:b w:val="0"/>
          <w:i w:val="0"/>
          <w:sz w:val="22"/>
        </w:rPr>
        <w:t>»</w:t>
      </w:r>
      <w:r w:rsidRPr="00182CC1">
        <w:rPr>
          <w:b w:val="0"/>
          <w:i w:val="0"/>
          <w:sz w:val="22"/>
        </w:rPr>
        <w:t>, указывается данное обстоятельство</w:t>
      </w:r>
      <w:r w:rsidR="00B66865" w:rsidRPr="00182CC1">
        <w:rPr>
          <w:b w:val="0"/>
          <w:i w:val="0"/>
          <w:sz w:val="22"/>
        </w:rPr>
        <w:t>:</w:t>
      </w:r>
      <w:r w:rsidR="00B66865" w:rsidRPr="00182CC1">
        <w:rPr>
          <w:sz w:val="22"/>
        </w:rPr>
        <w:t xml:space="preserve"> </w:t>
      </w:r>
      <w:r w:rsidR="00086D76" w:rsidRPr="00182CC1">
        <w:rPr>
          <w:sz w:val="22"/>
        </w:rPr>
        <w:t xml:space="preserve">предварительное согласование договоров, направленных на отчуждение Биржевых облигаций Эмитента, в силу Федерального закона </w:t>
      </w:r>
      <w:r w:rsidR="0057792A" w:rsidRPr="00182CC1">
        <w:rPr>
          <w:sz w:val="22"/>
        </w:rPr>
        <w:t xml:space="preserve">от 29.04.2008 № 57-ФЗ </w:t>
      </w:r>
      <w:r w:rsidR="00086D76" w:rsidRPr="00182CC1">
        <w:rPr>
          <w:sz w:val="22"/>
        </w:rPr>
        <w:t>«О порядке осуществления иностранных инвестиций в хозяйственные общества, имеющие стратегическое значен</w:t>
      </w:r>
      <w:r w:rsidR="003E2FF6" w:rsidRPr="00182CC1">
        <w:rPr>
          <w:sz w:val="22"/>
        </w:rPr>
        <w:t>и</w:t>
      </w:r>
      <w:r w:rsidR="00086D76" w:rsidRPr="00182CC1">
        <w:rPr>
          <w:sz w:val="22"/>
        </w:rPr>
        <w:t xml:space="preserve">е для обеспечения </w:t>
      </w:r>
      <w:r w:rsidR="003E2FF6" w:rsidRPr="00182CC1">
        <w:rPr>
          <w:sz w:val="22"/>
        </w:rPr>
        <w:t>обороны</w:t>
      </w:r>
      <w:r w:rsidR="00086D76" w:rsidRPr="00182CC1">
        <w:rPr>
          <w:sz w:val="22"/>
        </w:rPr>
        <w:t xml:space="preserve"> страны и безопасности государства» не требуется.</w:t>
      </w:r>
    </w:p>
    <w:p w14:paraId="3ABD6A78" w14:textId="77777777" w:rsidR="00CC385C" w:rsidRPr="00182CC1" w:rsidRDefault="00CC385C" w:rsidP="00583494">
      <w:pPr>
        <w:spacing w:after="0" w:line="240" w:lineRule="auto"/>
        <w:ind w:left="-15" w:firstLine="567"/>
        <w:rPr>
          <w:b w:val="0"/>
          <w:i w:val="0"/>
          <w:sz w:val="22"/>
        </w:rPr>
      </w:pPr>
    </w:p>
    <w:p w14:paraId="0FAA55B6" w14:textId="32949F96" w:rsidR="00073107" w:rsidRPr="00182CC1" w:rsidRDefault="006031FB" w:rsidP="00583494">
      <w:pPr>
        <w:spacing w:after="0" w:line="240" w:lineRule="auto"/>
        <w:ind w:left="-15" w:firstLine="567"/>
        <w:rPr>
          <w:sz w:val="22"/>
        </w:rPr>
      </w:pPr>
      <w:r w:rsidRPr="00182CC1">
        <w:rPr>
          <w:b w:val="0"/>
          <w:i w:val="0"/>
          <w:sz w:val="22"/>
        </w:rPr>
        <w:t xml:space="preserve">4.2.10. В случае если приобретение акций кредитной организации или </w:t>
      </w:r>
      <w:proofErr w:type="spellStart"/>
      <w:r w:rsidRPr="00182CC1">
        <w:rPr>
          <w:b w:val="0"/>
          <w:i w:val="0"/>
          <w:sz w:val="22"/>
        </w:rPr>
        <w:t>некредитной</w:t>
      </w:r>
      <w:proofErr w:type="spellEnd"/>
      <w:r w:rsidRPr="00182CC1">
        <w:rPr>
          <w:b w:val="0"/>
          <w:i w:val="0"/>
          <w:sz w:val="22"/>
        </w:rPr>
        <w:t xml:space="preserve"> финансовой организации требует предварительного (последующего) согласия Банка России, указывается, что приобретатель акций должен представить кредитной организации или </w:t>
      </w:r>
      <w:proofErr w:type="spellStart"/>
      <w:r w:rsidRPr="00182CC1">
        <w:rPr>
          <w:b w:val="0"/>
          <w:i w:val="0"/>
          <w:sz w:val="22"/>
        </w:rPr>
        <w:t>некредитной</w:t>
      </w:r>
      <w:proofErr w:type="spellEnd"/>
      <w:r w:rsidRPr="00182CC1">
        <w:rPr>
          <w:b w:val="0"/>
          <w:i w:val="0"/>
          <w:sz w:val="22"/>
        </w:rPr>
        <w:t xml:space="preserve"> финансовой организации - эмитенту документы, подтверждающие получение предварительного (последующего) согласия Банка Р</w:t>
      </w:r>
      <w:r w:rsidR="001D42E0" w:rsidRPr="00182CC1">
        <w:rPr>
          <w:b w:val="0"/>
          <w:i w:val="0"/>
          <w:sz w:val="22"/>
        </w:rPr>
        <w:t>оссии на указанное приобретение</w:t>
      </w:r>
      <w:r w:rsidR="00B66865" w:rsidRPr="00182CC1">
        <w:rPr>
          <w:b w:val="0"/>
          <w:i w:val="0"/>
          <w:sz w:val="22"/>
        </w:rPr>
        <w:t xml:space="preserve">: </w:t>
      </w:r>
      <w:r w:rsidR="00B66865" w:rsidRPr="00182CC1">
        <w:rPr>
          <w:sz w:val="22"/>
        </w:rPr>
        <w:t xml:space="preserve">Не применимо. </w:t>
      </w:r>
    </w:p>
    <w:p w14:paraId="14A6F1F9" w14:textId="12AAECBA" w:rsidR="00073107" w:rsidRPr="00182CC1" w:rsidRDefault="006031FB" w:rsidP="00583494">
      <w:pPr>
        <w:spacing w:after="0" w:line="240" w:lineRule="auto"/>
        <w:ind w:left="-15" w:firstLine="567"/>
        <w:rPr>
          <w:sz w:val="22"/>
        </w:rPr>
      </w:pPr>
      <w:r w:rsidRPr="00182CC1">
        <w:rPr>
          <w:b w:val="0"/>
          <w:i w:val="0"/>
          <w:sz w:val="22"/>
        </w:rPr>
        <w:t xml:space="preserve">Указывается на обязанность представления приобретателем ценных бумаг в кредитную организацию или </w:t>
      </w:r>
      <w:proofErr w:type="spellStart"/>
      <w:r w:rsidRPr="00182CC1">
        <w:rPr>
          <w:b w:val="0"/>
          <w:i w:val="0"/>
          <w:sz w:val="22"/>
        </w:rPr>
        <w:t>некредитную</w:t>
      </w:r>
      <w:proofErr w:type="spellEnd"/>
      <w:r w:rsidRPr="00182CC1">
        <w:rPr>
          <w:b w:val="0"/>
          <w:i w:val="0"/>
          <w:sz w:val="22"/>
        </w:rPr>
        <w:t xml:space="preserve"> финансовую организацию - эмитент документов для осуществления оценки его финансового положения (в случае необходимости осуществления такой оценки)</w:t>
      </w:r>
      <w:r w:rsidR="00B66865" w:rsidRPr="00182CC1">
        <w:rPr>
          <w:b w:val="0"/>
          <w:i w:val="0"/>
          <w:sz w:val="22"/>
        </w:rPr>
        <w:t xml:space="preserve">: </w:t>
      </w:r>
      <w:r w:rsidR="00B66865" w:rsidRPr="00182CC1">
        <w:rPr>
          <w:sz w:val="22"/>
        </w:rPr>
        <w:t xml:space="preserve">Не применимо. </w:t>
      </w:r>
    </w:p>
    <w:p w14:paraId="639DA28A" w14:textId="77777777" w:rsidR="00CC385C" w:rsidRPr="00182CC1" w:rsidRDefault="00CC385C" w:rsidP="00583494">
      <w:pPr>
        <w:spacing w:after="0" w:line="240" w:lineRule="auto"/>
        <w:ind w:left="-15" w:firstLine="567"/>
        <w:rPr>
          <w:b w:val="0"/>
          <w:i w:val="0"/>
          <w:sz w:val="22"/>
        </w:rPr>
      </w:pPr>
    </w:p>
    <w:p w14:paraId="3171741B" w14:textId="28254551" w:rsidR="00073107" w:rsidRPr="00182CC1" w:rsidRDefault="006031FB" w:rsidP="00583494">
      <w:pPr>
        <w:spacing w:after="0" w:line="240" w:lineRule="auto"/>
        <w:ind w:left="-15" w:firstLine="567"/>
        <w:rPr>
          <w:sz w:val="22"/>
        </w:rPr>
      </w:pPr>
      <w:r w:rsidRPr="00182CC1">
        <w:rPr>
          <w:b w:val="0"/>
          <w:i w:val="0"/>
          <w:sz w:val="22"/>
        </w:rPr>
        <w:t>4.2.11. В случае размещения ценных бумаг среди инвесторов, являющихся участниками инвестиционной платформы, указывается наименование (индивидуальное обозначение) инвестиционной платформы, используемой для размещения ценных бумаг, а также полное фирменное наименование, основной государственный регистрационный номер и место нахождения оператора указанной инвестиционной платформы</w:t>
      </w:r>
      <w:r w:rsidR="00B66865" w:rsidRPr="00182CC1">
        <w:rPr>
          <w:b w:val="0"/>
          <w:i w:val="0"/>
          <w:sz w:val="22"/>
        </w:rPr>
        <w:t xml:space="preserve">. </w:t>
      </w:r>
    </w:p>
    <w:p w14:paraId="687FFFD4" w14:textId="7CEC9DCC" w:rsidR="00073107" w:rsidRPr="00182CC1" w:rsidRDefault="00B66865" w:rsidP="00583494">
      <w:pPr>
        <w:spacing w:after="0" w:line="240" w:lineRule="auto"/>
        <w:ind w:left="-15" w:firstLine="567"/>
        <w:rPr>
          <w:sz w:val="22"/>
        </w:rPr>
      </w:pPr>
      <w:r w:rsidRPr="00182CC1">
        <w:rPr>
          <w:sz w:val="22"/>
        </w:rPr>
        <w:t>Размещение ценных бумаг не осуществляется среди инвесторов, являющихся участниками инвестиционн</w:t>
      </w:r>
      <w:r w:rsidR="006031FB" w:rsidRPr="00182CC1">
        <w:rPr>
          <w:sz w:val="22"/>
        </w:rPr>
        <w:t>ой платформы.</w:t>
      </w:r>
    </w:p>
    <w:p w14:paraId="1965C25B" w14:textId="77777777" w:rsidR="00123156" w:rsidRPr="00182CC1" w:rsidRDefault="00123156" w:rsidP="00583494">
      <w:pPr>
        <w:spacing w:after="0" w:line="240" w:lineRule="auto"/>
        <w:ind w:firstLine="567"/>
        <w:rPr>
          <w:b w:val="0"/>
          <w:i w:val="0"/>
          <w:sz w:val="22"/>
        </w:rPr>
      </w:pPr>
    </w:p>
    <w:p w14:paraId="118667EC" w14:textId="1126C505" w:rsidR="00073107" w:rsidRPr="00182CC1" w:rsidRDefault="00B66865" w:rsidP="00583494">
      <w:pPr>
        <w:spacing w:after="0" w:line="240" w:lineRule="auto"/>
        <w:ind w:firstLine="567"/>
        <w:rPr>
          <w:sz w:val="22"/>
        </w:rPr>
      </w:pPr>
      <w:r w:rsidRPr="00182CC1">
        <w:rPr>
          <w:b w:val="0"/>
          <w:i w:val="0"/>
          <w:sz w:val="22"/>
        </w:rPr>
        <w:t xml:space="preserve">4.3. </w:t>
      </w:r>
      <w:r w:rsidR="006031FB" w:rsidRPr="00182CC1">
        <w:rPr>
          <w:b w:val="0"/>
          <w:i w:val="0"/>
          <w:sz w:val="22"/>
        </w:rPr>
        <w:t>Цена (цены) или порядок определения цены размещения ценных бумаг</w:t>
      </w:r>
    </w:p>
    <w:p w14:paraId="7AEB84BE" w14:textId="77777777" w:rsidR="00D72C37" w:rsidRPr="00182CC1" w:rsidRDefault="00D72C37" w:rsidP="00583494">
      <w:pPr>
        <w:spacing w:after="0" w:line="240" w:lineRule="auto"/>
        <w:ind w:left="-15" w:firstLine="567"/>
        <w:rPr>
          <w:b w:val="0"/>
          <w:i w:val="0"/>
          <w:sz w:val="22"/>
        </w:rPr>
      </w:pPr>
      <w:r w:rsidRPr="00182CC1">
        <w:rPr>
          <w:b w:val="0"/>
          <w:i w:val="0"/>
          <w:sz w:val="22"/>
        </w:rPr>
        <w:t>Указывается цена (цены) или порядок определения цены размещения ценных бумаг либо информация о том, что такие цена или порядок ее определения будут установлены уполномоченным органом управления эмитента не позднее даты начала размещения ценных бумаг.</w:t>
      </w:r>
    </w:p>
    <w:p w14:paraId="73FC1147" w14:textId="475DF778" w:rsidR="00073107" w:rsidRPr="00182CC1" w:rsidRDefault="00B66865" w:rsidP="00583494">
      <w:pPr>
        <w:spacing w:after="0" w:line="240" w:lineRule="auto"/>
        <w:ind w:left="-15" w:firstLine="567"/>
        <w:rPr>
          <w:sz w:val="22"/>
        </w:rPr>
      </w:pPr>
      <w:r w:rsidRPr="00182CC1">
        <w:rPr>
          <w:sz w:val="22"/>
        </w:rPr>
        <w:lastRenderedPageBreak/>
        <w:t xml:space="preserve">Цена размещения Биржевых облигаций устанавливается равной 1 000 (Одной тысяче) российских рублей, что составляет (100% от номинальной стоимости Биржевой облигации). </w:t>
      </w:r>
    </w:p>
    <w:p w14:paraId="282FC3F6" w14:textId="77777777" w:rsidR="00073107" w:rsidRPr="00182CC1" w:rsidRDefault="00B66865" w:rsidP="00583494">
      <w:pPr>
        <w:spacing w:after="0" w:line="240" w:lineRule="auto"/>
        <w:ind w:left="-15" w:firstLine="567"/>
        <w:rPr>
          <w:sz w:val="22"/>
        </w:rPr>
      </w:pPr>
      <w:r w:rsidRPr="00182CC1">
        <w:rPr>
          <w:sz w:val="22"/>
        </w:rPr>
        <w:t xml:space="preserve">Начиная со 2-го (Второго) дня размещения Биржевых облигаций покупатель при приобретении Биржевых облигаций также уплачивает накопленный купонный доход (НКД) по Биржевым облигациям, рассчитанный по следующей формуле: </w:t>
      </w:r>
    </w:p>
    <w:p w14:paraId="5B6E9EC6" w14:textId="77777777" w:rsidR="00590E25" w:rsidRPr="00182CC1" w:rsidRDefault="00590E25" w:rsidP="00590E25">
      <w:pPr>
        <w:spacing w:after="0" w:line="240" w:lineRule="auto"/>
        <w:ind w:left="-15" w:firstLine="567"/>
        <w:rPr>
          <w:sz w:val="22"/>
          <w:lang w:val="en-US"/>
        </w:rPr>
      </w:pPr>
      <w:r w:rsidRPr="00182CC1">
        <w:rPr>
          <w:sz w:val="22"/>
        </w:rPr>
        <w:t>НКД</w:t>
      </w:r>
      <w:r w:rsidRPr="00182CC1">
        <w:rPr>
          <w:sz w:val="22"/>
          <w:lang w:val="en-US"/>
        </w:rPr>
        <w:t xml:space="preserve"> = Ci * Nom * (T - </w:t>
      </w:r>
      <w:proofErr w:type="gramStart"/>
      <w:r w:rsidRPr="00182CC1">
        <w:rPr>
          <w:sz w:val="22"/>
          <w:lang w:val="en-US"/>
        </w:rPr>
        <w:t>T(</w:t>
      </w:r>
      <w:proofErr w:type="gramEnd"/>
      <w:r w:rsidRPr="00182CC1">
        <w:rPr>
          <w:sz w:val="22"/>
          <w:lang w:val="en-US"/>
        </w:rPr>
        <w:t>i -1))/(365*100%),</w:t>
      </w:r>
    </w:p>
    <w:p w14:paraId="3DCDE780" w14:textId="77777777" w:rsidR="00590E25" w:rsidRPr="00182CC1" w:rsidRDefault="00590E25" w:rsidP="00590E25">
      <w:pPr>
        <w:spacing w:after="0" w:line="240" w:lineRule="auto"/>
        <w:ind w:left="-15" w:firstLine="567"/>
        <w:rPr>
          <w:sz w:val="22"/>
        </w:rPr>
      </w:pPr>
      <w:r w:rsidRPr="00182CC1">
        <w:rPr>
          <w:sz w:val="22"/>
        </w:rPr>
        <w:t>где</w:t>
      </w:r>
    </w:p>
    <w:p w14:paraId="1F36DD9D" w14:textId="4A7C6D5E" w:rsidR="00590E25" w:rsidRPr="00182CC1" w:rsidRDefault="00590E25" w:rsidP="00590E25">
      <w:pPr>
        <w:spacing w:after="0" w:line="240" w:lineRule="auto"/>
        <w:ind w:left="-15" w:firstLine="567"/>
        <w:rPr>
          <w:sz w:val="22"/>
        </w:rPr>
      </w:pPr>
      <w:r w:rsidRPr="00182CC1">
        <w:rPr>
          <w:sz w:val="22"/>
        </w:rPr>
        <w:t>i - порядковый номер купонного периода, i=1, 2, 3</w:t>
      </w:r>
      <w:r w:rsidR="00702451" w:rsidRPr="00182CC1">
        <w:rPr>
          <w:sz w:val="22"/>
        </w:rPr>
        <w:t>...10;</w:t>
      </w:r>
    </w:p>
    <w:p w14:paraId="16E087C9" w14:textId="77777777" w:rsidR="00590E25" w:rsidRPr="00182CC1" w:rsidRDefault="00590E25" w:rsidP="00590E25">
      <w:pPr>
        <w:spacing w:after="0" w:line="240" w:lineRule="auto"/>
        <w:ind w:left="-15" w:firstLine="567"/>
        <w:rPr>
          <w:sz w:val="22"/>
        </w:rPr>
      </w:pPr>
      <w:r w:rsidRPr="00182CC1">
        <w:rPr>
          <w:sz w:val="22"/>
        </w:rPr>
        <w:t>НКД - накопленный купонный доход в рублях Российской Федерации;</w:t>
      </w:r>
    </w:p>
    <w:p w14:paraId="3EC5E2E4" w14:textId="77777777" w:rsidR="00590E25" w:rsidRPr="00182CC1" w:rsidRDefault="00590E25" w:rsidP="00590E25">
      <w:pPr>
        <w:spacing w:after="0" w:line="240" w:lineRule="auto"/>
        <w:ind w:left="-15" w:firstLine="567"/>
        <w:rPr>
          <w:sz w:val="22"/>
        </w:rPr>
      </w:pPr>
      <w:proofErr w:type="spellStart"/>
      <w:r w:rsidRPr="00182CC1">
        <w:rPr>
          <w:sz w:val="22"/>
        </w:rPr>
        <w:t>Nom</w:t>
      </w:r>
      <w:proofErr w:type="spellEnd"/>
      <w:r w:rsidRPr="00182CC1">
        <w:rPr>
          <w:sz w:val="22"/>
        </w:rPr>
        <w:t xml:space="preserve"> - номинальная стоимость одной Биржевой облигации в рублях Российской Федерации;</w:t>
      </w:r>
    </w:p>
    <w:p w14:paraId="489E197F" w14:textId="77777777" w:rsidR="00590E25" w:rsidRPr="00182CC1" w:rsidRDefault="00590E25" w:rsidP="00590E25">
      <w:pPr>
        <w:spacing w:after="0" w:line="240" w:lineRule="auto"/>
        <w:ind w:left="-15" w:firstLine="567"/>
        <w:rPr>
          <w:sz w:val="22"/>
        </w:rPr>
      </w:pPr>
      <w:proofErr w:type="spellStart"/>
      <w:r w:rsidRPr="00182CC1">
        <w:rPr>
          <w:sz w:val="22"/>
        </w:rPr>
        <w:t>Ci</w:t>
      </w:r>
      <w:proofErr w:type="spellEnd"/>
      <w:r w:rsidRPr="00182CC1">
        <w:rPr>
          <w:sz w:val="22"/>
        </w:rPr>
        <w:t xml:space="preserve"> - размер процентной ставки i-того купона, в процентах годовых;</w:t>
      </w:r>
    </w:p>
    <w:p w14:paraId="744500B7" w14:textId="77777777" w:rsidR="00590E25" w:rsidRPr="00182CC1" w:rsidRDefault="00590E25" w:rsidP="00590E25">
      <w:pPr>
        <w:spacing w:after="0" w:line="240" w:lineRule="auto"/>
        <w:ind w:left="-15" w:firstLine="567"/>
        <w:rPr>
          <w:sz w:val="22"/>
        </w:rPr>
      </w:pPr>
      <w:proofErr w:type="gramStart"/>
      <w:r w:rsidRPr="00182CC1">
        <w:rPr>
          <w:sz w:val="22"/>
        </w:rPr>
        <w:t>T(</w:t>
      </w:r>
      <w:proofErr w:type="gramEnd"/>
      <w:r w:rsidRPr="00182CC1">
        <w:rPr>
          <w:sz w:val="22"/>
        </w:rPr>
        <w:t>i -1) - дата начала i-того купонного периода (для случая первого купонного периода Т (i-1) - это дата начала размещения Биржевых облигаций);</w:t>
      </w:r>
    </w:p>
    <w:p w14:paraId="163955AF" w14:textId="77777777" w:rsidR="00590E25" w:rsidRPr="00182CC1" w:rsidRDefault="00590E25" w:rsidP="00590E25">
      <w:pPr>
        <w:spacing w:after="0" w:line="240" w:lineRule="auto"/>
        <w:ind w:left="-15" w:firstLine="567"/>
        <w:rPr>
          <w:sz w:val="22"/>
        </w:rPr>
      </w:pPr>
      <w:r w:rsidRPr="00182CC1">
        <w:rPr>
          <w:sz w:val="22"/>
        </w:rPr>
        <w:t>T - дата расчета накопленного купонного дохода внутри i -купонного периода.</w:t>
      </w:r>
    </w:p>
    <w:p w14:paraId="22279D33" w14:textId="77777777" w:rsidR="00590E25" w:rsidRPr="00182CC1" w:rsidRDefault="00590E25" w:rsidP="00583494">
      <w:pPr>
        <w:spacing w:after="0" w:line="240" w:lineRule="auto"/>
        <w:ind w:left="-15" w:firstLine="567"/>
        <w:rPr>
          <w:sz w:val="22"/>
        </w:rPr>
      </w:pPr>
      <w:r w:rsidRPr="00182CC1">
        <w:rPr>
          <w:sz w:val="22"/>
        </w:rPr>
        <w:t>НКД рассчитывается с точностью до второго знака после запятой (округление второго знака после запятой производится по правилам математического округления: в случае, если третий знак после запятой больше или равен 5, второй знак после запятой увеличивается на единицу, в случае, если третий знак после запятой меньше 5, второй знак после запятой не изменяется).</w:t>
      </w:r>
    </w:p>
    <w:p w14:paraId="1F1F0F60" w14:textId="77777777" w:rsidR="00590E25" w:rsidRPr="00182CC1" w:rsidRDefault="00590E25" w:rsidP="00583494">
      <w:pPr>
        <w:spacing w:after="0" w:line="240" w:lineRule="auto"/>
        <w:ind w:left="-15" w:firstLine="567"/>
        <w:rPr>
          <w:sz w:val="22"/>
        </w:rPr>
      </w:pPr>
    </w:p>
    <w:p w14:paraId="1AFF5DD6" w14:textId="41FCED0E" w:rsidR="00073107" w:rsidRPr="00182CC1" w:rsidRDefault="00D72C37" w:rsidP="00583494">
      <w:pPr>
        <w:spacing w:after="0" w:line="240" w:lineRule="auto"/>
        <w:ind w:left="-15" w:firstLine="567"/>
        <w:rPr>
          <w:sz w:val="22"/>
        </w:rPr>
      </w:pPr>
      <w:r w:rsidRPr="00182CC1">
        <w:rPr>
          <w:b w:val="0"/>
          <w:i w:val="0"/>
          <w:sz w:val="22"/>
        </w:rPr>
        <w:t>В случае если при размещении ценных бумаг предоставляется преимущественное право приобретения ценных бумаг, дополнительно указывается цена или порядок определения цены размещения ценных бумаг лицам, имеющим такое преимущественное право.</w:t>
      </w:r>
    </w:p>
    <w:p w14:paraId="51BF9902" w14:textId="1BD5C116" w:rsidR="00073107" w:rsidRPr="00182CC1" w:rsidRDefault="00B66865" w:rsidP="00583494">
      <w:pPr>
        <w:spacing w:after="0" w:line="240" w:lineRule="auto"/>
        <w:ind w:firstLine="567"/>
        <w:rPr>
          <w:sz w:val="22"/>
        </w:rPr>
      </w:pPr>
      <w:r w:rsidRPr="00182CC1">
        <w:rPr>
          <w:sz w:val="22"/>
        </w:rPr>
        <w:t xml:space="preserve">Преимущественное право приобретения </w:t>
      </w:r>
      <w:r w:rsidR="005A015A" w:rsidRPr="00182CC1">
        <w:rPr>
          <w:sz w:val="22"/>
        </w:rPr>
        <w:t>Биржевых облигаций</w:t>
      </w:r>
      <w:r w:rsidRPr="00182CC1">
        <w:rPr>
          <w:sz w:val="22"/>
        </w:rPr>
        <w:t xml:space="preserve"> не предоставляется. </w:t>
      </w:r>
    </w:p>
    <w:p w14:paraId="26DD222F" w14:textId="77777777" w:rsidR="00123156" w:rsidRPr="00182CC1" w:rsidRDefault="00123156" w:rsidP="00583494">
      <w:pPr>
        <w:spacing w:after="0" w:line="240" w:lineRule="auto"/>
        <w:ind w:left="-15" w:firstLine="567"/>
        <w:rPr>
          <w:b w:val="0"/>
          <w:i w:val="0"/>
          <w:sz w:val="22"/>
        </w:rPr>
      </w:pPr>
    </w:p>
    <w:p w14:paraId="4F24E33B" w14:textId="26AE7C44" w:rsidR="0072396D" w:rsidRPr="00182CC1" w:rsidRDefault="0072396D" w:rsidP="00583494">
      <w:pPr>
        <w:spacing w:after="0" w:line="240" w:lineRule="auto"/>
        <w:ind w:firstLine="567"/>
        <w:rPr>
          <w:b w:val="0"/>
          <w:i w:val="0"/>
          <w:sz w:val="22"/>
        </w:rPr>
      </w:pPr>
      <w:r w:rsidRPr="00182CC1">
        <w:rPr>
          <w:b w:val="0"/>
          <w:i w:val="0"/>
          <w:sz w:val="22"/>
        </w:rPr>
        <w:t>4.4. Порядок осуществления преимущественного права приобретения размещаемых ценных бумаг.</w:t>
      </w:r>
    </w:p>
    <w:p w14:paraId="2C9E1F19" w14:textId="635F336A" w:rsidR="00073107" w:rsidRPr="00182CC1" w:rsidRDefault="00B66865" w:rsidP="00583494">
      <w:pPr>
        <w:spacing w:after="0" w:line="240" w:lineRule="auto"/>
        <w:ind w:firstLine="567"/>
        <w:rPr>
          <w:sz w:val="22"/>
        </w:rPr>
      </w:pPr>
      <w:r w:rsidRPr="00182CC1">
        <w:rPr>
          <w:sz w:val="22"/>
        </w:rPr>
        <w:t xml:space="preserve">Преимущественное право приобретения </w:t>
      </w:r>
      <w:r w:rsidR="005A015A" w:rsidRPr="00182CC1">
        <w:rPr>
          <w:sz w:val="22"/>
        </w:rPr>
        <w:t>Биржевых облигаций</w:t>
      </w:r>
      <w:r w:rsidR="00724178" w:rsidRPr="00182CC1">
        <w:rPr>
          <w:sz w:val="22"/>
        </w:rPr>
        <w:t xml:space="preserve"> не предоставляется.</w:t>
      </w:r>
    </w:p>
    <w:p w14:paraId="3DFCA5A5" w14:textId="77777777" w:rsidR="00123156" w:rsidRPr="00182CC1" w:rsidRDefault="00123156" w:rsidP="00583494">
      <w:pPr>
        <w:spacing w:after="0" w:line="240" w:lineRule="auto"/>
        <w:ind w:firstLine="567"/>
        <w:rPr>
          <w:b w:val="0"/>
          <w:i w:val="0"/>
          <w:sz w:val="22"/>
        </w:rPr>
      </w:pPr>
    </w:p>
    <w:p w14:paraId="3FEDD8A6" w14:textId="77777777" w:rsidR="0072396D" w:rsidRPr="00182CC1" w:rsidRDefault="0072396D" w:rsidP="00583494">
      <w:pPr>
        <w:spacing w:after="0" w:line="240" w:lineRule="auto"/>
        <w:ind w:left="-15" w:firstLine="567"/>
        <w:rPr>
          <w:b w:val="0"/>
          <w:i w:val="0"/>
          <w:sz w:val="22"/>
        </w:rPr>
      </w:pPr>
      <w:r w:rsidRPr="00182CC1">
        <w:rPr>
          <w:b w:val="0"/>
          <w:i w:val="0"/>
          <w:sz w:val="22"/>
        </w:rPr>
        <w:t>4.5. Условия, порядок и срок оплаты ценных бумаг</w:t>
      </w:r>
    </w:p>
    <w:p w14:paraId="37588DBF" w14:textId="77777777" w:rsidR="0072396D" w:rsidRPr="00182CC1" w:rsidRDefault="0072396D" w:rsidP="00583494">
      <w:pPr>
        <w:spacing w:after="0" w:line="240" w:lineRule="auto"/>
        <w:ind w:left="-15" w:firstLine="567"/>
        <w:rPr>
          <w:b w:val="0"/>
          <w:i w:val="0"/>
          <w:sz w:val="22"/>
        </w:rPr>
      </w:pPr>
      <w:r w:rsidRPr="00182CC1">
        <w:rPr>
          <w:b w:val="0"/>
          <w:i w:val="0"/>
          <w:sz w:val="22"/>
        </w:rPr>
        <w:t>4.5.1. Указываются способ оплаты размещаемых ценных бумаг (денежными средствами; денежными средствами, включая возможность оплаты размещаемых ценных бумаг путем зачета денежных требований; неденежными средствами).</w:t>
      </w:r>
    </w:p>
    <w:p w14:paraId="53B96160" w14:textId="68A5AFDD" w:rsidR="00073107" w:rsidRPr="00182CC1" w:rsidRDefault="008E667E" w:rsidP="00583494">
      <w:pPr>
        <w:spacing w:after="0" w:line="240" w:lineRule="auto"/>
        <w:ind w:left="-15" w:firstLine="567"/>
        <w:rPr>
          <w:sz w:val="22"/>
        </w:rPr>
      </w:pPr>
      <w:r w:rsidRPr="00182CC1">
        <w:rPr>
          <w:sz w:val="22"/>
        </w:rPr>
        <w:t>Биржевые облигации оплачиваются в соответствии с правилами клиринга клиринговой организации в денежной форме в безналичном порядке в рублях Российской Федерации.</w:t>
      </w:r>
      <w:r w:rsidR="00B66865" w:rsidRPr="00182CC1">
        <w:rPr>
          <w:sz w:val="22"/>
        </w:rPr>
        <w:t xml:space="preserve"> </w:t>
      </w:r>
    </w:p>
    <w:p w14:paraId="69214557" w14:textId="77777777" w:rsidR="00D65D99" w:rsidRPr="00182CC1" w:rsidRDefault="00D65D99" w:rsidP="00583494">
      <w:pPr>
        <w:spacing w:after="0" w:line="240" w:lineRule="auto"/>
        <w:ind w:left="-15" w:firstLine="567"/>
        <w:rPr>
          <w:sz w:val="22"/>
        </w:rPr>
      </w:pPr>
    </w:p>
    <w:p w14:paraId="48771624" w14:textId="77777777" w:rsidR="0072396D" w:rsidRPr="00182CC1" w:rsidRDefault="0072396D" w:rsidP="00583494">
      <w:pPr>
        <w:spacing w:after="0" w:line="240" w:lineRule="auto"/>
        <w:ind w:firstLine="567"/>
        <w:rPr>
          <w:b w:val="0"/>
          <w:i w:val="0"/>
          <w:sz w:val="22"/>
        </w:rPr>
      </w:pPr>
      <w:r w:rsidRPr="00182CC1">
        <w:rPr>
          <w:b w:val="0"/>
          <w:i w:val="0"/>
          <w:sz w:val="22"/>
        </w:rPr>
        <w:t>4.5.2. В случае оплаты размещаемых ценных бумаг денежными средствами указываются форма оплаты (наличная или безналичная), полное фирменное наименование кредитных организаций, их места нахождения, банковские реквизиты счетов эмитента, на которые должны перечисляться денежные средства, поступающие в оплату ценных бумаг, полное или сокращенное наименование получателя денежных средств и его идентификационный номер налогоплательщика, адреса пунктов оплаты (в случае наличной формы оплаты за ценные бумаги).</w:t>
      </w:r>
    </w:p>
    <w:p w14:paraId="785B64EC" w14:textId="6AFEB51D" w:rsidR="00073107" w:rsidRPr="00182CC1" w:rsidRDefault="00B66865" w:rsidP="00583494">
      <w:pPr>
        <w:spacing w:after="0" w:line="240" w:lineRule="auto"/>
        <w:ind w:firstLine="567"/>
        <w:rPr>
          <w:sz w:val="22"/>
        </w:rPr>
      </w:pPr>
      <w:r w:rsidRPr="00182CC1">
        <w:rPr>
          <w:sz w:val="22"/>
        </w:rPr>
        <w:t xml:space="preserve">Форма оплаты: безналичная </w:t>
      </w:r>
    </w:p>
    <w:p w14:paraId="445ECFAD" w14:textId="77777777" w:rsidR="008E667E" w:rsidRPr="00182CC1" w:rsidRDefault="008E667E" w:rsidP="00583494">
      <w:pPr>
        <w:spacing w:after="0" w:line="240" w:lineRule="auto"/>
        <w:ind w:firstLine="567"/>
        <w:rPr>
          <w:b w:val="0"/>
          <w:i w:val="0"/>
          <w:sz w:val="22"/>
        </w:rPr>
      </w:pPr>
    </w:p>
    <w:p w14:paraId="46C72236" w14:textId="77777777" w:rsidR="00724178" w:rsidRPr="00182CC1" w:rsidRDefault="00724178" w:rsidP="00724178">
      <w:pPr>
        <w:spacing w:after="0" w:line="240" w:lineRule="auto"/>
        <w:ind w:firstLine="567"/>
        <w:rPr>
          <w:b w:val="0"/>
          <w:i w:val="0"/>
          <w:sz w:val="22"/>
        </w:rPr>
      </w:pPr>
      <w:r w:rsidRPr="00182CC1">
        <w:rPr>
          <w:b w:val="0"/>
          <w:i w:val="0"/>
          <w:sz w:val="22"/>
        </w:rPr>
        <w:t>Реквизиты счета, на который должны перечисляться денежные средства в оплату ценных бумаг выпуска:</w:t>
      </w:r>
    </w:p>
    <w:p w14:paraId="60783BF2" w14:textId="77777777" w:rsidR="00724178" w:rsidRPr="00182CC1" w:rsidRDefault="00724178" w:rsidP="00724178">
      <w:pPr>
        <w:spacing w:after="0" w:line="240" w:lineRule="auto"/>
        <w:ind w:firstLine="567"/>
        <w:jc w:val="left"/>
        <w:rPr>
          <w:sz w:val="22"/>
        </w:rPr>
      </w:pPr>
      <w:r w:rsidRPr="00182CC1">
        <w:rPr>
          <w:b w:val="0"/>
          <w:i w:val="0"/>
          <w:sz w:val="22"/>
        </w:rPr>
        <w:t xml:space="preserve"> </w:t>
      </w:r>
    </w:p>
    <w:p w14:paraId="7FA093F1" w14:textId="77777777" w:rsidR="00724178" w:rsidRPr="00182CC1" w:rsidRDefault="00724178" w:rsidP="00724178">
      <w:pPr>
        <w:spacing w:after="0" w:line="240" w:lineRule="auto"/>
        <w:ind w:firstLine="567"/>
        <w:jc w:val="left"/>
        <w:rPr>
          <w:i w:val="0"/>
          <w:sz w:val="22"/>
        </w:rPr>
      </w:pPr>
      <w:r w:rsidRPr="00182CC1">
        <w:rPr>
          <w:b w:val="0"/>
          <w:i w:val="0"/>
          <w:sz w:val="22"/>
        </w:rPr>
        <w:t xml:space="preserve">Полное фирменное наименование: </w:t>
      </w:r>
      <w:r w:rsidRPr="00182CC1">
        <w:rPr>
          <w:bCs/>
          <w:iCs/>
          <w:sz w:val="22"/>
        </w:rPr>
        <w:t>Акционерное общество «Сбербанк КИБ»</w:t>
      </w:r>
    </w:p>
    <w:p w14:paraId="4E588D5F" w14:textId="77777777" w:rsidR="00724178" w:rsidRPr="00182CC1" w:rsidRDefault="00724178" w:rsidP="00724178">
      <w:pPr>
        <w:spacing w:after="0" w:line="240" w:lineRule="auto"/>
        <w:ind w:firstLine="567"/>
        <w:jc w:val="left"/>
        <w:rPr>
          <w:bCs/>
          <w:iCs/>
          <w:sz w:val="22"/>
        </w:rPr>
      </w:pPr>
      <w:r w:rsidRPr="00182CC1">
        <w:rPr>
          <w:b w:val="0"/>
          <w:i w:val="0"/>
          <w:sz w:val="22"/>
        </w:rPr>
        <w:t xml:space="preserve">Сокращенное фирменное наименование: </w:t>
      </w:r>
      <w:r w:rsidRPr="00182CC1">
        <w:rPr>
          <w:bCs/>
          <w:iCs/>
          <w:sz w:val="22"/>
        </w:rPr>
        <w:t>АО «Сбербанк КИБ»</w:t>
      </w:r>
    </w:p>
    <w:p w14:paraId="36344310" w14:textId="77777777" w:rsidR="00724178" w:rsidRPr="00182CC1" w:rsidRDefault="00724178" w:rsidP="00724178">
      <w:pPr>
        <w:spacing w:after="0" w:line="240" w:lineRule="auto"/>
        <w:ind w:firstLine="567"/>
        <w:jc w:val="left"/>
        <w:rPr>
          <w:b w:val="0"/>
          <w:i w:val="0"/>
          <w:sz w:val="22"/>
        </w:rPr>
      </w:pPr>
      <w:r w:rsidRPr="00182CC1">
        <w:rPr>
          <w:b w:val="0"/>
          <w:i w:val="0"/>
          <w:sz w:val="22"/>
        </w:rPr>
        <w:t xml:space="preserve">Номер счета: </w:t>
      </w:r>
      <w:r w:rsidRPr="00182CC1">
        <w:rPr>
          <w:bCs/>
          <w:iCs/>
          <w:sz w:val="22"/>
        </w:rPr>
        <w:t>30411810600019000033</w:t>
      </w:r>
    </w:p>
    <w:p w14:paraId="0DFD9694" w14:textId="77777777" w:rsidR="00724178" w:rsidRPr="00182CC1" w:rsidRDefault="00724178" w:rsidP="00724178">
      <w:pPr>
        <w:spacing w:after="0" w:line="240" w:lineRule="auto"/>
        <w:ind w:firstLine="567"/>
        <w:jc w:val="left"/>
        <w:rPr>
          <w:bCs/>
          <w:iCs/>
          <w:sz w:val="22"/>
        </w:rPr>
      </w:pPr>
      <w:r w:rsidRPr="00182CC1">
        <w:rPr>
          <w:b w:val="0"/>
          <w:i w:val="0"/>
          <w:sz w:val="22"/>
        </w:rPr>
        <w:t xml:space="preserve">ИНН андеррайтера: </w:t>
      </w:r>
      <w:r w:rsidRPr="00182CC1">
        <w:rPr>
          <w:bCs/>
          <w:iCs/>
          <w:sz w:val="22"/>
        </w:rPr>
        <w:t>7710048970</w:t>
      </w:r>
    </w:p>
    <w:p w14:paraId="54867678" w14:textId="77777777" w:rsidR="00724178" w:rsidRPr="00182CC1" w:rsidRDefault="00724178" w:rsidP="00724178">
      <w:pPr>
        <w:spacing w:after="0" w:line="240" w:lineRule="auto"/>
        <w:ind w:firstLine="567"/>
        <w:jc w:val="left"/>
        <w:rPr>
          <w:b w:val="0"/>
          <w:i w:val="0"/>
          <w:sz w:val="22"/>
        </w:rPr>
      </w:pPr>
      <w:r w:rsidRPr="00182CC1">
        <w:rPr>
          <w:b w:val="0"/>
          <w:i w:val="0"/>
          <w:sz w:val="22"/>
        </w:rPr>
        <w:t xml:space="preserve">ОГРН андеррайтера: </w:t>
      </w:r>
      <w:r w:rsidRPr="00182CC1">
        <w:rPr>
          <w:bCs/>
          <w:iCs/>
          <w:sz w:val="22"/>
        </w:rPr>
        <w:t>1027739007768</w:t>
      </w:r>
    </w:p>
    <w:p w14:paraId="457BB71B" w14:textId="77777777" w:rsidR="00724178" w:rsidRPr="00182CC1" w:rsidRDefault="00724178" w:rsidP="00724178">
      <w:pPr>
        <w:spacing w:after="0" w:line="240" w:lineRule="auto"/>
        <w:ind w:firstLine="567"/>
        <w:jc w:val="left"/>
        <w:rPr>
          <w:bCs/>
          <w:iCs/>
          <w:sz w:val="22"/>
        </w:rPr>
      </w:pPr>
    </w:p>
    <w:p w14:paraId="362C54A9" w14:textId="77777777" w:rsidR="00724178" w:rsidRPr="00182CC1" w:rsidRDefault="00724178" w:rsidP="00724178">
      <w:pPr>
        <w:spacing w:after="0" w:line="240" w:lineRule="auto"/>
        <w:ind w:firstLine="567"/>
        <w:jc w:val="left"/>
        <w:rPr>
          <w:b w:val="0"/>
          <w:i w:val="0"/>
          <w:sz w:val="22"/>
        </w:rPr>
      </w:pPr>
      <w:r w:rsidRPr="00182CC1">
        <w:rPr>
          <w:b w:val="0"/>
          <w:i w:val="0"/>
          <w:sz w:val="22"/>
        </w:rPr>
        <w:t xml:space="preserve">Кредитная организация: </w:t>
      </w:r>
    </w:p>
    <w:p w14:paraId="5DB8A6AB" w14:textId="77777777" w:rsidR="00724178" w:rsidRPr="00182CC1" w:rsidRDefault="00724178" w:rsidP="00724178">
      <w:pPr>
        <w:spacing w:after="0" w:line="240" w:lineRule="auto"/>
        <w:ind w:firstLine="567"/>
        <w:jc w:val="left"/>
        <w:rPr>
          <w:bCs/>
          <w:iCs/>
          <w:sz w:val="22"/>
        </w:rPr>
      </w:pPr>
      <w:r w:rsidRPr="00182CC1">
        <w:rPr>
          <w:b w:val="0"/>
          <w:i w:val="0"/>
          <w:sz w:val="22"/>
        </w:rPr>
        <w:t xml:space="preserve">Полное фирменное наименование: </w:t>
      </w:r>
      <w:r w:rsidRPr="00182CC1">
        <w:rPr>
          <w:bCs/>
          <w:iCs/>
          <w:sz w:val="22"/>
        </w:rPr>
        <w:t>Небанковская кредитная организация акционерное общество «Национальный расчетный депозитарий».</w:t>
      </w:r>
    </w:p>
    <w:p w14:paraId="0FDECEB5" w14:textId="77777777" w:rsidR="00724178" w:rsidRPr="00182CC1" w:rsidRDefault="00724178" w:rsidP="00724178">
      <w:pPr>
        <w:spacing w:after="0" w:line="240" w:lineRule="auto"/>
        <w:ind w:firstLine="567"/>
        <w:jc w:val="left"/>
        <w:rPr>
          <w:bCs/>
          <w:iCs/>
          <w:sz w:val="22"/>
        </w:rPr>
      </w:pPr>
      <w:r w:rsidRPr="00182CC1">
        <w:rPr>
          <w:b w:val="0"/>
          <w:i w:val="0"/>
          <w:sz w:val="22"/>
        </w:rPr>
        <w:t xml:space="preserve">Сокращенное фирменное наименование: </w:t>
      </w:r>
      <w:r w:rsidRPr="00182CC1">
        <w:rPr>
          <w:bCs/>
          <w:iCs/>
          <w:sz w:val="22"/>
        </w:rPr>
        <w:t>НКО АО НРД.</w:t>
      </w:r>
    </w:p>
    <w:p w14:paraId="71ACAE66" w14:textId="77777777" w:rsidR="00724178" w:rsidRPr="00182CC1" w:rsidRDefault="00724178" w:rsidP="00724178">
      <w:pPr>
        <w:spacing w:after="0" w:line="240" w:lineRule="auto"/>
        <w:ind w:firstLine="567"/>
        <w:jc w:val="left"/>
        <w:rPr>
          <w:bCs/>
          <w:iCs/>
          <w:sz w:val="22"/>
        </w:rPr>
      </w:pPr>
      <w:r w:rsidRPr="00182CC1">
        <w:rPr>
          <w:b w:val="0"/>
          <w:i w:val="0"/>
          <w:sz w:val="22"/>
        </w:rPr>
        <w:t xml:space="preserve">Место нахождения: </w:t>
      </w:r>
      <w:r w:rsidRPr="00182CC1">
        <w:rPr>
          <w:bCs/>
          <w:iCs/>
          <w:sz w:val="22"/>
        </w:rPr>
        <w:t>Российская федерация, город Москва</w:t>
      </w:r>
    </w:p>
    <w:p w14:paraId="08AB6530" w14:textId="77777777" w:rsidR="00724178" w:rsidRPr="00182CC1" w:rsidRDefault="00724178" w:rsidP="00724178">
      <w:pPr>
        <w:spacing w:after="0" w:line="240" w:lineRule="auto"/>
        <w:ind w:firstLine="567"/>
        <w:jc w:val="left"/>
        <w:rPr>
          <w:bCs/>
          <w:iCs/>
          <w:sz w:val="22"/>
        </w:rPr>
      </w:pPr>
      <w:r w:rsidRPr="00182CC1">
        <w:rPr>
          <w:b w:val="0"/>
          <w:i w:val="0"/>
          <w:sz w:val="22"/>
        </w:rPr>
        <w:t xml:space="preserve">Почтовый адрес: </w:t>
      </w:r>
      <w:r w:rsidRPr="00182CC1">
        <w:rPr>
          <w:bCs/>
          <w:iCs/>
          <w:sz w:val="22"/>
        </w:rPr>
        <w:t>105066, г. Москва, ул. Спартаковская, дом 12</w:t>
      </w:r>
    </w:p>
    <w:p w14:paraId="325585BB" w14:textId="77777777" w:rsidR="00724178" w:rsidRPr="00182CC1" w:rsidRDefault="00724178" w:rsidP="00724178">
      <w:pPr>
        <w:spacing w:after="0" w:line="240" w:lineRule="auto"/>
        <w:ind w:firstLine="567"/>
        <w:jc w:val="left"/>
        <w:rPr>
          <w:b w:val="0"/>
          <w:i w:val="0"/>
          <w:sz w:val="22"/>
        </w:rPr>
      </w:pPr>
      <w:r w:rsidRPr="00182CC1">
        <w:rPr>
          <w:b w:val="0"/>
          <w:i w:val="0"/>
          <w:sz w:val="22"/>
        </w:rPr>
        <w:t xml:space="preserve">Номер лицензии на право осуществления банковских операций: </w:t>
      </w:r>
      <w:r w:rsidRPr="00182CC1">
        <w:rPr>
          <w:bCs/>
          <w:iCs/>
          <w:sz w:val="22"/>
        </w:rPr>
        <w:t>№ 3294</w:t>
      </w:r>
    </w:p>
    <w:p w14:paraId="15F81F9E" w14:textId="77777777" w:rsidR="00724178" w:rsidRPr="00182CC1" w:rsidRDefault="00724178" w:rsidP="00724178">
      <w:pPr>
        <w:spacing w:after="0" w:line="240" w:lineRule="auto"/>
        <w:ind w:firstLine="567"/>
        <w:jc w:val="left"/>
        <w:rPr>
          <w:b w:val="0"/>
          <w:i w:val="0"/>
          <w:sz w:val="22"/>
        </w:rPr>
      </w:pPr>
      <w:r w:rsidRPr="00182CC1">
        <w:rPr>
          <w:b w:val="0"/>
          <w:i w:val="0"/>
          <w:sz w:val="22"/>
        </w:rPr>
        <w:t xml:space="preserve">Срок действия: </w:t>
      </w:r>
      <w:r w:rsidRPr="00182CC1">
        <w:rPr>
          <w:bCs/>
          <w:iCs/>
          <w:sz w:val="22"/>
        </w:rPr>
        <w:t>без ограничения срока действия</w:t>
      </w:r>
    </w:p>
    <w:p w14:paraId="6AE1AB37" w14:textId="77777777" w:rsidR="00724178" w:rsidRPr="00182CC1" w:rsidRDefault="00724178" w:rsidP="00724178">
      <w:pPr>
        <w:spacing w:after="0" w:line="240" w:lineRule="auto"/>
        <w:ind w:firstLine="567"/>
        <w:jc w:val="left"/>
        <w:rPr>
          <w:i w:val="0"/>
          <w:sz w:val="22"/>
        </w:rPr>
      </w:pPr>
      <w:r w:rsidRPr="00182CC1">
        <w:rPr>
          <w:b w:val="0"/>
          <w:i w:val="0"/>
          <w:sz w:val="22"/>
        </w:rPr>
        <w:lastRenderedPageBreak/>
        <w:t xml:space="preserve">Дата выдачи: </w:t>
      </w:r>
      <w:r w:rsidRPr="00182CC1">
        <w:rPr>
          <w:bCs/>
          <w:iCs/>
          <w:sz w:val="22"/>
        </w:rPr>
        <w:t>4 августа 2016 года</w:t>
      </w:r>
    </w:p>
    <w:p w14:paraId="6E724D5F" w14:textId="77777777" w:rsidR="00724178" w:rsidRPr="00182CC1" w:rsidRDefault="00724178" w:rsidP="00724178">
      <w:pPr>
        <w:spacing w:after="0" w:line="240" w:lineRule="auto"/>
        <w:ind w:firstLine="567"/>
        <w:jc w:val="left"/>
        <w:rPr>
          <w:b w:val="0"/>
          <w:i w:val="0"/>
          <w:sz w:val="22"/>
        </w:rPr>
      </w:pPr>
      <w:r w:rsidRPr="00182CC1">
        <w:rPr>
          <w:b w:val="0"/>
          <w:i w:val="0"/>
          <w:sz w:val="22"/>
        </w:rPr>
        <w:t xml:space="preserve">Орган, выдавший указанную лицензию: </w:t>
      </w:r>
      <w:r w:rsidRPr="00182CC1">
        <w:rPr>
          <w:bCs/>
          <w:iCs/>
          <w:sz w:val="22"/>
        </w:rPr>
        <w:t>Банк России</w:t>
      </w:r>
    </w:p>
    <w:p w14:paraId="320F2109" w14:textId="77777777" w:rsidR="00724178" w:rsidRPr="00182CC1" w:rsidRDefault="00724178" w:rsidP="00724178">
      <w:pPr>
        <w:spacing w:after="0" w:line="240" w:lineRule="auto"/>
        <w:ind w:firstLine="567"/>
        <w:jc w:val="left"/>
        <w:rPr>
          <w:bCs/>
          <w:iCs/>
          <w:sz w:val="22"/>
        </w:rPr>
      </w:pPr>
      <w:r w:rsidRPr="00182CC1">
        <w:rPr>
          <w:b w:val="0"/>
          <w:bCs/>
          <w:i w:val="0"/>
          <w:iCs/>
          <w:sz w:val="22"/>
        </w:rPr>
        <w:t>ИНН</w:t>
      </w:r>
      <w:r w:rsidRPr="00182CC1">
        <w:rPr>
          <w:bCs/>
          <w:i w:val="0"/>
          <w:iCs/>
          <w:sz w:val="22"/>
        </w:rPr>
        <w:t>:</w:t>
      </w:r>
      <w:r w:rsidRPr="00182CC1">
        <w:rPr>
          <w:bCs/>
          <w:iCs/>
          <w:sz w:val="22"/>
        </w:rPr>
        <w:t xml:space="preserve"> 7702165310</w:t>
      </w:r>
    </w:p>
    <w:p w14:paraId="097322ED" w14:textId="77777777" w:rsidR="00724178" w:rsidRPr="00182CC1" w:rsidRDefault="00724178" w:rsidP="00724178">
      <w:pPr>
        <w:spacing w:after="0" w:line="240" w:lineRule="auto"/>
        <w:ind w:firstLine="567"/>
        <w:jc w:val="left"/>
        <w:rPr>
          <w:bCs/>
          <w:iCs/>
          <w:sz w:val="22"/>
        </w:rPr>
      </w:pPr>
      <w:r w:rsidRPr="00182CC1">
        <w:rPr>
          <w:b w:val="0"/>
          <w:i w:val="0"/>
          <w:sz w:val="22"/>
        </w:rPr>
        <w:t xml:space="preserve">БИК: </w:t>
      </w:r>
      <w:r w:rsidRPr="00182CC1">
        <w:rPr>
          <w:bCs/>
          <w:iCs/>
          <w:sz w:val="22"/>
        </w:rPr>
        <w:t>044525505</w:t>
      </w:r>
    </w:p>
    <w:p w14:paraId="210F8A9B" w14:textId="77777777" w:rsidR="00724178" w:rsidRPr="00182CC1" w:rsidRDefault="00724178" w:rsidP="00724178">
      <w:pPr>
        <w:spacing w:after="0" w:line="240" w:lineRule="auto"/>
        <w:ind w:firstLine="567"/>
        <w:jc w:val="left"/>
        <w:rPr>
          <w:b w:val="0"/>
          <w:i w:val="0"/>
          <w:sz w:val="22"/>
        </w:rPr>
      </w:pPr>
      <w:r w:rsidRPr="00182CC1">
        <w:rPr>
          <w:b w:val="0"/>
          <w:i w:val="0"/>
          <w:sz w:val="22"/>
        </w:rPr>
        <w:t xml:space="preserve">КПП: </w:t>
      </w:r>
      <w:r w:rsidRPr="00182CC1">
        <w:rPr>
          <w:bCs/>
          <w:iCs/>
          <w:sz w:val="22"/>
        </w:rPr>
        <w:t>770101001</w:t>
      </w:r>
    </w:p>
    <w:p w14:paraId="6C453219" w14:textId="77777777" w:rsidR="00724178" w:rsidRPr="00182CC1" w:rsidRDefault="00724178" w:rsidP="00724178">
      <w:pPr>
        <w:spacing w:after="0" w:line="240" w:lineRule="auto"/>
        <w:ind w:firstLine="567"/>
        <w:jc w:val="left"/>
        <w:rPr>
          <w:b w:val="0"/>
          <w:i w:val="0"/>
          <w:sz w:val="22"/>
        </w:rPr>
      </w:pPr>
      <w:r w:rsidRPr="00182CC1">
        <w:rPr>
          <w:b w:val="0"/>
          <w:i w:val="0"/>
          <w:sz w:val="22"/>
        </w:rPr>
        <w:t xml:space="preserve">К/с: </w:t>
      </w:r>
      <w:r w:rsidRPr="00182CC1">
        <w:rPr>
          <w:bCs/>
          <w:iCs/>
          <w:sz w:val="22"/>
        </w:rPr>
        <w:t>№ 30105810345250000505 в ГУ Банка России по ЦФО</w:t>
      </w:r>
    </w:p>
    <w:p w14:paraId="73F0DDFA" w14:textId="3F4DF8FC" w:rsidR="00073107" w:rsidRPr="00182CC1" w:rsidRDefault="00073107" w:rsidP="00583494">
      <w:pPr>
        <w:spacing w:after="0" w:line="240" w:lineRule="auto"/>
        <w:ind w:firstLine="567"/>
        <w:jc w:val="left"/>
        <w:rPr>
          <w:i w:val="0"/>
          <w:sz w:val="22"/>
        </w:rPr>
      </w:pPr>
    </w:p>
    <w:p w14:paraId="1D551A2A" w14:textId="77777777" w:rsidR="0060140D" w:rsidRPr="00182CC1" w:rsidRDefault="0060140D" w:rsidP="00583494">
      <w:pPr>
        <w:ind w:firstLine="567"/>
        <w:rPr>
          <w:sz w:val="22"/>
        </w:rPr>
      </w:pPr>
      <w:r w:rsidRPr="00182CC1">
        <w:rPr>
          <w:bCs/>
          <w:iCs/>
          <w:sz w:val="22"/>
        </w:rPr>
        <w:t>Андеррайтер переводит средства, полученные от размещения Биржевых облигаций, на счет Эмитента в срок, установленный договором о выполнении функций агента по размещению ценных бумаг на Бирже.</w:t>
      </w:r>
    </w:p>
    <w:p w14:paraId="170EAF85" w14:textId="77777777" w:rsidR="00123156" w:rsidRPr="00182CC1" w:rsidRDefault="00123156" w:rsidP="00583494">
      <w:pPr>
        <w:spacing w:after="0" w:line="240" w:lineRule="auto"/>
        <w:ind w:left="-15" w:firstLine="567"/>
        <w:rPr>
          <w:b w:val="0"/>
          <w:i w:val="0"/>
          <w:sz w:val="22"/>
        </w:rPr>
      </w:pPr>
    </w:p>
    <w:p w14:paraId="576E1F81" w14:textId="71F82DE9" w:rsidR="00073107" w:rsidRPr="00182CC1" w:rsidRDefault="007158FE" w:rsidP="00583494">
      <w:pPr>
        <w:spacing w:after="0" w:line="240" w:lineRule="auto"/>
        <w:ind w:left="-15" w:firstLine="567"/>
        <w:rPr>
          <w:sz w:val="22"/>
        </w:rPr>
      </w:pPr>
      <w:r w:rsidRPr="00182CC1">
        <w:rPr>
          <w:b w:val="0"/>
          <w:i w:val="0"/>
          <w:sz w:val="22"/>
        </w:rPr>
        <w:t>4.5.3. В случае оплаты ценных бумаг неденежными средствами указываются имущество, которым могут оплачиваться ценные бумаги выпуска, условия оплаты, включая документы, оформляемые при такой оплате (акты приема-передачи имущества, распоряжение регистратору или депозитарию, осуществляющему учет прав на ценные бумаги, которыми оплачиваются размещаемые ценные бумаги, иное), документы, которыми подтверждается осуществление такой оплаты (выписки из государственных реестров, иное), а также сведения о лице (лицах), привлекаемом для определения рыночной стоимости такого имущества</w:t>
      </w:r>
      <w:r w:rsidR="00B66865" w:rsidRPr="00182CC1">
        <w:rPr>
          <w:b w:val="0"/>
          <w:i w:val="0"/>
          <w:sz w:val="22"/>
        </w:rPr>
        <w:t xml:space="preserve">: </w:t>
      </w:r>
      <w:r w:rsidR="00B66865" w:rsidRPr="00182CC1">
        <w:rPr>
          <w:sz w:val="22"/>
        </w:rPr>
        <w:t>Не применимо</w:t>
      </w:r>
      <w:r w:rsidR="00EB71AC" w:rsidRPr="00182CC1">
        <w:rPr>
          <w:sz w:val="22"/>
        </w:rPr>
        <w:t>.</w:t>
      </w:r>
      <w:r w:rsidR="00B66865" w:rsidRPr="00182CC1">
        <w:rPr>
          <w:b w:val="0"/>
          <w:i w:val="0"/>
          <w:sz w:val="22"/>
        </w:rPr>
        <w:t xml:space="preserve"> </w:t>
      </w:r>
    </w:p>
    <w:p w14:paraId="09EB0FD5" w14:textId="77777777" w:rsidR="00123156" w:rsidRPr="00182CC1" w:rsidRDefault="00123156" w:rsidP="00583494">
      <w:pPr>
        <w:spacing w:after="0" w:line="240" w:lineRule="auto"/>
        <w:ind w:left="-15" w:firstLine="567"/>
        <w:rPr>
          <w:b w:val="0"/>
          <w:i w:val="0"/>
          <w:sz w:val="22"/>
        </w:rPr>
      </w:pPr>
    </w:p>
    <w:p w14:paraId="36BB6BC9" w14:textId="55FBDB94" w:rsidR="00073107" w:rsidRPr="00182CC1" w:rsidRDefault="007158FE" w:rsidP="00583494">
      <w:pPr>
        <w:spacing w:after="0" w:line="240" w:lineRule="auto"/>
        <w:ind w:left="-15" w:firstLine="567"/>
        <w:rPr>
          <w:sz w:val="22"/>
        </w:rPr>
      </w:pPr>
      <w:r w:rsidRPr="00182CC1">
        <w:rPr>
          <w:b w:val="0"/>
          <w:i w:val="0"/>
          <w:sz w:val="22"/>
        </w:rPr>
        <w:t>4.5.4. В случае оплаты дополнительных акций, размещаемых посредством закрытой подписки, путем зачета денежных требований к акционерному обществу - эмитенту указывается порядок направления эмитенту заявления (заключения с эмитентом соглашения) о таком зачете</w:t>
      </w:r>
      <w:r w:rsidR="00B66865" w:rsidRPr="00182CC1">
        <w:rPr>
          <w:b w:val="0"/>
          <w:i w:val="0"/>
          <w:sz w:val="22"/>
        </w:rPr>
        <w:t xml:space="preserve">. </w:t>
      </w:r>
      <w:r w:rsidR="00B66865" w:rsidRPr="00182CC1">
        <w:rPr>
          <w:sz w:val="22"/>
        </w:rPr>
        <w:t>Не применимо</w:t>
      </w:r>
      <w:r w:rsidR="00EB71AC" w:rsidRPr="00182CC1">
        <w:rPr>
          <w:sz w:val="22"/>
        </w:rPr>
        <w:t>.</w:t>
      </w:r>
      <w:r w:rsidR="00B66865" w:rsidRPr="00182CC1">
        <w:rPr>
          <w:b w:val="0"/>
          <w:i w:val="0"/>
          <w:sz w:val="22"/>
        </w:rPr>
        <w:t xml:space="preserve"> </w:t>
      </w:r>
    </w:p>
    <w:p w14:paraId="6836D8A0" w14:textId="77777777" w:rsidR="00123156" w:rsidRPr="00182CC1" w:rsidRDefault="00123156" w:rsidP="00583494">
      <w:pPr>
        <w:spacing w:after="0" w:line="240" w:lineRule="auto"/>
        <w:ind w:firstLine="567"/>
        <w:rPr>
          <w:b w:val="0"/>
          <w:i w:val="0"/>
          <w:sz w:val="22"/>
        </w:rPr>
      </w:pPr>
    </w:p>
    <w:p w14:paraId="4F22C247" w14:textId="205B6112" w:rsidR="00073107" w:rsidRPr="00182CC1" w:rsidRDefault="007158FE" w:rsidP="00583494">
      <w:pPr>
        <w:spacing w:after="0" w:line="240" w:lineRule="auto"/>
        <w:ind w:firstLine="567"/>
        <w:rPr>
          <w:sz w:val="22"/>
        </w:rPr>
      </w:pPr>
      <w:r w:rsidRPr="00182CC1">
        <w:rPr>
          <w:b w:val="0"/>
          <w:i w:val="0"/>
          <w:sz w:val="22"/>
        </w:rPr>
        <w:t>4.5.5. Срок оплаты размещаемых ценных бумаг</w:t>
      </w:r>
      <w:r w:rsidR="00B66865" w:rsidRPr="00182CC1">
        <w:rPr>
          <w:b w:val="0"/>
          <w:i w:val="0"/>
          <w:sz w:val="22"/>
        </w:rPr>
        <w:t xml:space="preserve">. </w:t>
      </w:r>
    </w:p>
    <w:p w14:paraId="659F02B7" w14:textId="77777777" w:rsidR="009B4F4A" w:rsidRPr="00182CC1" w:rsidRDefault="009B4F4A" w:rsidP="00583494">
      <w:pPr>
        <w:spacing w:after="0" w:line="240" w:lineRule="auto"/>
        <w:ind w:firstLine="567"/>
        <w:rPr>
          <w:sz w:val="22"/>
        </w:rPr>
      </w:pPr>
      <w:r w:rsidRPr="00182CC1">
        <w:rPr>
          <w:sz w:val="22"/>
        </w:rPr>
        <w:t>Оплата Биржевых облигаций осуществляется в процессе их размещения на торгах Биржи.</w:t>
      </w:r>
    </w:p>
    <w:p w14:paraId="58A57CD1" w14:textId="5C5B3071" w:rsidR="009B4F4A" w:rsidRPr="00182CC1" w:rsidRDefault="009B4F4A" w:rsidP="00583494">
      <w:pPr>
        <w:spacing w:after="0" w:line="240" w:lineRule="auto"/>
        <w:ind w:left="-15" w:firstLine="567"/>
        <w:rPr>
          <w:sz w:val="22"/>
        </w:rPr>
      </w:pPr>
      <w:r w:rsidRPr="00182CC1">
        <w:rPr>
          <w:sz w:val="22"/>
        </w:rPr>
        <w:t xml:space="preserve">Денежные расчеты по сделкам купли-продажи Биржевых облигаций при их размещении осуществляются на условиях «поставка против платежа» через НРД в соответствии с Правилами осуществления клиринговой деятельности </w:t>
      </w:r>
      <w:r w:rsidR="00645922" w:rsidRPr="00182CC1">
        <w:rPr>
          <w:sz w:val="22"/>
        </w:rPr>
        <w:t>к</w:t>
      </w:r>
      <w:r w:rsidRPr="00182CC1">
        <w:rPr>
          <w:sz w:val="22"/>
        </w:rPr>
        <w:t>лиринговой организации на рынке ценных бумаг.</w:t>
      </w:r>
    </w:p>
    <w:p w14:paraId="24E4A3C7" w14:textId="77777777" w:rsidR="005A015A" w:rsidRPr="00182CC1" w:rsidRDefault="005A015A" w:rsidP="005A015A">
      <w:pPr>
        <w:spacing w:after="0" w:line="240" w:lineRule="auto"/>
        <w:ind w:firstLine="567"/>
        <w:rPr>
          <w:sz w:val="22"/>
        </w:rPr>
      </w:pPr>
      <w:r w:rsidRPr="00182CC1">
        <w:rPr>
          <w:sz w:val="22"/>
        </w:rPr>
        <w:t xml:space="preserve">Возможность рассрочки при оплате ценных бумаг не предусмотрена. </w:t>
      </w:r>
    </w:p>
    <w:p w14:paraId="32F88AC3" w14:textId="3A9A3D24" w:rsidR="00E37369" w:rsidRPr="00182CC1" w:rsidRDefault="00E37369" w:rsidP="00F1073C">
      <w:pPr>
        <w:spacing w:after="0" w:line="240" w:lineRule="auto"/>
        <w:ind w:firstLine="0"/>
        <w:rPr>
          <w:b w:val="0"/>
          <w:i w:val="0"/>
          <w:sz w:val="22"/>
        </w:rPr>
      </w:pPr>
    </w:p>
    <w:p w14:paraId="0E75808C" w14:textId="353DD0C6" w:rsidR="007158FE" w:rsidRPr="00182CC1" w:rsidRDefault="007158FE" w:rsidP="00583494">
      <w:pPr>
        <w:spacing w:after="0" w:line="240" w:lineRule="auto"/>
        <w:ind w:left="-15" w:firstLine="567"/>
        <w:rPr>
          <w:b w:val="0"/>
          <w:i w:val="0"/>
          <w:sz w:val="22"/>
        </w:rPr>
      </w:pPr>
      <w:r w:rsidRPr="00182CC1">
        <w:rPr>
          <w:b w:val="0"/>
          <w:i w:val="0"/>
          <w:sz w:val="22"/>
        </w:rPr>
        <w:t>5. Порядок раскрытия эмитентом информации о выпуске (дополнительном выпуске) ценных бумаг.</w:t>
      </w:r>
    </w:p>
    <w:p w14:paraId="53CE3EA1" w14:textId="7F26841D" w:rsidR="00877A7F" w:rsidRPr="00182CC1" w:rsidRDefault="007158FE" w:rsidP="00877A7F">
      <w:pPr>
        <w:spacing w:after="0" w:line="240" w:lineRule="auto"/>
        <w:ind w:left="-15" w:firstLine="567"/>
        <w:rPr>
          <w:b w:val="0"/>
          <w:i w:val="0"/>
          <w:sz w:val="22"/>
        </w:rPr>
      </w:pPr>
      <w:r w:rsidRPr="00182CC1">
        <w:rPr>
          <w:b w:val="0"/>
          <w:i w:val="0"/>
          <w:sz w:val="22"/>
        </w:rPr>
        <w:t>В случае если ценные бумаги выпуска (дополнительного выпуска) размещаются путем открытой подписки и (или) регистрация выпуска (дополнительного выпуска) ценных бумаг сопровождается регистрацией проспекта ценных бумаг, указывается, что эмитент раскрывает информацию о настоящем выпуске (дополнительном выпуске) ценных бумаг в порядке, предусмотренном Федеральным</w:t>
      </w:r>
      <w:r w:rsidR="00877A7F" w:rsidRPr="00182CC1">
        <w:rPr>
          <w:b w:val="0"/>
          <w:i w:val="0"/>
          <w:sz w:val="22"/>
        </w:rPr>
        <w:t xml:space="preserve"> законом </w:t>
      </w:r>
      <w:r w:rsidR="002335DC" w:rsidRPr="00182CC1">
        <w:rPr>
          <w:b w:val="0"/>
          <w:i w:val="0"/>
          <w:sz w:val="22"/>
        </w:rPr>
        <w:t>«</w:t>
      </w:r>
      <w:r w:rsidR="00877A7F" w:rsidRPr="00182CC1">
        <w:rPr>
          <w:b w:val="0"/>
          <w:i w:val="0"/>
          <w:sz w:val="22"/>
        </w:rPr>
        <w:t>О рынке ценных бумаг</w:t>
      </w:r>
      <w:r w:rsidR="002335DC" w:rsidRPr="00182CC1">
        <w:rPr>
          <w:b w:val="0"/>
          <w:i w:val="0"/>
          <w:sz w:val="22"/>
        </w:rPr>
        <w:t>»</w:t>
      </w:r>
      <w:r w:rsidR="00877A7F" w:rsidRPr="00182CC1">
        <w:rPr>
          <w:b w:val="0"/>
          <w:i w:val="0"/>
          <w:sz w:val="22"/>
        </w:rPr>
        <w:t xml:space="preserve">: </w:t>
      </w:r>
      <w:r w:rsidR="00AB29DE" w:rsidRPr="00182CC1">
        <w:rPr>
          <w:sz w:val="22"/>
        </w:rPr>
        <w:t xml:space="preserve">Эмитент раскрывает информацию о Выпуске в порядке, предусмотренном Федеральным законом от 22.04.1996 № 39-ФЗ «О рынке ценных бумаг» и </w:t>
      </w:r>
      <w:r w:rsidR="001251CA" w:rsidRPr="00182CC1">
        <w:rPr>
          <w:sz w:val="22"/>
        </w:rPr>
        <w:t>Э</w:t>
      </w:r>
      <w:r w:rsidR="00D470CC" w:rsidRPr="00182CC1">
        <w:rPr>
          <w:sz w:val="22"/>
        </w:rPr>
        <w:t>миссионными документами</w:t>
      </w:r>
      <w:r w:rsidR="00AB29DE" w:rsidRPr="00182CC1">
        <w:rPr>
          <w:sz w:val="22"/>
        </w:rPr>
        <w:t>.</w:t>
      </w:r>
    </w:p>
    <w:p w14:paraId="3390B03F" w14:textId="347F0874" w:rsidR="00073107" w:rsidRPr="00182CC1" w:rsidRDefault="007158FE" w:rsidP="00583494">
      <w:pPr>
        <w:spacing w:after="0" w:line="240" w:lineRule="auto"/>
        <w:ind w:left="-15" w:firstLine="567"/>
        <w:rPr>
          <w:sz w:val="22"/>
        </w:rPr>
      </w:pPr>
      <w:r w:rsidRPr="00182CC1">
        <w:rPr>
          <w:b w:val="0"/>
          <w:i w:val="0"/>
          <w:sz w:val="22"/>
        </w:rPr>
        <w:t>По усмотрению эмитента указывается порядок раскрытия информации о настоящем выпуске ценных бумаг, используемый эмитентом дополнительно к порядку раскрытия информации, предусмотренному нормативными актами Банка России</w:t>
      </w:r>
      <w:r w:rsidR="00877A7F" w:rsidRPr="00182CC1">
        <w:rPr>
          <w:b w:val="0"/>
          <w:i w:val="0"/>
          <w:sz w:val="22"/>
        </w:rPr>
        <w:t>:</w:t>
      </w:r>
      <w:r w:rsidR="00B66865" w:rsidRPr="00182CC1">
        <w:rPr>
          <w:b w:val="0"/>
          <w:i w:val="0"/>
          <w:sz w:val="22"/>
        </w:rPr>
        <w:t xml:space="preserve"> </w:t>
      </w:r>
      <w:r w:rsidR="00AB29DE" w:rsidRPr="00182CC1">
        <w:rPr>
          <w:sz w:val="22"/>
        </w:rPr>
        <w:t>Поскольку регистрация Выпуска не сопровождается регистрацией проспекта ценных бумаг</w:t>
      </w:r>
      <w:r w:rsidR="007B2098" w:rsidRPr="00182CC1">
        <w:rPr>
          <w:sz w:val="22"/>
        </w:rPr>
        <w:t>,</w:t>
      </w:r>
      <w:r w:rsidR="00AB29DE" w:rsidRPr="00182CC1">
        <w:rPr>
          <w:sz w:val="22"/>
        </w:rPr>
        <w:t xml:space="preserve"> Эмитент принимает на себя обязанность раскрывать информацию в соответствии с Правилами по раскрытию информации в случае допуска к организованным торгам эмиссионных ценных бумаг, в отношении которых не осуществлена регистрация (не осуществлено представление) проспекта ценных бумаг, установленными Правилами листинга ПАО Московская Биржа.</w:t>
      </w:r>
    </w:p>
    <w:p w14:paraId="50C63C99" w14:textId="180111BC" w:rsidR="00073107" w:rsidRPr="00182CC1" w:rsidRDefault="007158FE" w:rsidP="00583494">
      <w:pPr>
        <w:spacing w:after="0" w:line="240" w:lineRule="auto"/>
        <w:ind w:left="-15" w:firstLine="567"/>
        <w:rPr>
          <w:sz w:val="22"/>
        </w:rPr>
      </w:pPr>
      <w:r w:rsidRPr="00182CC1">
        <w:rPr>
          <w:b w:val="0"/>
          <w:i w:val="0"/>
          <w:sz w:val="22"/>
        </w:rPr>
        <w:t>В случае если информация о выпуске (дополнительном выпуске) раскрывается путем опубликования в периодическом печатном издании (изданиях), указывается наимен</w:t>
      </w:r>
      <w:r w:rsidR="00877A7F" w:rsidRPr="00182CC1">
        <w:rPr>
          <w:b w:val="0"/>
          <w:i w:val="0"/>
          <w:sz w:val="22"/>
        </w:rPr>
        <w:t>ование такого издания (изданий):</w:t>
      </w:r>
      <w:r w:rsidRPr="00182CC1">
        <w:rPr>
          <w:b w:val="0"/>
          <w:i w:val="0"/>
          <w:sz w:val="22"/>
        </w:rPr>
        <w:t xml:space="preserve"> </w:t>
      </w:r>
      <w:r w:rsidR="00B66865" w:rsidRPr="00182CC1">
        <w:rPr>
          <w:sz w:val="22"/>
        </w:rPr>
        <w:t>Не применимо</w:t>
      </w:r>
      <w:r w:rsidR="007B2098" w:rsidRPr="00182CC1">
        <w:rPr>
          <w:sz w:val="22"/>
        </w:rPr>
        <w:t>.</w:t>
      </w:r>
    </w:p>
    <w:p w14:paraId="1E3493C6" w14:textId="552C6F81" w:rsidR="007158FE" w:rsidRPr="00182CC1" w:rsidRDefault="007158FE" w:rsidP="007158FE">
      <w:pPr>
        <w:spacing w:after="0" w:line="240" w:lineRule="auto"/>
        <w:ind w:right="15" w:firstLine="567"/>
        <w:rPr>
          <w:sz w:val="22"/>
        </w:rPr>
      </w:pPr>
      <w:r w:rsidRPr="00182CC1">
        <w:rPr>
          <w:b w:val="0"/>
          <w:i w:val="0"/>
          <w:sz w:val="22"/>
        </w:rPr>
        <w:t xml:space="preserve">В случае если информация раскрывается путем опубликования на странице в сети </w:t>
      </w:r>
      <w:r w:rsidR="00EB71AC" w:rsidRPr="00182CC1">
        <w:rPr>
          <w:b w:val="0"/>
          <w:i w:val="0"/>
          <w:sz w:val="22"/>
        </w:rPr>
        <w:t>«</w:t>
      </w:r>
      <w:r w:rsidRPr="00182CC1">
        <w:rPr>
          <w:b w:val="0"/>
          <w:i w:val="0"/>
          <w:sz w:val="22"/>
        </w:rPr>
        <w:t>Интернет</w:t>
      </w:r>
      <w:r w:rsidR="00EB71AC" w:rsidRPr="00182CC1">
        <w:rPr>
          <w:b w:val="0"/>
          <w:i w:val="0"/>
          <w:sz w:val="22"/>
        </w:rPr>
        <w:t>»</w:t>
      </w:r>
      <w:r w:rsidRPr="00182CC1">
        <w:rPr>
          <w:b w:val="0"/>
          <w:i w:val="0"/>
          <w:sz w:val="22"/>
        </w:rPr>
        <w:t xml:space="preserve">, указывается адрес </w:t>
      </w:r>
      <w:r w:rsidR="00877A7F" w:rsidRPr="00182CC1">
        <w:rPr>
          <w:b w:val="0"/>
          <w:i w:val="0"/>
          <w:sz w:val="22"/>
        </w:rPr>
        <w:t xml:space="preserve">этой страницы в сети </w:t>
      </w:r>
      <w:r w:rsidR="00EB71AC" w:rsidRPr="00182CC1">
        <w:rPr>
          <w:b w:val="0"/>
          <w:i w:val="0"/>
          <w:sz w:val="22"/>
        </w:rPr>
        <w:t>«</w:t>
      </w:r>
      <w:r w:rsidR="00877A7F" w:rsidRPr="00182CC1">
        <w:rPr>
          <w:b w:val="0"/>
          <w:i w:val="0"/>
          <w:sz w:val="22"/>
        </w:rPr>
        <w:t>Интернет</w:t>
      </w:r>
      <w:r w:rsidR="00EB71AC" w:rsidRPr="00182CC1">
        <w:rPr>
          <w:b w:val="0"/>
          <w:i w:val="0"/>
          <w:sz w:val="22"/>
        </w:rPr>
        <w:t>»</w:t>
      </w:r>
      <w:r w:rsidR="00877A7F" w:rsidRPr="00182CC1">
        <w:rPr>
          <w:b w:val="0"/>
          <w:i w:val="0"/>
          <w:sz w:val="22"/>
        </w:rPr>
        <w:t>:</w:t>
      </w:r>
      <w:r w:rsidR="00877A7F" w:rsidRPr="00182CC1">
        <w:rPr>
          <w:sz w:val="22"/>
        </w:rPr>
        <w:t xml:space="preserve"> </w:t>
      </w:r>
      <w:r w:rsidR="00724178" w:rsidRPr="00182CC1">
        <w:rPr>
          <w:sz w:val="22"/>
        </w:rPr>
        <w:t>https://www.e-disclosure.ru/portal/company.aspx?id=36547</w:t>
      </w:r>
    </w:p>
    <w:p w14:paraId="33431808" w14:textId="4447D7F3" w:rsidR="007158FE" w:rsidRPr="00182CC1" w:rsidRDefault="007158FE" w:rsidP="00877A7F">
      <w:pPr>
        <w:tabs>
          <w:tab w:val="center" w:pos="2127"/>
          <w:tab w:val="center" w:pos="3302"/>
          <w:tab w:val="center" w:pos="4145"/>
          <w:tab w:val="center" w:pos="5202"/>
          <w:tab w:val="center" w:pos="6026"/>
          <w:tab w:val="center" w:pos="6578"/>
          <w:tab w:val="center" w:pos="7689"/>
          <w:tab w:val="right" w:pos="9928"/>
        </w:tabs>
        <w:spacing w:after="0" w:line="240" w:lineRule="auto"/>
        <w:ind w:left="-15" w:firstLine="567"/>
        <w:rPr>
          <w:sz w:val="22"/>
        </w:rPr>
      </w:pPr>
      <w:r w:rsidRPr="00182CC1">
        <w:rPr>
          <w:rFonts w:eastAsia="Calibri"/>
          <w:b w:val="0"/>
          <w:i w:val="0"/>
          <w:sz w:val="22"/>
        </w:rPr>
        <w:t>В случае если эмитент обязан раскрывать информацию в форме отчета эмитента и сообщений о существенных фактах, ук</w:t>
      </w:r>
      <w:r w:rsidR="00877A7F" w:rsidRPr="00182CC1">
        <w:rPr>
          <w:rFonts w:eastAsia="Calibri"/>
          <w:b w:val="0"/>
          <w:i w:val="0"/>
          <w:sz w:val="22"/>
        </w:rPr>
        <w:t>азывается данное обстоятельство:</w:t>
      </w:r>
      <w:r w:rsidR="00AB29DE" w:rsidRPr="00182CC1">
        <w:t xml:space="preserve"> </w:t>
      </w:r>
      <w:r w:rsidR="00AB29DE" w:rsidRPr="00182CC1">
        <w:rPr>
          <w:sz w:val="22"/>
        </w:rPr>
        <w:t>На дату подписания настоящего документа, содержащего условия размещения Биржевых облигаций, у Эмитента</w:t>
      </w:r>
      <w:r w:rsidR="00877A7F" w:rsidRPr="00182CC1">
        <w:rPr>
          <w:sz w:val="22"/>
        </w:rPr>
        <w:t xml:space="preserve"> отсутствует обязанность</w:t>
      </w:r>
      <w:r w:rsidR="0060140D" w:rsidRPr="00182CC1">
        <w:rPr>
          <w:sz w:val="22"/>
        </w:rPr>
        <w:t xml:space="preserve"> раскрывать информацию в форме отчета эмитента и сообщений о существенных фактах.</w:t>
      </w:r>
    </w:p>
    <w:p w14:paraId="262001C5" w14:textId="77777777" w:rsidR="007158FE" w:rsidRPr="00182CC1" w:rsidRDefault="007158FE" w:rsidP="007158FE">
      <w:pPr>
        <w:tabs>
          <w:tab w:val="center" w:pos="2127"/>
          <w:tab w:val="center" w:pos="3302"/>
          <w:tab w:val="center" w:pos="4145"/>
          <w:tab w:val="center" w:pos="5202"/>
          <w:tab w:val="center" w:pos="6026"/>
          <w:tab w:val="center" w:pos="6578"/>
          <w:tab w:val="center" w:pos="7689"/>
          <w:tab w:val="right" w:pos="9928"/>
        </w:tabs>
        <w:spacing w:after="0" w:line="240" w:lineRule="auto"/>
        <w:ind w:left="-15" w:firstLine="567"/>
        <w:rPr>
          <w:sz w:val="22"/>
        </w:rPr>
      </w:pPr>
    </w:p>
    <w:p w14:paraId="11257CE2" w14:textId="1374A38E" w:rsidR="007158FE" w:rsidRPr="00182CC1" w:rsidRDefault="007158FE" w:rsidP="007158FE">
      <w:pPr>
        <w:tabs>
          <w:tab w:val="center" w:pos="2127"/>
          <w:tab w:val="center" w:pos="3302"/>
          <w:tab w:val="center" w:pos="4145"/>
          <w:tab w:val="center" w:pos="5202"/>
          <w:tab w:val="center" w:pos="6026"/>
          <w:tab w:val="center" w:pos="6578"/>
          <w:tab w:val="center" w:pos="7689"/>
          <w:tab w:val="right" w:pos="9928"/>
        </w:tabs>
        <w:spacing w:after="0" w:line="240" w:lineRule="auto"/>
        <w:ind w:left="-15" w:firstLine="567"/>
        <w:rPr>
          <w:b w:val="0"/>
          <w:i w:val="0"/>
          <w:sz w:val="22"/>
        </w:rPr>
      </w:pPr>
      <w:r w:rsidRPr="00182CC1">
        <w:rPr>
          <w:b w:val="0"/>
          <w:i w:val="0"/>
          <w:sz w:val="22"/>
        </w:rPr>
        <w:t>6. Сведения о документе, содержащем фактические итоги размещения ценных бумаг, который представляется после завершения размещения ценных бумаг.</w:t>
      </w:r>
    </w:p>
    <w:p w14:paraId="72B5002E" w14:textId="38D3ABA2" w:rsidR="007158FE" w:rsidRPr="00182CC1" w:rsidRDefault="007158FE" w:rsidP="007158FE">
      <w:pPr>
        <w:tabs>
          <w:tab w:val="center" w:pos="2127"/>
          <w:tab w:val="center" w:pos="3302"/>
          <w:tab w:val="center" w:pos="4145"/>
          <w:tab w:val="center" w:pos="5202"/>
          <w:tab w:val="center" w:pos="6026"/>
          <w:tab w:val="center" w:pos="6578"/>
          <w:tab w:val="center" w:pos="7689"/>
          <w:tab w:val="right" w:pos="9928"/>
        </w:tabs>
        <w:spacing w:after="0" w:line="240" w:lineRule="auto"/>
        <w:ind w:left="-15" w:firstLine="567"/>
        <w:rPr>
          <w:sz w:val="22"/>
        </w:rPr>
      </w:pPr>
      <w:r w:rsidRPr="00182CC1">
        <w:rPr>
          <w:sz w:val="22"/>
        </w:rPr>
        <w:lastRenderedPageBreak/>
        <w:t>В соответствии с Федеральным законом от 22.04.1996 № 39-ФЗ «О рынке ценных бумаг», депозитарием, осуществляющим централизованный учет прав на Биржевые облигации, представляется уведомление об итогах выпуска эмиссионных ценных бумаг в Банк России.</w:t>
      </w:r>
    </w:p>
    <w:p w14:paraId="2B6C3221" w14:textId="77777777" w:rsidR="007158FE" w:rsidRPr="00182CC1" w:rsidRDefault="007158FE" w:rsidP="007158FE">
      <w:pPr>
        <w:tabs>
          <w:tab w:val="center" w:pos="2127"/>
          <w:tab w:val="center" w:pos="3302"/>
          <w:tab w:val="center" w:pos="4145"/>
          <w:tab w:val="center" w:pos="5202"/>
          <w:tab w:val="center" w:pos="6026"/>
          <w:tab w:val="center" w:pos="6578"/>
          <w:tab w:val="center" w:pos="7689"/>
          <w:tab w:val="right" w:pos="9928"/>
        </w:tabs>
        <w:spacing w:after="0" w:line="240" w:lineRule="auto"/>
        <w:ind w:left="-15" w:firstLine="567"/>
        <w:rPr>
          <w:sz w:val="22"/>
        </w:rPr>
      </w:pPr>
    </w:p>
    <w:p w14:paraId="4E04D416" w14:textId="2C833E1B" w:rsidR="00073107" w:rsidRPr="00182CC1" w:rsidRDefault="007158FE" w:rsidP="007158FE">
      <w:pPr>
        <w:tabs>
          <w:tab w:val="center" w:pos="2127"/>
          <w:tab w:val="center" w:pos="3302"/>
          <w:tab w:val="center" w:pos="4145"/>
          <w:tab w:val="center" w:pos="5202"/>
          <w:tab w:val="center" w:pos="6026"/>
          <w:tab w:val="center" w:pos="6578"/>
          <w:tab w:val="center" w:pos="7689"/>
          <w:tab w:val="right" w:pos="9928"/>
        </w:tabs>
        <w:spacing w:after="0" w:line="240" w:lineRule="auto"/>
        <w:ind w:left="-15" w:firstLine="567"/>
        <w:rPr>
          <w:b w:val="0"/>
          <w:i w:val="0"/>
          <w:sz w:val="22"/>
        </w:rPr>
      </w:pPr>
      <w:r w:rsidRPr="00182CC1">
        <w:rPr>
          <w:b w:val="0"/>
          <w:i w:val="0"/>
          <w:sz w:val="22"/>
        </w:rPr>
        <w:t xml:space="preserve">7. </w:t>
      </w:r>
      <w:r w:rsidR="00724178" w:rsidRPr="00182CC1">
        <w:rPr>
          <w:b w:val="0"/>
          <w:i w:val="0"/>
          <w:sz w:val="22"/>
        </w:rPr>
        <w:t>Иные сведения:</w:t>
      </w:r>
    </w:p>
    <w:p w14:paraId="56BC40AF" w14:textId="1C51C448" w:rsidR="00073107" w:rsidRPr="00BE1D58" w:rsidRDefault="00B66865" w:rsidP="00182CC1">
      <w:pPr>
        <w:spacing w:after="0" w:line="240" w:lineRule="auto"/>
        <w:ind w:firstLine="567"/>
        <w:rPr>
          <w:sz w:val="22"/>
        </w:rPr>
      </w:pPr>
      <w:r w:rsidRPr="00182CC1">
        <w:rPr>
          <w:sz w:val="22"/>
        </w:rPr>
        <w:t>Иные сведения отсутствуют.</w:t>
      </w:r>
    </w:p>
    <w:sectPr w:rsidR="00073107" w:rsidRPr="00BE1D58" w:rsidSect="00583494">
      <w:footerReference w:type="even" r:id="rId12"/>
      <w:footerReference w:type="default" r:id="rId13"/>
      <w:footerReference w:type="first" r:id="rId14"/>
      <w:pgSz w:w="11906" w:h="16838"/>
      <w:pgMar w:top="861" w:right="566" w:bottom="709" w:left="1133" w:header="720" w:footer="4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58DED8" w14:textId="77777777" w:rsidR="003A3501" w:rsidRDefault="003A3501">
      <w:pPr>
        <w:spacing w:after="0" w:line="240" w:lineRule="auto"/>
      </w:pPr>
      <w:r>
        <w:separator/>
      </w:r>
    </w:p>
  </w:endnote>
  <w:endnote w:type="continuationSeparator" w:id="0">
    <w:p w14:paraId="4E3CFA74" w14:textId="77777777" w:rsidR="003A3501" w:rsidRDefault="003A35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7859E" w14:textId="77777777" w:rsidR="00073107" w:rsidRDefault="00073107">
    <w:pPr>
      <w:spacing w:after="160" w:line="259" w:lineRule="auto"/>
      <w:ind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06A90" w14:textId="77777777" w:rsidR="00073107" w:rsidRDefault="00073107">
    <w:pPr>
      <w:spacing w:after="160" w:line="259" w:lineRule="auto"/>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65B790" w14:textId="77777777" w:rsidR="00073107" w:rsidRDefault="00073107">
    <w:pPr>
      <w:spacing w:after="160" w:line="259" w:lineRule="auto"/>
      <w:ind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0A149E" w14:textId="77777777" w:rsidR="00073107" w:rsidRDefault="00B66865">
    <w:pPr>
      <w:spacing w:after="0" w:line="259" w:lineRule="auto"/>
      <w:ind w:right="5" w:firstLine="0"/>
      <w:jc w:val="right"/>
    </w:pPr>
    <w:r>
      <w:fldChar w:fldCharType="begin"/>
    </w:r>
    <w:r>
      <w:instrText xml:space="preserve"> PAGE   \* MERGEFORMAT </w:instrText>
    </w:r>
    <w:r>
      <w:fldChar w:fldCharType="separate"/>
    </w:r>
    <w:r>
      <w:rPr>
        <w:b w:val="0"/>
        <w:i w:val="0"/>
        <w:sz w:val="20"/>
      </w:rPr>
      <w:t>3</w:t>
    </w:r>
    <w:r>
      <w:rPr>
        <w:b w:val="0"/>
        <w:i w:val="0"/>
        <w:sz w:val="20"/>
      </w:rPr>
      <w:fldChar w:fldCharType="end"/>
    </w:r>
    <w:r>
      <w:rPr>
        <w:b w:val="0"/>
        <w:i w:val="0"/>
        <w:sz w:val="20"/>
      </w:rPr>
      <w:t xml:space="preserve"> </w:t>
    </w:r>
  </w:p>
  <w:p w14:paraId="4CC5EDEE" w14:textId="77777777" w:rsidR="00073107" w:rsidRDefault="00B66865">
    <w:pPr>
      <w:spacing w:after="0" w:line="259" w:lineRule="auto"/>
      <w:ind w:firstLine="0"/>
      <w:jc w:val="left"/>
    </w:pPr>
    <w:r>
      <w:rPr>
        <w:b w:val="0"/>
        <w:i w:val="0"/>
        <w:sz w:val="2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F6BE2" w14:textId="4B81AF7A" w:rsidR="00073107" w:rsidRDefault="00B66865">
    <w:pPr>
      <w:spacing w:after="0" w:line="259" w:lineRule="auto"/>
      <w:ind w:right="5" w:firstLine="0"/>
      <w:jc w:val="right"/>
    </w:pPr>
    <w:r>
      <w:fldChar w:fldCharType="begin"/>
    </w:r>
    <w:r>
      <w:instrText xml:space="preserve"> PAGE   \* MERGEFORMAT </w:instrText>
    </w:r>
    <w:r>
      <w:fldChar w:fldCharType="separate"/>
    </w:r>
    <w:r w:rsidR="00B95326" w:rsidRPr="00B95326">
      <w:rPr>
        <w:b w:val="0"/>
        <w:i w:val="0"/>
        <w:noProof/>
        <w:sz w:val="20"/>
      </w:rPr>
      <w:t>2</w:t>
    </w:r>
    <w:r>
      <w:rPr>
        <w:b w:val="0"/>
        <w:i w:val="0"/>
        <w:sz w:val="20"/>
      </w:rPr>
      <w:fldChar w:fldCharType="end"/>
    </w:r>
    <w:r>
      <w:rPr>
        <w:b w:val="0"/>
        <w:i w:val="0"/>
        <w:sz w:val="20"/>
      </w:rPr>
      <w:t xml:space="preserve"> </w:t>
    </w:r>
  </w:p>
  <w:p w14:paraId="0FAABD75" w14:textId="58477E5D" w:rsidR="00073107" w:rsidRDefault="00073107">
    <w:pPr>
      <w:spacing w:after="0" w:line="259" w:lineRule="auto"/>
      <w:ind w:firstLine="0"/>
      <w:jc w:val="left"/>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498E6" w14:textId="77777777" w:rsidR="00073107" w:rsidRDefault="00B66865">
    <w:pPr>
      <w:spacing w:after="0" w:line="259" w:lineRule="auto"/>
      <w:ind w:right="5" w:firstLine="0"/>
      <w:jc w:val="right"/>
    </w:pPr>
    <w:r>
      <w:fldChar w:fldCharType="begin"/>
    </w:r>
    <w:r>
      <w:instrText xml:space="preserve"> PAGE   \* MERGEFORMAT </w:instrText>
    </w:r>
    <w:r>
      <w:fldChar w:fldCharType="separate"/>
    </w:r>
    <w:r>
      <w:rPr>
        <w:b w:val="0"/>
        <w:i w:val="0"/>
        <w:sz w:val="20"/>
      </w:rPr>
      <w:t>3</w:t>
    </w:r>
    <w:r>
      <w:rPr>
        <w:b w:val="0"/>
        <w:i w:val="0"/>
        <w:sz w:val="20"/>
      </w:rPr>
      <w:fldChar w:fldCharType="end"/>
    </w:r>
    <w:r>
      <w:rPr>
        <w:b w:val="0"/>
        <w:i w:val="0"/>
        <w:sz w:val="20"/>
      </w:rPr>
      <w:t xml:space="preserve"> </w:t>
    </w:r>
  </w:p>
  <w:p w14:paraId="3E4A7E88" w14:textId="77777777" w:rsidR="00073107" w:rsidRDefault="00B66865">
    <w:pPr>
      <w:spacing w:after="0" w:line="259" w:lineRule="auto"/>
      <w:ind w:firstLine="0"/>
      <w:jc w:val="left"/>
    </w:pPr>
    <w:r>
      <w:rPr>
        <w:b w:val="0"/>
        <w:i w:val="0"/>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15FE57" w14:textId="77777777" w:rsidR="003A3501" w:rsidRDefault="003A3501">
      <w:pPr>
        <w:spacing w:after="0" w:line="240" w:lineRule="auto"/>
      </w:pPr>
      <w:r>
        <w:separator/>
      </w:r>
    </w:p>
  </w:footnote>
  <w:footnote w:type="continuationSeparator" w:id="0">
    <w:p w14:paraId="37751DEF" w14:textId="77777777" w:rsidR="003A3501" w:rsidRDefault="003A35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4AD5B" w14:textId="77777777" w:rsidR="00793DDD" w:rsidRPr="001E49C2" w:rsidRDefault="00793DDD" w:rsidP="000A1E48">
    <w:pPr>
      <w:pStyle w:val="ab"/>
      <w:ind w:firstLin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11DA9"/>
    <w:multiLevelType w:val="hybridMultilevel"/>
    <w:tmpl w:val="9DFC661E"/>
    <w:lvl w:ilvl="0" w:tplc="6D40A918">
      <w:start w:val="2"/>
      <w:numFmt w:val="bullet"/>
      <w:lvlText w:val="-"/>
      <w:lvlJc w:val="left"/>
      <w:pPr>
        <w:tabs>
          <w:tab w:val="num" w:pos="900"/>
        </w:tabs>
        <w:ind w:left="900" w:hanging="360"/>
      </w:pPr>
      <w:rPr>
        <w:rFonts w:ascii="Times New Roman" w:eastAsia="Times New Roman" w:hAnsi="Times New Roman" w:hint="default"/>
      </w:rPr>
    </w:lvl>
    <w:lvl w:ilvl="1" w:tplc="04090003">
      <w:start w:val="1"/>
      <w:numFmt w:val="bullet"/>
      <w:lvlText w:val="o"/>
      <w:lvlJc w:val="left"/>
      <w:pPr>
        <w:tabs>
          <w:tab w:val="num" w:pos="1620"/>
        </w:tabs>
        <w:ind w:left="1620" w:hanging="360"/>
      </w:pPr>
      <w:rPr>
        <w:rFonts w:ascii="Courier New" w:hAnsi="Courier New" w:hint="default"/>
      </w:rPr>
    </w:lvl>
    <w:lvl w:ilvl="2" w:tplc="04090005">
      <w:start w:val="1"/>
      <w:numFmt w:val="bullet"/>
      <w:lvlText w:val=""/>
      <w:lvlJc w:val="left"/>
      <w:pPr>
        <w:tabs>
          <w:tab w:val="num" w:pos="2340"/>
        </w:tabs>
        <w:ind w:left="2340" w:hanging="360"/>
      </w:pPr>
      <w:rPr>
        <w:rFonts w:ascii="Wingdings" w:hAnsi="Wingdings" w:hint="default"/>
      </w:rPr>
    </w:lvl>
    <w:lvl w:ilvl="3" w:tplc="04090001">
      <w:start w:val="1"/>
      <w:numFmt w:val="bullet"/>
      <w:lvlText w:val=""/>
      <w:lvlJc w:val="left"/>
      <w:pPr>
        <w:tabs>
          <w:tab w:val="num" w:pos="3060"/>
        </w:tabs>
        <w:ind w:left="3060" w:hanging="360"/>
      </w:pPr>
      <w:rPr>
        <w:rFonts w:ascii="Symbol" w:hAnsi="Symbol" w:hint="default"/>
      </w:rPr>
    </w:lvl>
    <w:lvl w:ilvl="4" w:tplc="04090003">
      <w:start w:val="1"/>
      <w:numFmt w:val="bullet"/>
      <w:lvlText w:val="o"/>
      <w:lvlJc w:val="left"/>
      <w:pPr>
        <w:tabs>
          <w:tab w:val="num" w:pos="3780"/>
        </w:tabs>
        <w:ind w:left="3780" w:hanging="360"/>
      </w:pPr>
      <w:rPr>
        <w:rFonts w:ascii="Courier New" w:hAnsi="Courier New" w:hint="default"/>
      </w:rPr>
    </w:lvl>
    <w:lvl w:ilvl="5" w:tplc="04090005">
      <w:start w:val="1"/>
      <w:numFmt w:val="bullet"/>
      <w:lvlText w:val=""/>
      <w:lvlJc w:val="left"/>
      <w:pPr>
        <w:tabs>
          <w:tab w:val="num" w:pos="4500"/>
        </w:tabs>
        <w:ind w:left="4500" w:hanging="360"/>
      </w:pPr>
      <w:rPr>
        <w:rFonts w:ascii="Wingdings" w:hAnsi="Wingdings" w:hint="default"/>
      </w:rPr>
    </w:lvl>
    <w:lvl w:ilvl="6" w:tplc="04090001">
      <w:start w:val="1"/>
      <w:numFmt w:val="bullet"/>
      <w:lvlText w:val=""/>
      <w:lvlJc w:val="left"/>
      <w:pPr>
        <w:tabs>
          <w:tab w:val="num" w:pos="5220"/>
        </w:tabs>
        <w:ind w:left="5220" w:hanging="360"/>
      </w:pPr>
      <w:rPr>
        <w:rFonts w:ascii="Symbol" w:hAnsi="Symbol" w:hint="default"/>
      </w:rPr>
    </w:lvl>
    <w:lvl w:ilvl="7" w:tplc="04090003">
      <w:start w:val="1"/>
      <w:numFmt w:val="bullet"/>
      <w:lvlText w:val="o"/>
      <w:lvlJc w:val="left"/>
      <w:pPr>
        <w:tabs>
          <w:tab w:val="num" w:pos="5940"/>
        </w:tabs>
        <w:ind w:left="5940" w:hanging="360"/>
      </w:pPr>
      <w:rPr>
        <w:rFonts w:ascii="Courier New" w:hAnsi="Courier New" w:hint="default"/>
      </w:rPr>
    </w:lvl>
    <w:lvl w:ilvl="8" w:tplc="04090005">
      <w:start w:val="1"/>
      <w:numFmt w:val="bullet"/>
      <w:lvlText w:val=""/>
      <w:lvlJc w:val="left"/>
      <w:pPr>
        <w:tabs>
          <w:tab w:val="num" w:pos="6660"/>
        </w:tabs>
        <w:ind w:left="6660" w:hanging="360"/>
      </w:pPr>
      <w:rPr>
        <w:rFonts w:ascii="Wingdings" w:hAnsi="Wingdings" w:hint="default"/>
      </w:rPr>
    </w:lvl>
  </w:abstractNum>
  <w:abstractNum w:abstractNumId="1" w15:restartNumberingAfterBreak="0">
    <w:nsid w:val="175842AC"/>
    <w:multiLevelType w:val="hybridMultilevel"/>
    <w:tmpl w:val="28BE843A"/>
    <w:lvl w:ilvl="0" w:tplc="1FF210DC">
      <w:start w:val="6"/>
      <w:numFmt w:val="decimal"/>
      <w:lvlText w:val="%1."/>
      <w:lvlJc w:val="left"/>
      <w:pPr>
        <w:ind w:left="2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AA06808">
      <w:start w:val="1"/>
      <w:numFmt w:val="lowerLetter"/>
      <w:lvlText w:val="%2"/>
      <w:lvlJc w:val="left"/>
      <w:pPr>
        <w:ind w:left="1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B2A8E96">
      <w:start w:val="1"/>
      <w:numFmt w:val="lowerRoman"/>
      <w:lvlText w:val="%3"/>
      <w:lvlJc w:val="left"/>
      <w:pPr>
        <w:ind w:left="2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7764072">
      <w:start w:val="1"/>
      <w:numFmt w:val="decimal"/>
      <w:lvlText w:val="%4"/>
      <w:lvlJc w:val="left"/>
      <w:pPr>
        <w:ind w:left="29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0EC475C">
      <w:start w:val="1"/>
      <w:numFmt w:val="lowerLetter"/>
      <w:lvlText w:val="%5"/>
      <w:lvlJc w:val="left"/>
      <w:pPr>
        <w:ind w:left="36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2FC842C">
      <w:start w:val="1"/>
      <w:numFmt w:val="lowerRoman"/>
      <w:lvlText w:val="%6"/>
      <w:lvlJc w:val="left"/>
      <w:pPr>
        <w:ind w:left="4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E4A3CB2">
      <w:start w:val="1"/>
      <w:numFmt w:val="decimal"/>
      <w:lvlText w:val="%7"/>
      <w:lvlJc w:val="left"/>
      <w:pPr>
        <w:ind w:left="51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0C6E0A0">
      <w:start w:val="1"/>
      <w:numFmt w:val="lowerLetter"/>
      <w:lvlText w:val="%8"/>
      <w:lvlJc w:val="left"/>
      <w:pPr>
        <w:ind w:left="5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F7A00C4">
      <w:start w:val="1"/>
      <w:numFmt w:val="lowerRoman"/>
      <w:lvlText w:val="%9"/>
      <w:lvlJc w:val="left"/>
      <w:pPr>
        <w:ind w:left="6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8702639"/>
    <w:multiLevelType w:val="multilevel"/>
    <w:tmpl w:val="18A832FC"/>
    <w:lvl w:ilvl="0">
      <w:start w:val="4"/>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8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1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AB33720"/>
    <w:multiLevelType w:val="hybridMultilevel"/>
    <w:tmpl w:val="EF2ADC9E"/>
    <w:lvl w:ilvl="0" w:tplc="28F00CE8">
      <w:start w:val="1"/>
      <w:numFmt w:val="bullet"/>
      <w:lvlText w:val="-"/>
      <w:lvlJc w:val="left"/>
      <w:pPr>
        <w:ind w:left="428"/>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1" w:tplc="9F168D30">
      <w:start w:val="1"/>
      <w:numFmt w:val="bullet"/>
      <w:lvlText w:val="o"/>
      <w:lvlJc w:val="left"/>
      <w:pPr>
        <w:ind w:left="1508"/>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2" w:tplc="13E45DA6">
      <w:start w:val="1"/>
      <w:numFmt w:val="bullet"/>
      <w:lvlText w:val="▪"/>
      <w:lvlJc w:val="left"/>
      <w:pPr>
        <w:ind w:left="2228"/>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3" w:tplc="39CE0840">
      <w:start w:val="1"/>
      <w:numFmt w:val="bullet"/>
      <w:lvlText w:val="•"/>
      <w:lvlJc w:val="left"/>
      <w:pPr>
        <w:ind w:left="2948"/>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4" w:tplc="F61C5588">
      <w:start w:val="1"/>
      <w:numFmt w:val="bullet"/>
      <w:lvlText w:val="o"/>
      <w:lvlJc w:val="left"/>
      <w:pPr>
        <w:ind w:left="3668"/>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5" w:tplc="9E189038">
      <w:start w:val="1"/>
      <w:numFmt w:val="bullet"/>
      <w:lvlText w:val="▪"/>
      <w:lvlJc w:val="left"/>
      <w:pPr>
        <w:ind w:left="4388"/>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6" w:tplc="4DA8AF80">
      <w:start w:val="1"/>
      <w:numFmt w:val="bullet"/>
      <w:lvlText w:val="•"/>
      <w:lvlJc w:val="left"/>
      <w:pPr>
        <w:ind w:left="5108"/>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7" w:tplc="70444AC6">
      <w:start w:val="1"/>
      <w:numFmt w:val="bullet"/>
      <w:lvlText w:val="o"/>
      <w:lvlJc w:val="left"/>
      <w:pPr>
        <w:ind w:left="5828"/>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8" w:tplc="E640B35A">
      <w:start w:val="1"/>
      <w:numFmt w:val="bullet"/>
      <w:lvlText w:val="▪"/>
      <w:lvlJc w:val="left"/>
      <w:pPr>
        <w:ind w:left="6548"/>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532319C5"/>
    <w:multiLevelType w:val="hybridMultilevel"/>
    <w:tmpl w:val="B218E5F6"/>
    <w:lvl w:ilvl="0" w:tplc="B7EEB0C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2127F44">
      <w:start w:val="1"/>
      <w:numFmt w:val="lowerLetter"/>
      <w:lvlText w:val="%2"/>
      <w:lvlJc w:val="left"/>
      <w:pPr>
        <w:ind w:left="1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76239FE">
      <w:start w:val="1"/>
      <w:numFmt w:val="lowerRoman"/>
      <w:lvlText w:val="%3"/>
      <w:lvlJc w:val="left"/>
      <w:pPr>
        <w:ind w:left="2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0A48CE">
      <w:start w:val="1"/>
      <w:numFmt w:val="decimal"/>
      <w:lvlText w:val="%4"/>
      <w:lvlJc w:val="left"/>
      <w:pPr>
        <w:ind w:left="29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57C32F0">
      <w:start w:val="1"/>
      <w:numFmt w:val="lowerLetter"/>
      <w:lvlText w:val="%5"/>
      <w:lvlJc w:val="left"/>
      <w:pPr>
        <w:ind w:left="36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154327E">
      <w:start w:val="1"/>
      <w:numFmt w:val="lowerRoman"/>
      <w:lvlText w:val="%6"/>
      <w:lvlJc w:val="left"/>
      <w:pPr>
        <w:ind w:left="4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E58E62E">
      <w:start w:val="1"/>
      <w:numFmt w:val="decimal"/>
      <w:lvlText w:val="%7"/>
      <w:lvlJc w:val="left"/>
      <w:pPr>
        <w:ind w:left="51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D388168">
      <w:start w:val="1"/>
      <w:numFmt w:val="lowerLetter"/>
      <w:lvlText w:val="%8"/>
      <w:lvlJc w:val="left"/>
      <w:pPr>
        <w:ind w:left="5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C4C8238">
      <w:start w:val="1"/>
      <w:numFmt w:val="lowerRoman"/>
      <w:lvlText w:val="%9"/>
      <w:lvlJc w:val="left"/>
      <w:pPr>
        <w:ind w:left="6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ru-RU" w:vendorID="64" w:dllVersion="6" w:nlCheck="1" w:checkStyle="0"/>
  <w:activeWritingStyle w:appName="MSWord" w:lang="en-US" w:vendorID="64" w:dllVersion="6" w:nlCheck="1" w:checkStyle="1"/>
  <w:activeWritingStyle w:appName="MSWord" w:lang="ru-RU" w:vendorID="64" w:dllVersion="0" w:nlCheck="1" w:checkStyle="0"/>
  <w:activeWritingStyle w:appName="MSWord" w:lang="ru-RU" w:vendorID="64" w:dllVersion="131078" w:nlCheck="1" w:checkStyle="0"/>
  <w:proofState w:spelling="clean" w:grammar="clean"/>
  <w:defaultTabStop w:val="708"/>
  <w:characterSpacingControl w:val="doNotCompress"/>
  <w:hdrShapeDefaults>
    <o:shapedefaults v:ext="edit" spidmax="573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Q0N7QwNzc2NTIzNTRQ0lEKTi0uzszPAykwqgUACU+LXiwAAAA="/>
  </w:docVars>
  <w:rsids>
    <w:rsidRoot w:val="00073107"/>
    <w:rsid w:val="00000E80"/>
    <w:rsid w:val="000106E0"/>
    <w:rsid w:val="00033C4C"/>
    <w:rsid w:val="00073107"/>
    <w:rsid w:val="0007468C"/>
    <w:rsid w:val="00086D76"/>
    <w:rsid w:val="000A1E48"/>
    <w:rsid w:val="000A3B68"/>
    <w:rsid w:val="000B4CF3"/>
    <w:rsid w:val="000C5C1B"/>
    <w:rsid w:val="000E0EF5"/>
    <w:rsid w:val="000E68FD"/>
    <w:rsid w:val="0010040C"/>
    <w:rsid w:val="00111968"/>
    <w:rsid w:val="00112B22"/>
    <w:rsid w:val="00117690"/>
    <w:rsid w:val="001213EF"/>
    <w:rsid w:val="00123156"/>
    <w:rsid w:val="001251CA"/>
    <w:rsid w:val="001322A5"/>
    <w:rsid w:val="001666E6"/>
    <w:rsid w:val="00174461"/>
    <w:rsid w:val="001779E9"/>
    <w:rsid w:val="00182CC1"/>
    <w:rsid w:val="0018757A"/>
    <w:rsid w:val="00190899"/>
    <w:rsid w:val="001D1167"/>
    <w:rsid w:val="001D42E0"/>
    <w:rsid w:val="001E49C2"/>
    <w:rsid w:val="001F48A8"/>
    <w:rsid w:val="00202A0B"/>
    <w:rsid w:val="002175B4"/>
    <w:rsid w:val="0023014D"/>
    <w:rsid w:val="002335DC"/>
    <w:rsid w:val="00236F51"/>
    <w:rsid w:val="002471D6"/>
    <w:rsid w:val="00250DA2"/>
    <w:rsid w:val="00251914"/>
    <w:rsid w:val="00255CA6"/>
    <w:rsid w:val="002716D0"/>
    <w:rsid w:val="00295AA0"/>
    <w:rsid w:val="002A0A0A"/>
    <w:rsid w:val="002A2C29"/>
    <w:rsid w:val="002A7945"/>
    <w:rsid w:val="002B4701"/>
    <w:rsid w:val="002C4D84"/>
    <w:rsid w:val="002F10A5"/>
    <w:rsid w:val="0030743C"/>
    <w:rsid w:val="0031742A"/>
    <w:rsid w:val="00320334"/>
    <w:rsid w:val="003266D0"/>
    <w:rsid w:val="003372DD"/>
    <w:rsid w:val="003560F8"/>
    <w:rsid w:val="0037031C"/>
    <w:rsid w:val="0038218E"/>
    <w:rsid w:val="0038577B"/>
    <w:rsid w:val="00391C70"/>
    <w:rsid w:val="003971E8"/>
    <w:rsid w:val="003A3501"/>
    <w:rsid w:val="003C0FA0"/>
    <w:rsid w:val="003C5D9F"/>
    <w:rsid w:val="003E2FF6"/>
    <w:rsid w:val="003F14DA"/>
    <w:rsid w:val="003F46FD"/>
    <w:rsid w:val="00406158"/>
    <w:rsid w:val="0041494C"/>
    <w:rsid w:val="00414C2D"/>
    <w:rsid w:val="00423DD0"/>
    <w:rsid w:val="00433A00"/>
    <w:rsid w:val="00440E0E"/>
    <w:rsid w:val="00444B3B"/>
    <w:rsid w:val="0045219A"/>
    <w:rsid w:val="00460417"/>
    <w:rsid w:val="0047500F"/>
    <w:rsid w:val="004A0D24"/>
    <w:rsid w:val="004A6A17"/>
    <w:rsid w:val="004D75D9"/>
    <w:rsid w:val="004F7716"/>
    <w:rsid w:val="0050524D"/>
    <w:rsid w:val="00505E48"/>
    <w:rsid w:val="0050624B"/>
    <w:rsid w:val="00506DBF"/>
    <w:rsid w:val="0053000C"/>
    <w:rsid w:val="005435CC"/>
    <w:rsid w:val="00552938"/>
    <w:rsid w:val="00561CD6"/>
    <w:rsid w:val="00567A7B"/>
    <w:rsid w:val="005726F4"/>
    <w:rsid w:val="0057792A"/>
    <w:rsid w:val="00583494"/>
    <w:rsid w:val="00590E25"/>
    <w:rsid w:val="00590E43"/>
    <w:rsid w:val="00592A30"/>
    <w:rsid w:val="005A015A"/>
    <w:rsid w:val="005A1E58"/>
    <w:rsid w:val="005C3DF2"/>
    <w:rsid w:val="005F2AF5"/>
    <w:rsid w:val="0060140D"/>
    <w:rsid w:val="006031FB"/>
    <w:rsid w:val="006263BD"/>
    <w:rsid w:val="00634AF7"/>
    <w:rsid w:val="00645922"/>
    <w:rsid w:val="00650A8C"/>
    <w:rsid w:val="00653BA0"/>
    <w:rsid w:val="00655820"/>
    <w:rsid w:val="00662E9D"/>
    <w:rsid w:val="00674278"/>
    <w:rsid w:val="0068463B"/>
    <w:rsid w:val="00685D6F"/>
    <w:rsid w:val="006A5F5F"/>
    <w:rsid w:val="006A7710"/>
    <w:rsid w:val="006B4C04"/>
    <w:rsid w:val="006B5EC4"/>
    <w:rsid w:val="006E2BAF"/>
    <w:rsid w:val="006E56BC"/>
    <w:rsid w:val="006F1116"/>
    <w:rsid w:val="006F2E6C"/>
    <w:rsid w:val="006F5A5F"/>
    <w:rsid w:val="00702451"/>
    <w:rsid w:val="00703336"/>
    <w:rsid w:val="00711C17"/>
    <w:rsid w:val="0071362C"/>
    <w:rsid w:val="007158FE"/>
    <w:rsid w:val="0072396D"/>
    <w:rsid w:val="00724178"/>
    <w:rsid w:val="00724518"/>
    <w:rsid w:val="007475E6"/>
    <w:rsid w:val="0075061B"/>
    <w:rsid w:val="0075768C"/>
    <w:rsid w:val="00765AB4"/>
    <w:rsid w:val="007762EF"/>
    <w:rsid w:val="00793DDD"/>
    <w:rsid w:val="007B2098"/>
    <w:rsid w:val="007F3052"/>
    <w:rsid w:val="00801C8A"/>
    <w:rsid w:val="00823EA4"/>
    <w:rsid w:val="00831ADE"/>
    <w:rsid w:val="0083383E"/>
    <w:rsid w:val="00835D86"/>
    <w:rsid w:val="00837158"/>
    <w:rsid w:val="00850C00"/>
    <w:rsid w:val="00877A7F"/>
    <w:rsid w:val="00887DA3"/>
    <w:rsid w:val="008E667E"/>
    <w:rsid w:val="008F25FF"/>
    <w:rsid w:val="008F4D2F"/>
    <w:rsid w:val="0091212B"/>
    <w:rsid w:val="0092548E"/>
    <w:rsid w:val="0093140A"/>
    <w:rsid w:val="009337A4"/>
    <w:rsid w:val="00934F15"/>
    <w:rsid w:val="00952C9B"/>
    <w:rsid w:val="00966B2B"/>
    <w:rsid w:val="009768E1"/>
    <w:rsid w:val="0098037E"/>
    <w:rsid w:val="00996581"/>
    <w:rsid w:val="00997CCB"/>
    <w:rsid w:val="009B4F4A"/>
    <w:rsid w:val="009C02E2"/>
    <w:rsid w:val="009C30E3"/>
    <w:rsid w:val="009E1365"/>
    <w:rsid w:val="009E3FC0"/>
    <w:rsid w:val="009F75D4"/>
    <w:rsid w:val="00A020D7"/>
    <w:rsid w:val="00A06D14"/>
    <w:rsid w:val="00A25F9E"/>
    <w:rsid w:val="00A71969"/>
    <w:rsid w:val="00A85C35"/>
    <w:rsid w:val="00AA448C"/>
    <w:rsid w:val="00AB29DE"/>
    <w:rsid w:val="00AE0CBF"/>
    <w:rsid w:val="00B1171A"/>
    <w:rsid w:val="00B21FCA"/>
    <w:rsid w:val="00B223AC"/>
    <w:rsid w:val="00B33B4E"/>
    <w:rsid w:val="00B411A2"/>
    <w:rsid w:val="00B51D5F"/>
    <w:rsid w:val="00B66865"/>
    <w:rsid w:val="00B75470"/>
    <w:rsid w:val="00B75F68"/>
    <w:rsid w:val="00B902C9"/>
    <w:rsid w:val="00B924A3"/>
    <w:rsid w:val="00B94309"/>
    <w:rsid w:val="00B95326"/>
    <w:rsid w:val="00BA274E"/>
    <w:rsid w:val="00BC4EB1"/>
    <w:rsid w:val="00BD58C8"/>
    <w:rsid w:val="00BE1D58"/>
    <w:rsid w:val="00BE2350"/>
    <w:rsid w:val="00BF21DA"/>
    <w:rsid w:val="00C1094F"/>
    <w:rsid w:val="00C1760B"/>
    <w:rsid w:val="00C4303C"/>
    <w:rsid w:val="00C46EA9"/>
    <w:rsid w:val="00C66395"/>
    <w:rsid w:val="00C7256C"/>
    <w:rsid w:val="00C80E4F"/>
    <w:rsid w:val="00C8594E"/>
    <w:rsid w:val="00C92B4C"/>
    <w:rsid w:val="00C93A17"/>
    <w:rsid w:val="00CB18C1"/>
    <w:rsid w:val="00CB1D63"/>
    <w:rsid w:val="00CB2B20"/>
    <w:rsid w:val="00CB61B6"/>
    <w:rsid w:val="00CB6B2A"/>
    <w:rsid w:val="00CC385C"/>
    <w:rsid w:val="00CD011B"/>
    <w:rsid w:val="00CD2A2F"/>
    <w:rsid w:val="00CF13EA"/>
    <w:rsid w:val="00D332EB"/>
    <w:rsid w:val="00D3414D"/>
    <w:rsid w:val="00D414A5"/>
    <w:rsid w:val="00D4218B"/>
    <w:rsid w:val="00D470CC"/>
    <w:rsid w:val="00D54295"/>
    <w:rsid w:val="00D65D99"/>
    <w:rsid w:val="00D72C37"/>
    <w:rsid w:val="00D75C9A"/>
    <w:rsid w:val="00D8113D"/>
    <w:rsid w:val="00DB284D"/>
    <w:rsid w:val="00DB2B9A"/>
    <w:rsid w:val="00DC7006"/>
    <w:rsid w:val="00DD4777"/>
    <w:rsid w:val="00DE12FB"/>
    <w:rsid w:val="00DF0042"/>
    <w:rsid w:val="00DF52BE"/>
    <w:rsid w:val="00E03210"/>
    <w:rsid w:val="00E27C32"/>
    <w:rsid w:val="00E37369"/>
    <w:rsid w:val="00E51AEC"/>
    <w:rsid w:val="00E52182"/>
    <w:rsid w:val="00E55D5E"/>
    <w:rsid w:val="00E70F24"/>
    <w:rsid w:val="00E71A65"/>
    <w:rsid w:val="00E744D5"/>
    <w:rsid w:val="00EA7C76"/>
    <w:rsid w:val="00EB36BC"/>
    <w:rsid w:val="00EB48A0"/>
    <w:rsid w:val="00EB71AC"/>
    <w:rsid w:val="00EC050F"/>
    <w:rsid w:val="00EC6B0F"/>
    <w:rsid w:val="00ED6D95"/>
    <w:rsid w:val="00EE604F"/>
    <w:rsid w:val="00EE684A"/>
    <w:rsid w:val="00EF59EA"/>
    <w:rsid w:val="00F1073C"/>
    <w:rsid w:val="00F110DB"/>
    <w:rsid w:val="00F30377"/>
    <w:rsid w:val="00F83489"/>
    <w:rsid w:val="00FC39B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0E7C20A7"/>
  <w15:docId w15:val="{1F386304-66D6-4DA0-B111-A5BA2083B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 w:line="270" w:lineRule="auto"/>
      <w:ind w:firstLine="418"/>
      <w:jc w:val="both"/>
    </w:pPr>
    <w:rPr>
      <w:rFonts w:ascii="Times New Roman" w:eastAsia="Times New Roman" w:hAnsi="Times New Roman" w:cs="Times New Roman"/>
      <w:b/>
      <w:i/>
      <w:color w:val="000000"/>
      <w:sz w:val="24"/>
    </w:rPr>
  </w:style>
  <w:style w:type="paragraph" w:styleId="1">
    <w:name w:val="heading 1"/>
    <w:next w:val="a"/>
    <w:link w:val="10"/>
    <w:uiPriority w:val="9"/>
    <w:unhideWhenUsed/>
    <w:qFormat/>
    <w:pPr>
      <w:keepNext/>
      <w:keepLines/>
      <w:spacing w:after="0"/>
      <w:ind w:left="17"/>
      <w:outlineLvl w:val="0"/>
    </w:pPr>
    <w:rPr>
      <w:rFonts w:ascii="Times New Roman" w:eastAsia="Times New Roman" w:hAnsi="Times New Roman" w:cs="Times New Roman"/>
      <w:b/>
      <w:color w:val="000000"/>
      <w:sz w:val="36"/>
    </w:rPr>
  </w:style>
  <w:style w:type="paragraph" w:styleId="2">
    <w:name w:val="heading 2"/>
    <w:next w:val="a"/>
    <w:link w:val="20"/>
    <w:uiPriority w:val="9"/>
    <w:unhideWhenUsed/>
    <w:qFormat/>
    <w:pPr>
      <w:keepNext/>
      <w:keepLines/>
      <w:spacing w:after="19"/>
      <w:jc w:val="right"/>
      <w:outlineLvl w:val="1"/>
    </w:pPr>
    <w:rPr>
      <w:rFonts w:ascii="Times New Roman" w:eastAsia="Times New Roman" w:hAnsi="Times New Roman" w:cs="Times New Roman"/>
      <w:b/>
      <w:i/>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link w:val="2"/>
    <w:rPr>
      <w:rFonts w:ascii="Times New Roman" w:eastAsia="Times New Roman" w:hAnsi="Times New Roman" w:cs="Times New Roman"/>
      <w:b/>
      <w:i/>
      <w:color w:val="000000"/>
      <w:sz w:val="24"/>
    </w:rPr>
  </w:style>
  <w:style w:type="character" w:customStyle="1" w:styleId="10">
    <w:name w:val="Заголовок 1 Знак"/>
    <w:link w:val="1"/>
    <w:rPr>
      <w:rFonts w:ascii="Times New Roman" w:eastAsia="Times New Roman" w:hAnsi="Times New Roman" w:cs="Times New Roman"/>
      <w:b/>
      <w:color w:val="000000"/>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Default">
    <w:name w:val="Default"/>
    <w:rsid w:val="003F1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a3">
    <w:name w:val="Hyperlink"/>
    <w:basedOn w:val="a0"/>
    <w:uiPriority w:val="99"/>
    <w:unhideWhenUsed/>
    <w:rsid w:val="00C92B4C"/>
    <w:rPr>
      <w:color w:val="0563C1" w:themeColor="hyperlink"/>
      <w:u w:val="single"/>
    </w:rPr>
  </w:style>
  <w:style w:type="character" w:styleId="a4">
    <w:name w:val="annotation reference"/>
    <w:basedOn w:val="a0"/>
    <w:uiPriority w:val="99"/>
    <w:semiHidden/>
    <w:unhideWhenUsed/>
    <w:rsid w:val="00B33B4E"/>
    <w:rPr>
      <w:sz w:val="16"/>
      <w:szCs w:val="16"/>
    </w:rPr>
  </w:style>
  <w:style w:type="paragraph" w:styleId="a5">
    <w:name w:val="annotation text"/>
    <w:basedOn w:val="a"/>
    <w:link w:val="a6"/>
    <w:uiPriority w:val="99"/>
    <w:semiHidden/>
    <w:unhideWhenUsed/>
    <w:rsid w:val="00B33B4E"/>
    <w:pPr>
      <w:spacing w:line="240" w:lineRule="auto"/>
    </w:pPr>
    <w:rPr>
      <w:sz w:val="20"/>
      <w:szCs w:val="20"/>
    </w:rPr>
  </w:style>
  <w:style w:type="character" w:customStyle="1" w:styleId="a6">
    <w:name w:val="Текст примечания Знак"/>
    <w:basedOn w:val="a0"/>
    <w:link w:val="a5"/>
    <w:uiPriority w:val="99"/>
    <w:semiHidden/>
    <w:rsid w:val="00B33B4E"/>
    <w:rPr>
      <w:rFonts w:ascii="Times New Roman" w:eastAsia="Times New Roman" w:hAnsi="Times New Roman" w:cs="Times New Roman"/>
      <w:b/>
      <w:i/>
      <w:color w:val="000000"/>
      <w:sz w:val="20"/>
      <w:szCs w:val="20"/>
    </w:rPr>
  </w:style>
  <w:style w:type="paragraph" w:styleId="a7">
    <w:name w:val="annotation subject"/>
    <w:basedOn w:val="a5"/>
    <w:next w:val="a5"/>
    <w:link w:val="a8"/>
    <w:uiPriority w:val="99"/>
    <w:semiHidden/>
    <w:unhideWhenUsed/>
    <w:rsid w:val="00B33B4E"/>
    <w:rPr>
      <w:bCs/>
    </w:rPr>
  </w:style>
  <w:style w:type="character" w:customStyle="1" w:styleId="a8">
    <w:name w:val="Тема примечания Знак"/>
    <w:basedOn w:val="a6"/>
    <w:link w:val="a7"/>
    <w:uiPriority w:val="99"/>
    <w:semiHidden/>
    <w:rsid w:val="00B33B4E"/>
    <w:rPr>
      <w:rFonts w:ascii="Times New Roman" w:eastAsia="Times New Roman" w:hAnsi="Times New Roman" w:cs="Times New Roman"/>
      <w:b/>
      <w:bCs/>
      <w:i/>
      <w:color w:val="000000"/>
      <w:sz w:val="20"/>
      <w:szCs w:val="20"/>
    </w:rPr>
  </w:style>
  <w:style w:type="paragraph" w:styleId="a9">
    <w:name w:val="Balloon Text"/>
    <w:basedOn w:val="a"/>
    <w:link w:val="aa"/>
    <w:uiPriority w:val="99"/>
    <w:semiHidden/>
    <w:unhideWhenUsed/>
    <w:rsid w:val="00B33B4E"/>
    <w:pPr>
      <w:spacing w:after="0" w:line="240" w:lineRule="auto"/>
    </w:pPr>
    <w:rPr>
      <w:rFonts w:ascii="Segoe UI" w:hAnsi="Segoe UI" w:cs="Segoe UI"/>
      <w:sz w:val="18"/>
      <w:szCs w:val="18"/>
    </w:rPr>
  </w:style>
  <w:style w:type="character" w:customStyle="1" w:styleId="aa">
    <w:name w:val="Текст выноски Знак"/>
    <w:basedOn w:val="a0"/>
    <w:link w:val="a9"/>
    <w:uiPriority w:val="99"/>
    <w:semiHidden/>
    <w:rsid w:val="00B33B4E"/>
    <w:rPr>
      <w:rFonts w:ascii="Segoe UI" w:eastAsia="Times New Roman" w:hAnsi="Segoe UI" w:cs="Segoe UI"/>
      <w:b/>
      <w:i/>
      <w:color w:val="000000"/>
      <w:sz w:val="18"/>
      <w:szCs w:val="18"/>
    </w:rPr>
  </w:style>
  <w:style w:type="paragraph" w:customStyle="1" w:styleId="ConsPlusNormal">
    <w:name w:val="ConsPlusNormal"/>
    <w:rsid w:val="000C5C1B"/>
    <w:pPr>
      <w:widowControl w:val="0"/>
      <w:autoSpaceDE w:val="0"/>
      <w:autoSpaceDN w:val="0"/>
      <w:adjustRightInd w:val="0"/>
      <w:spacing w:after="0" w:line="240" w:lineRule="auto"/>
      <w:ind w:firstLine="720"/>
    </w:pPr>
    <w:rPr>
      <w:rFonts w:ascii="Times New Roman" w:eastAsia="MS Mincho" w:hAnsi="Times New Roman" w:cs="Times New Roman"/>
    </w:rPr>
  </w:style>
  <w:style w:type="paragraph" w:styleId="ab">
    <w:name w:val="header"/>
    <w:basedOn w:val="a"/>
    <w:link w:val="ac"/>
    <w:uiPriority w:val="99"/>
    <w:unhideWhenUsed/>
    <w:rsid w:val="000A1E48"/>
    <w:pPr>
      <w:tabs>
        <w:tab w:val="center" w:pos="4677"/>
        <w:tab w:val="right" w:pos="9355"/>
      </w:tabs>
      <w:spacing w:after="0" w:line="240" w:lineRule="auto"/>
    </w:pPr>
  </w:style>
  <w:style w:type="character" w:customStyle="1" w:styleId="ac">
    <w:name w:val="Верхний колонтитул Знак"/>
    <w:basedOn w:val="a0"/>
    <w:link w:val="ab"/>
    <w:uiPriority w:val="99"/>
    <w:rsid w:val="000A1E48"/>
    <w:rPr>
      <w:rFonts w:ascii="Times New Roman" w:eastAsia="Times New Roman" w:hAnsi="Times New Roman" w:cs="Times New Roman"/>
      <w:b/>
      <w:i/>
      <w:color w:val="000000"/>
      <w:sz w:val="24"/>
    </w:rPr>
  </w:style>
  <w:style w:type="character" w:customStyle="1" w:styleId="SUBST">
    <w:name w:val="__SUBST"/>
    <w:uiPriority w:val="99"/>
    <w:rsid w:val="006F1116"/>
    <w:rPr>
      <w:rFonts w:ascii="Times New Roman" w:hAnsi="Times New Roman"/>
      <w:b/>
      <w:i/>
      <w:sz w:val="22"/>
    </w:rPr>
  </w:style>
  <w:style w:type="paragraph" w:customStyle="1" w:styleId="Basic">
    <w:name w:val="Basic"/>
    <w:basedOn w:val="a"/>
    <w:link w:val="BasicChar"/>
    <w:rsid w:val="00DC7006"/>
    <w:pPr>
      <w:spacing w:after="0" w:line="240" w:lineRule="auto"/>
      <w:ind w:firstLine="540"/>
    </w:pPr>
    <w:rPr>
      <w:b w:val="0"/>
      <w:i w:val="0"/>
      <w:color w:val="auto"/>
      <w:sz w:val="22"/>
      <w:szCs w:val="20"/>
      <w:lang w:eastAsia="en-US"/>
    </w:rPr>
  </w:style>
  <w:style w:type="character" w:customStyle="1" w:styleId="BasicChar">
    <w:name w:val="Basic Char"/>
    <w:link w:val="Basic"/>
    <w:locked/>
    <w:rsid w:val="00DC7006"/>
    <w:rPr>
      <w:rFonts w:ascii="Times New Roman" w:eastAsia="Times New Roman" w:hAnsi="Times New Roman" w:cs="Times New Roman"/>
      <w:szCs w:val="20"/>
      <w:lang w:eastAsia="en-US"/>
    </w:rPr>
  </w:style>
  <w:style w:type="paragraph" w:styleId="ad">
    <w:name w:val="List Paragraph"/>
    <w:basedOn w:val="a"/>
    <w:uiPriority w:val="34"/>
    <w:qFormat/>
    <w:rsid w:val="00835D86"/>
    <w:pPr>
      <w:ind w:left="720"/>
      <w:contextualSpacing/>
    </w:pPr>
  </w:style>
  <w:style w:type="table" w:styleId="ae">
    <w:name w:val="Table Grid"/>
    <w:basedOn w:val="a1"/>
    <w:uiPriority w:val="99"/>
    <w:rsid w:val="0045219A"/>
    <w:pPr>
      <w:autoSpaceDE w:val="0"/>
      <w:autoSpaceDN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9817">
      <w:bodyDiv w:val="1"/>
      <w:marLeft w:val="0"/>
      <w:marRight w:val="0"/>
      <w:marTop w:val="0"/>
      <w:marBottom w:val="0"/>
      <w:divBdr>
        <w:top w:val="none" w:sz="0" w:space="0" w:color="auto"/>
        <w:left w:val="none" w:sz="0" w:space="0" w:color="auto"/>
        <w:bottom w:val="none" w:sz="0" w:space="0" w:color="auto"/>
        <w:right w:val="none" w:sz="0" w:space="0" w:color="auto"/>
      </w:divBdr>
    </w:div>
    <w:div w:id="103766654">
      <w:bodyDiv w:val="1"/>
      <w:marLeft w:val="0"/>
      <w:marRight w:val="0"/>
      <w:marTop w:val="0"/>
      <w:marBottom w:val="0"/>
      <w:divBdr>
        <w:top w:val="none" w:sz="0" w:space="0" w:color="auto"/>
        <w:left w:val="none" w:sz="0" w:space="0" w:color="auto"/>
        <w:bottom w:val="none" w:sz="0" w:space="0" w:color="auto"/>
        <w:right w:val="none" w:sz="0" w:space="0" w:color="auto"/>
      </w:divBdr>
    </w:div>
    <w:div w:id="483740720">
      <w:bodyDiv w:val="1"/>
      <w:marLeft w:val="0"/>
      <w:marRight w:val="0"/>
      <w:marTop w:val="0"/>
      <w:marBottom w:val="0"/>
      <w:divBdr>
        <w:top w:val="none" w:sz="0" w:space="0" w:color="auto"/>
        <w:left w:val="none" w:sz="0" w:space="0" w:color="auto"/>
        <w:bottom w:val="none" w:sz="0" w:space="0" w:color="auto"/>
        <w:right w:val="none" w:sz="0" w:space="0" w:color="auto"/>
      </w:divBdr>
    </w:div>
    <w:div w:id="11495158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319B3-B34F-4B46-9762-60113A61C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10</Pages>
  <Words>4778</Words>
  <Characters>27237</Characters>
  <Application>Microsoft Office Word</Application>
  <DocSecurity>0</DocSecurity>
  <Lines>226</Lines>
  <Paragraphs>6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VTB Capital</Company>
  <LinksUpToDate>false</LinksUpToDate>
  <CharactersWithSpaces>3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онсультантПлюс</dc:creator>
  <cp:keywords/>
  <cp:lastModifiedBy>Dmitriev Alexander</cp:lastModifiedBy>
  <cp:revision>38</cp:revision>
  <dcterms:created xsi:type="dcterms:W3CDTF">2020-12-04T15:47:00Z</dcterms:created>
  <dcterms:modified xsi:type="dcterms:W3CDTF">2021-11-17T13:15:00Z</dcterms:modified>
</cp:coreProperties>
</file>